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C3DE81" w14:textId="77777777" w:rsidR="0079325B" w:rsidRPr="00AA4A11" w:rsidRDefault="0079325B" w:rsidP="0079325B">
      <w:pPr>
        <w:spacing w:before="60" w:line="240" w:lineRule="auto"/>
        <w:jc w:val="center"/>
        <w:rPr>
          <w:i/>
          <w:color w:val="000000"/>
          <w:szCs w:val="26"/>
        </w:rPr>
      </w:pPr>
      <w:r w:rsidRPr="00AA4A11">
        <w:rPr>
          <w:b/>
          <w:noProof/>
          <w:color w:val="000000"/>
          <w:szCs w:val="26"/>
        </w:rPr>
        <mc:AlternateContent>
          <mc:Choice Requires="wps">
            <w:drawing>
              <wp:anchor distT="0" distB="0" distL="114300" distR="114300" simplePos="0" relativeHeight="251678720" behindDoc="0" locked="0" layoutInCell="1" allowOverlap="1" wp14:anchorId="06B50B28" wp14:editId="6A79A8B0">
                <wp:simplePos x="0" y="0"/>
                <wp:positionH relativeFrom="column">
                  <wp:posOffset>236855</wp:posOffset>
                </wp:positionH>
                <wp:positionV relativeFrom="paragraph">
                  <wp:posOffset>20320</wp:posOffset>
                </wp:positionV>
                <wp:extent cx="567690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56769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EE98DAB" id="Straight Connector 4" o:spid="_x0000_s1026" style="position:absolute;z-index:251678720;visibility:visible;mso-wrap-style:square;mso-wrap-distance-left:9pt;mso-wrap-distance-top:0;mso-wrap-distance-right:9pt;mso-wrap-distance-bottom:0;mso-position-horizontal:absolute;mso-position-horizontal-relative:text;mso-position-vertical:absolute;mso-position-vertical-relative:text" from="18.65pt,1.6pt" to="465.6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" strokecolor="black [3200]" strokeweight=".5pt">
                <v:stroke joinstyle="miter"/>
              </v:line>
            </w:pict>
          </mc:Fallback>
        </mc:AlternateContent>
      </w:r>
    </w:p>
    <w:p w14:paraId="1F3BD946" w14:textId="5F88D74B" w:rsidR="0079325B" w:rsidRPr="00AA4A11" w:rsidRDefault="0079325B" w:rsidP="0079325B">
      <w:pPr>
        <w:spacing w:before="60" w:line="240" w:lineRule="auto"/>
        <w:jc w:val="center"/>
        <w:rPr>
          <w:b/>
          <w:color w:val="000000"/>
          <w:szCs w:val="26"/>
        </w:rPr>
      </w:pPr>
      <w:r w:rsidRPr="00AA4A11">
        <w:rPr>
          <w:b/>
          <w:color w:val="000000"/>
          <w:szCs w:val="26"/>
        </w:rPr>
        <w:t>TRƯỜNG ĐẠI HỌC NHA TRANG</w:t>
      </w:r>
    </w:p>
    <w:p w14:paraId="560B272C" w14:textId="1FB841E6" w:rsidR="0079325B" w:rsidRPr="00AA4A11" w:rsidRDefault="00AA4A11" w:rsidP="0079325B">
      <w:pPr>
        <w:spacing w:before="60" w:line="240" w:lineRule="auto"/>
        <w:jc w:val="center"/>
        <w:rPr>
          <w:b/>
          <w:color w:val="000000"/>
          <w:szCs w:val="26"/>
        </w:rPr>
      </w:pPr>
      <w:r w:rsidRPr="00AA4A11">
        <w:rPr>
          <w:b/>
          <w:bCs/>
          <w:noProof/>
          <w:szCs w:val="26"/>
        </w:rPr>
        <w:drawing>
          <wp:anchor distT="0" distB="0" distL="114300" distR="114300" simplePos="0" relativeHeight="251676672" behindDoc="0" locked="0" layoutInCell="1" allowOverlap="1" wp14:anchorId="584959C1" wp14:editId="4A2340CD">
            <wp:simplePos x="0" y="0"/>
            <wp:positionH relativeFrom="margin">
              <wp:posOffset>-36576</wp:posOffset>
            </wp:positionH>
            <wp:positionV relativeFrom="margin">
              <wp:posOffset>685038</wp:posOffset>
            </wp:positionV>
            <wp:extent cx="1007745" cy="981075"/>
            <wp:effectExtent l="0" t="0" r="1905" b="9525"/>
            <wp:wrapNone/>
            <wp:docPr id="1" name="Picture 1" descr="Trường Đại học Nha Tra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ường Đại học Nha Tra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20865" t="9712" r="16967" b="9588"/>
                    <a:stretch/>
                  </pic:blipFill>
                  <pic:spPr bwMode="auto">
                    <a:xfrm>
                      <a:off x="0" y="0"/>
                      <a:ext cx="1007745" cy="9810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9325B" w:rsidRPr="00AA4A11">
        <w:rPr>
          <w:b/>
          <w:color w:val="000000"/>
          <w:szCs w:val="26"/>
        </w:rPr>
        <w:t>Khoa/Viện:</w:t>
      </w:r>
      <w:r w:rsidR="00C06962" w:rsidRPr="00AA4A11">
        <w:rPr>
          <w:b/>
          <w:color w:val="000000"/>
          <w:szCs w:val="26"/>
        </w:rPr>
        <w:t xml:space="preserve"> Ngoại Ngữ</w:t>
      </w:r>
    </w:p>
    <w:p w14:paraId="04EAAD89" w14:textId="2B564F54" w:rsidR="0079325B" w:rsidRPr="00AA4A11" w:rsidRDefault="0079325B" w:rsidP="0079325B">
      <w:pPr>
        <w:spacing w:before="60" w:line="240" w:lineRule="auto"/>
        <w:jc w:val="center"/>
        <w:rPr>
          <w:color w:val="000000"/>
          <w:szCs w:val="26"/>
        </w:rPr>
      </w:pPr>
      <w:r w:rsidRPr="00AA4A11">
        <w:rPr>
          <w:b/>
          <w:color w:val="000000"/>
          <w:szCs w:val="26"/>
        </w:rPr>
        <w:t>Bộ môn:</w:t>
      </w:r>
      <w:r w:rsidR="00C06962" w:rsidRPr="00AA4A11">
        <w:rPr>
          <w:b/>
          <w:color w:val="000000"/>
          <w:szCs w:val="26"/>
        </w:rPr>
        <w:t xml:space="preserve"> Biên phiên dịch</w:t>
      </w:r>
    </w:p>
    <w:p w14:paraId="3A101F7C" w14:textId="77777777" w:rsidR="0079325B" w:rsidRPr="00AA4A11" w:rsidRDefault="0079325B" w:rsidP="0079325B">
      <w:pPr>
        <w:spacing w:before="240" w:line="240" w:lineRule="auto"/>
        <w:jc w:val="center"/>
        <w:rPr>
          <w:b/>
          <w:color w:val="000000"/>
          <w:szCs w:val="26"/>
        </w:rPr>
      </w:pPr>
      <w:r w:rsidRPr="00AA4A11">
        <w:rPr>
          <w:b/>
          <w:color w:val="000000"/>
          <w:szCs w:val="26"/>
        </w:rPr>
        <w:t>ĐỀ CƯƠNG CHI TIẾT HỌC PHẦN</w:t>
      </w:r>
    </w:p>
    <w:p w14:paraId="7FDA2E5E" w14:textId="77777777" w:rsidR="00AA4A11" w:rsidRDefault="00AA4A11" w:rsidP="00A7134A">
      <w:pPr>
        <w:spacing w:before="240" w:line="240" w:lineRule="auto"/>
        <w:jc w:val="both"/>
        <w:rPr>
          <w:b/>
          <w:color w:val="000000"/>
          <w:szCs w:val="26"/>
        </w:rPr>
      </w:pPr>
    </w:p>
    <w:p w14:paraId="1794B32A" w14:textId="7C4BB7E1" w:rsidR="0079325B" w:rsidRPr="00AA4A11" w:rsidRDefault="0079325B" w:rsidP="00A7134A">
      <w:pPr>
        <w:spacing w:before="240" w:line="240" w:lineRule="auto"/>
        <w:jc w:val="both"/>
        <w:rPr>
          <w:b/>
          <w:color w:val="000000"/>
          <w:szCs w:val="26"/>
        </w:rPr>
      </w:pPr>
      <w:r w:rsidRPr="00AA4A11">
        <w:rPr>
          <w:b/>
          <w:color w:val="000000"/>
          <w:szCs w:val="26"/>
        </w:rPr>
        <w:t>1. Thông tin về học phần:</w:t>
      </w:r>
    </w:p>
    <w:p w14:paraId="3EAA00F0" w14:textId="46B37742" w:rsidR="0079325B" w:rsidRPr="00AA4A11" w:rsidRDefault="00C06962" w:rsidP="00A7134A">
      <w:pPr>
        <w:spacing w:before="100" w:line="240" w:lineRule="auto"/>
        <w:rPr>
          <w:color w:val="000000"/>
          <w:szCs w:val="26"/>
        </w:rPr>
      </w:pPr>
      <w:r w:rsidRPr="00AA4A11">
        <w:rPr>
          <w:color w:val="000000"/>
          <w:szCs w:val="26"/>
        </w:rPr>
        <w:t>Tên học phần:</w:t>
      </w:r>
      <w:r w:rsidRPr="00AA4A11">
        <w:rPr>
          <w:color w:val="000000"/>
          <w:szCs w:val="26"/>
        </w:rPr>
        <w:tab/>
      </w:r>
      <w:r w:rsidR="0079325B" w:rsidRPr="00AA4A11">
        <w:rPr>
          <w:i/>
          <w:color w:val="000000"/>
          <w:szCs w:val="26"/>
        </w:rPr>
        <w:tab/>
      </w:r>
      <w:r w:rsidR="0079325B" w:rsidRPr="00AA4A11">
        <w:rPr>
          <w:i/>
          <w:color w:val="000000"/>
          <w:szCs w:val="26"/>
        </w:rPr>
        <w:tab/>
      </w:r>
    </w:p>
    <w:p w14:paraId="1AF2D740" w14:textId="1F7F21BC" w:rsidR="0079325B" w:rsidRPr="00AA4A11" w:rsidRDefault="0079325B" w:rsidP="00A7134A">
      <w:pPr>
        <w:numPr>
          <w:ilvl w:val="0"/>
          <w:numId w:val="3"/>
        </w:numPr>
        <w:spacing w:before="100" w:line="240" w:lineRule="auto"/>
        <w:rPr>
          <w:color w:val="000000"/>
          <w:szCs w:val="26"/>
        </w:rPr>
      </w:pPr>
      <w:r w:rsidRPr="00AA4A11">
        <w:rPr>
          <w:color w:val="000000"/>
          <w:szCs w:val="26"/>
        </w:rPr>
        <w:t>Tiếng Việt:</w:t>
      </w:r>
      <w:r w:rsidR="00C06962" w:rsidRPr="00AA4A11">
        <w:rPr>
          <w:color w:val="000000"/>
          <w:szCs w:val="26"/>
        </w:rPr>
        <w:t xml:space="preserve"> </w:t>
      </w:r>
      <w:r w:rsidR="00C06962" w:rsidRPr="00AA4A11">
        <w:rPr>
          <w:b/>
          <w:color w:val="000000"/>
          <w:szCs w:val="26"/>
        </w:rPr>
        <w:t>CÚ PHÁP HỌC</w:t>
      </w:r>
    </w:p>
    <w:p w14:paraId="7138607A" w14:textId="4AA29E0F" w:rsidR="0079325B" w:rsidRPr="00AA4A11" w:rsidRDefault="00C06962" w:rsidP="00A7134A">
      <w:pPr>
        <w:numPr>
          <w:ilvl w:val="0"/>
          <w:numId w:val="3"/>
        </w:numPr>
        <w:spacing w:before="100" w:line="240" w:lineRule="auto"/>
        <w:rPr>
          <w:color w:val="000000"/>
          <w:szCs w:val="26"/>
        </w:rPr>
      </w:pPr>
      <w:r w:rsidRPr="00AA4A11">
        <w:rPr>
          <w:color w:val="000000"/>
          <w:szCs w:val="26"/>
        </w:rPr>
        <w:t xml:space="preserve">Tiếng Anh: </w:t>
      </w:r>
      <w:r w:rsidRPr="00AA4A11">
        <w:rPr>
          <w:b/>
          <w:color w:val="000000"/>
          <w:szCs w:val="26"/>
        </w:rPr>
        <w:t>SYNTAX</w:t>
      </w:r>
      <w:r w:rsidR="0079325B" w:rsidRPr="00AA4A11">
        <w:rPr>
          <w:color w:val="000000"/>
          <w:szCs w:val="26"/>
        </w:rPr>
        <w:tab/>
      </w:r>
      <w:r w:rsidR="0079325B" w:rsidRPr="00AA4A11">
        <w:rPr>
          <w:color w:val="000000"/>
          <w:szCs w:val="26"/>
        </w:rPr>
        <w:tab/>
      </w:r>
      <w:r w:rsidR="0079325B" w:rsidRPr="00AA4A11">
        <w:rPr>
          <w:color w:val="000000"/>
          <w:szCs w:val="26"/>
        </w:rPr>
        <w:tab/>
      </w:r>
    </w:p>
    <w:p w14:paraId="1ADA2B4C" w14:textId="309ABD7C" w:rsidR="00B00923" w:rsidRPr="00AA4A11" w:rsidRDefault="0079325B" w:rsidP="00A7134A">
      <w:pPr>
        <w:spacing w:before="100" w:line="240" w:lineRule="auto"/>
        <w:rPr>
          <w:color w:val="000000"/>
          <w:szCs w:val="26"/>
        </w:rPr>
      </w:pPr>
      <w:r w:rsidRPr="00AA4A11">
        <w:rPr>
          <w:color w:val="000000"/>
          <w:szCs w:val="26"/>
        </w:rPr>
        <w:t>Mã học phần:</w:t>
      </w:r>
      <w:r w:rsidR="007D7012" w:rsidRPr="00AA4A11">
        <w:rPr>
          <w:color w:val="000000"/>
          <w:szCs w:val="26"/>
        </w:rPr>
        <w:t xml:space="preserve"> FLS3008</w:t>
      </w:r>
      <w:r w:rsidR="00420B65" w:rsidRPr="00AA4A11">
        <w:rPr>
          <w:color w:val="000000"/>
          <w:szCs w:val="26"/>
        </w:rPr>
        <w:tab/>
      </w:r>
      <w:r w:rsidR="00420B65" w:rsidRPr="00AA4A11">
        <w:rPr>
          <w:color w:val="000000"/>
          <w:szCs w:val="26"/>
        </w:rPr>
        <w:tab/>
      </w:r>
    </w:p>
    <w:p w14:paraId="3EBBC991" w14:textId="0B7D6CB7" w:rsidR="0079325B" w:rsidRPr="00AA4A11" w:rsidRDefault="007D7012" w:rsidP="00A7134A">
      <w:pPr>
        <w:spacing w:before="100" w:line="240" w:lineRule="auto"/>
        <w:rPr>
          <w:color w:val="000000"/>
          <w:szCs w:val="26"/>
        </w:rPr>
      </w:pPr>
      <w:r w:rsidRPr="00AA4A11">
        <w:rPr>
          <w:color w:val="000000"/>
          <w:szCs w:val="26"/>
        </w:rPr>
        <w:t>Số tín chỉ: 2</w:t>
      </w:r>
      <w:r w:rsidR="0079325B" w:rsidRPr="00AA4A11">
        <w:rPr>
          <w:color w:val="0000FF"/>
          <w:szCs w:val="26"/>
        </w:rPr>
        <w:tab/>
      </w:r>
    </w:p>
    <w:p w14:paraId="45309A0A" w14:textId="6829E3F2" w:rsidR="0079325B" w:rsidRPr="00AA4A11" w:rsidRDefault="007D7012" w:rsidP="00A7134A">
      <w:pPr>
        <w:spacing w:before="100" w:line="240" w:lineRule="auto"/>
        <w:rPr>
          <w:color w:val="000000"/>
          <w:szCs w:val="26"/>
        </w:rPr>
      </w:pPr>
      <w:r w:rsidRPr="00AA4A11">
        <w:rPr>
          <w:color w:val="000000"/>
          <w:szCs w:val="26"/>
        </w:rPr>
        <w:t>Đào tạo trình độ: Đại học</w:t>
      </w:r>
      <w:r w:rsidR="0079325B" w:rsidRPr="00AA4A11">
        <w:rPr>
          <w:color w:val="000000"/>
          <w:szCs w:val="26"/>
        </w:rPr>
        <w:tab/>
      </w:r>
      <w:r w:rsidR="0079325B" w:rsidRPr="00AA4A11">
        <w:rPr>
          <w:color w:val="000000"/>
          <w:szCs w:val="26"/>
        </w:rPr>
        <w:tab/>
      </w:r>
      <w:r w:rsidR="0079325B" w:rsidRPr="00AA4A11">
        <w:rPr>
          <w:color w:val="000000"/>
          <w:szCs w:val="26"/>
        </w:rPr>
        <w:tab/>
      </w:r>
      <w:r w:rsidR="0079325B" w:rsidRPr="00AA4A11">
        <w:rPr>
          <w:color w:val="000000"/>
          <w:szCs w:val="26"/>
        </w:rPr>
        <w:tab/>
      </w:r>
      <w:r w:rsidR="0079325B" w:rsidRPr="00AA4A11">
        <w:rPr>
          <w:color w:val="0000FF"/>
          <w:szCs w:val="26"/>
        </w:rPr>
        <w:tab/>
      </w:r>
    </w:p>
    <w:p w14:paraId="74924DB8" w14:textId="596FAB3A" w:rsidR="0079325B" w:rsidRPr="00AA4A11" w:rsidRDefault="007D7012" w:rsidP="00A7134A">
      <w:pPr>
        <w:spacing w:before="100" w:line="240" w:lineRule="auto"/>
        <w:jc w:val="both"/>
        <w:rPr>
          <w:color w:val="0000FF"/>
          <w:szCs w:val="26"/>
        </w:rPr>
      </w:pPr>
      <w:r w:rsidRPr="00AA4A11">
        <w:rPr>
          <w:color w:val="000000"/>
          <w:szCs w:val="26"/>
        </w:rPr>
        <w:t>Học phần tiên quyết: Các học phần thực hành tiếng</w:t>
      </w:r>
      <w:r w:rsidR="0079325B" w:rsidRPr="00AA4A11">
        <w:rPr>
          <w:color w:val="0000FF"/>
          <w:szCs w:val="26"/>
        </w:rPr>
        <w:tab/>
      </w:r>
      <w:r w:rsidR="0079325B" w:rsidRPr="00AA4A11">
        <w:rPr>
          <w:color w:val="0000FF"/>
          <w:szCs w:val="26"/>
        </w:rPr>
        <w:tab/>
      </w:r>
    </w:p>
    <w:p w14:paraId="2BBC6EC0" w14:textId="5C258359" w:rsidR="0079325B" w:rsidRPr="00AA4A11" w:rsidRDefault="0079325B" w:rsidP="00A7134A">
      <w:pPr>
        <w:spacing w:before="100" w:line="240" w:lineRule="auto"/>
        <w:jc w:val="both"/>
        <w:rPr>
          <w:i/>
          <w:color w:val="000000"/>
          <w:szCs w:val="26"/>
        </w:rPr>
      </w:pPr>
      <w:r w:rsidRPr="00AA4A11">
        <w:rPr>
          <w:b/>
          <w:color w:val="000000"/>
          <w:szCs w:val="26"/>
        </w:rPr>
        <w:t>2. Thông tin về GV:</w:t>
      </w:r>
      <w:r w:rsidR="00B47402" w:rsidRPr="00AA4A11">
        <w:rPr>
          <w:i/>
          <w:color w:val="000000"/>
          <w:szCs w:val="26"/>
        </w:rPr>
        <w:t xml:space="preserve"> </w:t>
      </w:r>
    </w:p>
    <w:p w14:paraId="76F18C98" w14:textId="216E6638" w:rsidR="0079325B" w:rsidRPr="00AA4A11" w:rsidRDefault="00613DB9" w:rsidP="00A7134A">
      <w:pPr>
        <w:spacing w:before="100" w:line="240" w:lineRule="auto"/>
        <w:jc w:val="both"/>
        <w:rPr>
          <w:color w:val="000000"/>
          <w:szCs w:val="26"/>
        </w:rPr>
      </w:pPr>
      <w:r w:rsidRPr="00AA4A11">
        <w:rPr>
          <w:color w:val="000000"/>
          <w:szCs w:val="26"/>
        </w:rPr>
        <w:t>Họ và tên: Hồ Yến Nhi</w:t>
      </w:r>
      <w:r w:rsidRPr="00AA4A11">
        <w:rPr>
          <w:color w:val="000000"/>
          <w:szCs w:val="26"/>
        </w:rPr>
        <w:tab/>
      </w:r>
      <w:r w:rsidR="0079325B" w:rsidRPr="00AA4A11">
        <w:rPr>
          <w:color w:val="000000"/>
          <w:szCs w:val="26"/>
        </w:rPr>
        <w:tab/>
      </w:r>
      <w:r w:rsidR="0079325B" w:rsidRPr="00AA4A11">
        <w:rPr>
          <w:color w:val="000000"/>
          <w:szCs w:val="26"/>
        </w:rPr>
        <w:tab/>
      </w:r>
      <w:r w:rsidR="0079325B" w:rsidRPr="00AA4A11">
        <w:rPr>
          <w:color w:val="000000"/>
          <w:szCs w:val="26"/>
        </w:rPr>
        <w:tab/>
        <w:t xml:space="preserve">Chức danh, học vị: </w:t>
      </w:r>
      <w:r w:rsidRPr="00AA4A11">
        <w:rPr>
          <w:color w:val="000000"/>
          <w:szCs w:val="26"/>
        </w:rPr>
        <w:t>Thạc sỹ</w:t>
      </w:r>
    </w:p>
    <w:p w14:paraId="2BABA30C" w14:textId="002FC5BE" w:rsidR="0079325B" w:rsidRPr="00AA4A11" w:rsidRDefault="0079325B" w:rsidP="00A7134A">
      <w:pPr>
        <w:spacing w:before="100" w:line="240" w:lineRule="auto"/>
        <w:jc w:val="both"/>
        <w:rPr>
          <w:color w:val="000000"/>
          <w:szCs w:val="26"/>
        </w:rPr>
      </w:pPr>
      <w:r w:rsidRPr="00AA4A11">
        <w:rPr>
          <w:color w:val="000000"/>
          <w:szCs w:val="26"/>
        </w:rPr>
        <w:t xml:space="preserve">Điện thoại: </w:t>
      </w:r>
      <w:r w:rsidR="00613DB9" w:rsidRPr="00AA4A11">
        <w:rPr>
          <w:color w:val="000000"/>
          <w:szCs w:val="26"/>
        </w:rPr>
        <w:t>0375568418</w:t>
      </w:r>
      <w:r w:rsidRPr="00AA4A11">
        <w:rPr>
          <w:color w:val="000000"/>
          <w:szCs w:val="26"/>
        </w:rPr>
        <w:tab/>
      </w:r>
      <w:r w:rsidRPr="00AA4A11">
        <w:rPr>
          <w:color w:val="000000"/>
          <w:szCs w:val="26"/>
        </w:rPr>
        <w:tab/>
      </w:r>
      <w:r w:rsidRPr="00AA4A11">
        <w:rPr>
          <w:color w:val="000000"/>
          <w:szCs w:val="26"/>
        </w:rPr>
        <w:tab/>
      </w:r>
      <w:r w:rsidR="00613DB9" w:rsidRPr="00AA4A11">
        <w:rPr>
          <w:color w:val="000000"/>
          <w:szCs w:val="26"/>
        </w:rPr>
        <w:tab/>
      </w:r>
      <w:r w:rsidRPr="00AA4A11">
        <w:rPr>
          <w:color w:val="000000"/>
          <w:szCs w:val="26"/>
        </w:rPr>
        <w:t>Email:</w:t>
      </w:r>
      <w:r w:rsidRPr="00AA4A11">
        <w:rPr>
          <w:color w:val="000000"/>
          <w:szCs w:val="26"/>
        </w:rPr>
        <w:tab/>
      </w:r>
      <w:r w:rsidR="00613DB9" w:rsidRPr="00AA4A11">
        <w:rPr>
          <w:color w:val="000000"/>
          <w:szCs w:val="26"/>
        </w:rPr>
        <w:t>nhihy@ntu.edu.vn</w:t>
      </w:r>
    </w:p>
    <w:p w14:paraId="729AD8B3" w14:textId="34761FA6" w:rsidR="0079325B" w:rsidRPr="00AA4A11" w:rsidRDefault="0079325B" w:rsidP="00A7134A">
      <w:pPr>
        <w:spacing w:before="100" w:line="240" w:lineRule="auto"/>
        <w:jc w:val="both"/>
        <w:rPr>
          <w:szCs w:val="26"/>
        </w:rPr>
      </w:pPr>
      <w:r w:rsidRPr="00AA4A11">
        <w:rPr>
          <w:szCs w:val="26"/>
        </w:rPr>
        <w:t xml:space="preserve">Địa chỉ </w:t>
      </w:r>
      <w:r w:rsidR="00B47402" w:rsidRPr="00AA4A11">
        <w:rPr>
          <w:szCs w:val="26"/>
        </w:rPr>
        <w:t>NTU</w:t>
      </w:r>
      <w:r w:rsidR="00D32F70" w:rsidRPr="00AA4A11">
        <w:rPr>
          <w:szCs w:val="26"/>
        </w:rPr>
        <w:t xml:space="preserve"> E</w:t>
      </w:r>
      <w:r w:rsidR="00B47402" w:rsidRPr="00AA4A11">
        <w:rPr>
          <w:szCs w:val="26"/>
        </w:rPr>
        <w:t>-</w:t>
      </w:r>
      <w:r w:rsidR="00D32F70" w:rsidRPr="00AA4A11">
        <w:rPr>
          <w:szCs w:val="26"/>
        </w:rPr>
        <w:t>learning</w:t>
      </w:r>
      <w:r w:rsidRPr="00AA4A11">
        <w:rPr>
          <w:szCs w:val="26"/>
        </w:rPr>
        <w:t>:</w:t>
      </w:r>
      <w:r w:rsidR="00613DB9" w:rsidRPr="00AA4A11">
        <w:rPr>
          <w:szCs w:val="26"/>
        </w:rPr>
        <w:t xml:space="preserve"> Elearning website</w:t>
      </w:r>
      <w:r w:rsidR="00AA4A11">
        <w:rPr>
          <w:szCs w:val="26"/>
        </w:rPr>
        <w:tab/>
      </w:r>
      <w:r w:rsidR="00B47402" w:rsidRPr="00AA4A11">
        <w:rPr>
          <w:szCs w:val="26"/>
        </w:rPr>
        <w:t>Địa chỉ Google Meet:</w:t>
      </w:r>
      <w:r w:rsidR="00613DB9" w:rsidRPr="00AA4A11">
        <w:rPr>
          <w:szCs w:val="26"/>
        </w:rPr>
        <w:t xml:space="preserve"> Elearning website</w:t>
      </w:r>
    </w:p>
    <w:p w14:paraId="397846F6" w14:textId="07561EA1" w:rsidR="0079325B" w:rsidRPr="00AA4A11" w:rsidRDefault="0079325B" w:rsidP="00A7134A">
      <w:pPr>
        <w:spacing w:before="100" w:line="240" w:lineRule="auto"/>
        <w:jc w:val="both"/>
        <w:rPr>
          <w:color w:val="000000"/>
          <w:szCs w:val="26"/>
        </w:rPr>
      </w:pPr>
      <w:r w:rsidRPr="00AA4A11">
        <w:rPr>
          <w:color w:val="000000"/>
          <w:szCs w:val="26"/>
        </w:rPr>
        <w:t>Địa điểm</w:t>
      </w:r>
      <w:r w:rsidRPr="00AA4A11">
        <w:rPr>
          <w:color w:val="FF0000"/>
          <w:szCs w:val="26"/>
        </w:rPr>
        <w:t xml:space="preserve"> </w:t>
      </w:r>
      <w:r w:rsidRPr="00AA4A11">
        <w:rPr>
          <w:color w:val="000000"/>
          <w:szCs w:val="26"/>
        </w:rPr>
        <w:t xml:space="preserve">tiếp SV: </w:t>
      </w:r>
      <w:r w:rsidR="00613DB9" w:rsidRPr="00AA4A11">
        <w:rPr>
          <w:color w:val="000000"/>
          <w:szCs w:val="26"/>
        </w:rPr>
        <w:t>thông qua google meet</w:t>
      </w:r>
    </w:p>
    <w:p w14:paraId="56470FA0" w14:textId="2C054E3C" w:rsidR="0079325B" w:rsidRPr="00AA4A11" w:rsidRDefault="0079325B" w:rsidP="00613DB9">
      <w:pPr>
        <w:spacing w:before="120"/>
        <w:jc w:val="both"/>
        <w:rPr>
          <w:color w:val="000000"/>
          <w:szCs w:val="26"/>
        </w:rPr>
      </w:pPr>
      <w:r w:rsidRPr="00AA4A11">
        <w:rPr>
          <w:b/>
          <w:color w:val="000000"/>
          <w:szCs w:val="26"/>
        </w:rPr>
        <w:t>3. Mô tả học phần:</w:t>
      </w:r>
      <w:r w:rsidR="00613DB9" w:rsidRPr="00AA4A11">
        <w:rPr>
          <w:b/>
          <w:color w:val="000000"/>
          <w:szCs w:val="26"/>
        </w:rPr>
        <w:t xml:space="preserve"> </w:t>
      </w:r>
      <w:r w:rsidR="00613DB9" w:rsidRPr="00AA4A11">
        <w:rPr>
          <w:color w:val="000000"/>
          <w:szCs w:val="26"/>
        </w:rPr>
        <w:t>Học phần cung cấp cho người học: kiến thức về các đơn vị cấu thành một câu (cấu trúc câu theo hướng tổng quan nhất), cách thức phân tích câu và cách thức sử dụng sơ đồ cây để biểu diễn các thành phần trong câu. Đồng thời, người học còn được tiếp cận khối kiến thức liên ngôn ngữ liên quan đến các phạm trù ngôn ngữ chuyên biệt.</w:t>
      </w:r>
    </w:p>
    <w:p w14:paraId="7F2F592B" w14:textId="18ACDFC8" w:rsidR="0079325B" w:rsidRPr="00AA4A11" w:rsidRDefault="0079325B" w:rsidP="00613DB9">
      <w:pPr>
        <w:spacing w:before="120"/>
        <w:jc w:val="both"/>
        <w:rPr>
          <w:color w:val="000000"/>
          <w:szCs w:val="26"/>
        </w:rPr>
      </w:pPr>
      <w:r w:rsidRPr="00AA4A11">
        <w:rPr>
          <w:b/>
          <w:color w:val="000000"/>
          <w:szCs w:val="26"/>
        </w:rPr>
        <w:t>4. Mục tiêu:</w:t>
      </w:r>
      <w:r w:rsidR="00613DB9" w:rsidRPr="00AA4A11">
        <w:rPr>
          <w:b/>
          <w:color w:val="000000"/>
          <w:szCs w:val="26"/>
        </w:rPr>
        <w:t xml:space="preserve"> </w:t>
      </w:r>
      <w:r w:rsidR="00613DB9" w:rsidRPr="00AA4A11">
        <w:rPr>
          <w:color w:val="000000"/>
          <w:szCs w:val="26"/>
        </w:rPr>
        <w:t xml:space="preserve">Học phần nhằm giúp sinh viên nắm được các kiến thức liên quan đến câu bao gồm các thành phần trong câu, cách thức phân tích và cách thức mô tả các thành phần đó. </w:t>
      </w:r>
    </w:p>
    <w:p w14:paraId="567CC3FA" w14:textId="628658B6" w:rsidR="0079325B" w:rsidRPr="00AA4A11" w:rsidRDefault="0079325B" w:rsidP="00A7134A">
      <w:pPr>
        <w:spacing w:before="100" w:line="240" w:lineRule="auto"/>
        <w:jc w:val="both"/>
        <w:rPr>
          <w:color w:val="000000"/>
          <w:szCs w:val="26"/>
        </w:rPr>
      </w:pPr>
      <w:r w:rsidRPr="00AA4A11">
        <w:rPr>
          <w:b/>
          <w:color w:val="000000"/>
          <w:szCs w:val="26"/>
        </w:rPr>
        <w:t xml:space="preserve">5. </w:t>
      </w:r>
      <w:r w:rsidR="00055C21" w:rsidRPr="00AA4A11">
        <w:rPr>
          <w:b/>
          <w:color w:val="000000"/>
          <w:szCs w:val="26"/>
        </w:rPr>
        <w:t>Chuẩn đầu ra</w:t>
      </w:r>
      <w:r w:rsidRPr="00AA4A11">
        <w:rPr>
          <w:b/>
          <w:color w:val="000000"/>
          <w:szCs w:val="26"/>
        </w:rPr>
        <w:t xml:space="preserve"> (</w:t>
      </w:r>
      <w:r w:rsidR="00055C21" w:rsidRPr="00AA4A11">
        <w:rPr>
          <w:b/>
          <w:color w:val="000000"/>
          <w:szCs w:val="26"/>
        </w:rPr>
        <w:t>CLOs</w:t>
      </w:r>
      <w:r w:rsidRPr="00AA4A11">
        <w:rPr>
          <w:b/>
          <w:color w:val="000000"/>
          <w:szCs w:val="26"/>
        </w:rPr>
        <w:t xml:space="preserve">): </w:t>
      </w:r>
      <w:r w:rsidRPr="00AA4A11">
        <w:rPr>
          <w:color w:val="000000"/>
          <w:szCs w:val="26"/>
        </w:rPr>
        <w:t xml:space="preserve">Sau khi học xong học phần, </w:t>
      </w:r>
      <w:r w:rsidR="00852519" w:rsidRPr="00AA4A11">
        <w:rPr>
          <w:color w:val="000000"/>
          <w:szCs w:val="26"/>
        </w:rPr>
        <w:t>người học</w:t>
      </w:r>
      <w:r w:rsidRPr="00AA4A11">
        <w:rPr>
          <w:color w:val="000000"/>
          <w:szCs w:val="26"/>
        </w:rPr>
        <w:t xml:space="preserve"> có thể:</w:t>
      </w:r>
      <w:r w:rsidR="007D703E" w:rsidRPr="00AA4A11">
        <w:rPr>
          <w:i/>
          <w:color w:val="0000FF"/>
          <w:szCs w:val="26"/>
        </w:rPr>
        <w:t xml:space="preserve"> </w:t>
      </w:r>
    </w:p>
    <w:p w14:paraId="0B772351" w14:textId="4519DC85" w:rsidR="0079325B" w:rsidRPr="00AA4A11" w:rsidRDefault="0079325B" w:rsidP="00254227">
      <w:pPr>
        <w:spacing w:before="120"/>
        <w:jc w:val="both"/>
        <w:rPr>
          <w:color w:val="000000"/>
          <w:szCs w:val="26"/>
        </w:rPr>
      </w:pPr>
      <w:r w:rsidRPr="00AA4A11">
        <w:rPr>
          <w:color w:val="000000"/>
          <w:szCs w:val="26"/>
        </w:rPr>
        <w:tab/>
        <w:t xml:space="preserve">a) </w:t>
      </w:r>
      <w:r w:rsidR="00254227" w:rsidRPr="00AA4A11">
        <w:rPr>
          <w:color w:val="000000"/>
          <w:szCs w:val="26"/>
        </w:rPr>
        <w:t>Hiểu rõ được các đơn vị trong câu bằng những khái niệm khái quát hóa và những khái niệm chuyên biệt cụ thể.</w:t>
      </w:r>
      <w:r w:rsidRPr="00AA4A11">
        <w:rPr>
          <w:color w:val="000000"/>
          <w:szCs w:val="26"/>
        </w:rPr>
        <w:tab/>
      </w:r>
    </w:p>
    <w:p w14:paraId="74929790" w14:textId="2A62AEB3" w:rsidR="0079325B" w:rsidRPr="00AA4A11" w:rsidRDefault="0079325B" w:rsidP="00A7134A">
      <w:pPr>
        <w:spacing w:before="80" w:line="240" w:lineRule="auto"/>
        <w:jc w:val="both"/>
        <w:rPr>
          <w:color w:val="000000"/>
          <w:szCs w:val="26"/>
        </w:rPr>
      </w:pPr>
      <w:r w:rsidRPr="00AA4A11">
        <w:rPr>
          <w:color w:val="000000"/>
          <w:szCs w:val="26"/>
        </w:rPr>
        <w:tab/>
        <w:t>b)</w:t>
      </w:r>
      <w:r w:rsidR="00254227" w:rsidRPr="00AA4A11">
        <w:rPr>
          <w:color w:val="000000"/>
          <w:szCs w:val="26"/>
        </w:rPr>
        <w:t xml:space="preserve"> Biết cách phân biệt các cụm từ và các mệnh đề.</w:t>
      </w:r>
    </w:p>
    <w:p w14:paraId="36CD77E8" w14:textId="79656521" w:rsidR="0079325B" w:rsidRPr="00AA4A11" w:rsidRDefault="00254227" w:rsidP="00254227">
      <w:pPr>
        <w:spacing w:before="120"/>
        <w:jc w:val="both"/>
        <w:rPr>
          <w:color w:val="000000"/>
          <w:szCs w:val="26"/>
        </w:rPr>
      </w:pPr>
      <w:r w:rsidRPr="00AA4A11">
        <w:rPr>
          <w:color w:val="000000"/>
          <w:szCs w:val="26"/>
        </w:rPr>
        <w:tab/>
        <w:t xml:space="preserve">c) Biết cách phân tích câu theo sơ đồ cây và nhận diện một số câu đa nghĩa. </w:t>
      </w:r>
    </w:p>
    <w:p w14:paraId="41E598A0" w14:textId="77258697" w:rsidR="00254227" w:rsidRPr="00AA4A11" w:rsidRDefault="00254227" w:rsidP="00254227">
      <w:pPr>
        <w:spacing w:before="120"/>
        <w:jc w:val="both"/>
        <w:rPr>
          <w:color w:val="000000"/>
          <w:szCs w:val="26"/>
        </w:rPr>
      </w:pPr>
      <w:r w:rsidRPr="00AA4A11">
        <w:rPr>
          <w:color w:val="000000"/>
          <w:szCs w:val="26"/>
        </w:rPr>
        <w:tab/>
        <w:t xml:space="preserve">d) So sánh được các thành phần cấu trúc giữa các câu khác nhau. </w:t>
      </w:r>
    </w:p>
    <w:p w14:paraId="037DDE38" w14:textId="7BC93B40" w:rsidR="00DA2190" w:rsidRPr="00AA4A11" w:rsidRDefault="00DA2190" w:rsidP="00A7134A">
      <w:pPr>
        <w:spacing w:before="100" w:after="40" w:line="240" w:lineRule="auto"/>
        <w:jc w:val="both"/>
        <w:rPr>
          <w:b/>
          <w:color w:val="000000"/>
          <w:szCs w:val="26"/>
        </w:rPr>
      </w:pPr>
      <w:r w:rsidRPr="00AA4A11">
        <w:rPr>
          <w:b/>
          <w:color w:val="000000"/>
          <w:szCs w:val="26"/>
        </w:rPr>
        <w:t xml:space="preserve">6. Đánh giá kết quả học tập: </w:t>
      </w:r>
    </w:p>
    <w:tbl>
      <w:tblPr>
        <w:tblW w:w="97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2127"/>
        <w:gridCol w:w="4110"/>
        <w:gridCol w:w="1638"/>
        <w:gridCol w:w="1338"/>
      </w:tblGrid>
      <w:tr w:rsidR="00DA2190" w:rsidRPr="00AA4A11" w14:paraId="76248DDA" w14:textId="77777777" w:rsidTr="00A7134A">
        <w:trPr>
          <w:jc w:val="center"/>
        </w:trPr>
        <w:tc>
          <w:tcPr>
            <w:tcW w:w="562" w:type="dxa"/>
            <w:shd w:val="clear" w:color="auto" w:fill="auto"/>
            <w:tcMar>
              <w:left w:w="57" w:type="dxa"/>
              <w:right w:w="57" w:type="dxa"/>
            </w:tcMar>
            <w:vAlign w:val="center"/>
          </w:tcPr>
          <w:p w14:paraId="0EC2C325" w14:textId="393064C6" w:rsidR="00DA2190" w:rsidRPr="00AA4A11" w:rsidRDefault="00DA2190" w:rsidP="00A7134A">
            <w:pPr>
              <w:spacing w:before="40" w:after="40" w:line="240" w:lineRule="auto"/>
              <w:jc w:val="center"/>
              <w:rPr>
                <w:b/>
                <w:szCs w:val="26"/>
              </w:rPr>
            </w:pPr>
            <w:r w:rsidRPr="00AA4A11">
              <w:rPr>
                <w:b/>
                <w:szCs w:val="26"/>
              </w:rPr>
              <w:t>TT</w:t>
            </w:r>
            <w:r w:rsidR="008A5586" w:rsidRPr="00AA4A11">
              <w:rPr>
                <w:b/>
                <w:szCs w:val="26"/>
              </w:rPr>
              <w:t>.</w:t>
            </w:r>
          </w:p>
        </w:tc>
        <w:tc>
          <w:tcPr>
            <w:tcW w:w="2127" w:type="dxa"/>
            <w:shd w:val="clear" w:color="auto" w:fill="auto"/>
            <w:tcMar>
              <w:left w:w="57" w:type="dxa"/>
              <w:right w:w="57" w:type="dxa"/>
            </w:tcMar>
            <w:vAlign w:val="center"/>
          </w:tcPr>
          <w:p w14:paraId="60C509C7" w14:textId="204CF1DA" w:rsidR="00DA2190" w:rsidRPr="00AA4A11" w:rsidRDefault="004A6D7B" w:rsidP="00A7134A">
            <w:pPr>
              <w:spacing w:before="40" w:after="40" w:line="240" w:lineRule="auto"/>
              <w:jc w:val="center"/>
              <w:rPr>
                <w:b/>
                <w:szCs w:val="26"/>
              </w:rPr>
            </w:pPr>
            <w:r w:rsidRPr="00AA4A11">
              <w:rPr>
                <w:b/>
                <w:szCs w:val="26"/>
              </w:rPr>
              <w:t>Hoạt động</w:t>
            </w:r>
            <w:r w:rsidR="00DA2190" w:rsidRPr="00AA4A11">
              <w:rPr>
                <w:b/>
                <w:szCs w:val="26"/>
              </w:rPr>
              <w:t xml:space="preserve"> đánh giá</w:t>
            </w:r>
          </w:p>
        </w:tc>
        <w:tc>
          <w:tcPr>
            <w:tcW w:w="4110" w:type="dxa"/>
            <w:tcMar>
              <w:left w:w="57" w:type="dxa"/>
              <w:right w:w="57" w:type="dxa"/>
            </w:tcMar>
            <w:vAlign w:val="center"/>
          </w:tcPr>
          <w:p w14:paraId="0214FEFF" w14:textId="760DA6B5" w:rsidR="00DA2190" w:rsidRPr="00AA4A11" w:rsidRDefault="0044497A" w:rsidP="00A7134A">
            <w:pPr>
              <w:spacing w:before="40" w:after="40" w:line="240" w:lineRule="auto"/>
              <w:jc w:val="center"/>
              <w:rPr>
                <w:b/>
                <w:szCs w:val="26"/>
              </w:rPr>
            </w:pPr>
            <w:r w:rsidRPr="00AA4A11">
              <w:rPr>
                <w:b/>
                <w:szCs w:val="26"/>
              </w:rPr>
              <w:t>Hình thức/công cụ</w:t>
            </w:r>
            <w:r w:rsidR="00DA2190" w:rsidRPr="00AA4A11">
              <w:rPr>
                <w:b/>
                <w:szCs w:val="26"/>
              </w:rPr>
              <w:t xml:space="preserve"> đánh giá</w:t>
            </w:r>
          </w:p>
        </w:tc>
        <w:tc>
          <w:tcPr>
            <w:tcW w:w="1638" w:type="dxa"/>
            <w:tcMar>
              <w:left w:w="28" w:type="dxa"/>
              <w:right w:w="28" w:type="dxa"/>
            </w:tcMar>
          </w:tcPr>
          <w:p w14:paraId="7A873F18" w14:textId="77777777" w:rsidR="00DA2190" w:rsidRPr="00AA4A11" w:rsidRDefault="00DA2190" w:rsidP="00A7134A">
            <w:pPr>
              <w:spacing w:before="40" w:after="40" w:line="240" w:lineRule="auto"/>
              <w:jc w:val="center"/>
              <w:rPr>
                <w:b/>
                <w:color w:val="000000"/>
                <w:szCs w:val="26"/>
              </w:rPr>
            </w:pPr>
            <w:r w:rsidRPr="00AA4A11">
              <w:rPr>
                <w:b/>
                <w:color w:val="000000"/>
                <w:szCs w:val="26"/>
              </w:rPr>
              <w:t>Nhằm đạt CLOs</w:t>
            </w:r>
          </w:p>
        </w:tc>
        <w:tc>
          <w:tcPr>
            <w:tcW w:w="1338" w:type="dxa"/>
            <w:shd w:val="clear" w:color="auto" w:fill="auto"/>
            <w:tcMar>
              <w:left w:w="28" w:type="dxa"/>
              <w:right w:w="28" w:type="dxa"/>
            </w:tcMar>
          </w:tcPr>
          <w:p w14:paraId="318C8058" w14:textId="77777777" w:rsidR="00DA2190" w:rsidRPr="00AA4A11" w:rsidRDefault="00DA2190" w:rsidP="00A7134A">
            <w:pPr>
              <w:spacing w:before="40" w:after="40" w:line="240" w:lineRule="auto"/>
              <w:jc w:val="center"/>
              <w:rPr>
                <w:b/>
                <w:color w:val="000000"/>
                <w:szCs w:val="26"/>
              </w:rPr>
            </w:pPr>
            <w:r w:rsidRPr="00AA4A11">
              <w:rPr>
                <w:b/>
                <w:color w:val="000000"/>
                <w:szCs w:val="26"/>
              </w:rPr>
              <w:t>Trọng số (%)</w:t>
            </w:r>
          </w:p>
        </w:tc>
      </w:tr>
      <w:tr w:rsidR="00DA2190" w:rsidRPr="00AA4A11" w14:paraId="6B948600" w14:textId="77777777" w:rsidTr="00A7134A">
        <w:trPr>
          <w:jc w:val="center"/>
        </w:trPr>
        <w:tc>
          <w:tcPr>
            <w:tcW w:w="562" w:type="dxa"/>
            <w:shd w:val="clear" w:color="auto" w:fill="auto"/>
            <w:tcMar>
              <w:left w:w="57" w:type="dxa"/>
              <w:right w:w="57" w:type="dxa"/>
            </w:tcMar>
          </w:tcPr>
          <w:p w14:paraId="7362D4E2" w14:textId="77777777" w:rsidR="00DA2190" w:rsidRPr="00AA4A11" w:rsidRDefault="00DA2190" w:rsidP="00A7134A">
            <w:pPr>
              <w:spacing w:before="40" w:after="40" w:line="240" w:lineRule="auto"/>
              <w:jc w:val="center"/>
              <w:rPr>
                <w:color w:val="000000"/>
                <w:szCs w:val="26"/>
              </w:rPr>
            </w:pPr>
            <w:r w:rsidRPr="00AA4A11">
              <w:rPr>
                <w:color w:val="000000"/>
                <w:szCs w:val="26"/>
              </w:rPr>
              <w:t>1</w:t>
            </w:r>
          </w:p>
        </w:tc>
        <w:tc>
          <w:tcPr>
            <w:tcW w:w="2127" w:type="dxa"/>
            <w:shd w:val="clear" w:color="auto" w:fill="auto"/>
            <w:tcMar>
              <w:left w:w="57" w:type="dxa"/>
              <w:right w:w="57" w:type="dxa"/>
            </w:tcMar>
          </w:tcPr>
          <w:p w14:paraId="318DE980" w14:textId="506F5D1C" w:rsidR="00DA2190" w:rsidRPr="00AA4A11" w:rsidRDefault="00704294" w:rsidP="00A7134A">
            <w:pPr>
              <w:spacing w:before="40" w:after="40" w:line="240" w:lineRule="auto"/>
              <w:rPr>
                <w:color w:val="000000"/>
                <w:szCs w:val="26"/>
              </w:rPr>
            </w:pPr>
            <w:r w:rsidRPr="00AA4A11">
              <w:rPr>
                <w:color w:val="000000"/>
                <w:szCs w:val="26"/>
              </w:rPr>
              <w:t>Đánh giá quá trình</w:t>
            </w:r>
          </w:p>
        </w:tc>
        <w:tc>
          <w:tcPr>
            <w:tcW w:w="4110" w:type="dxa"/>
            <w:tcMar>
              <w:left w:w="57" w:type="dxa"/>
              <w:right w:w="57" w:type="dxa"/>
            </w:tcMar>
          </w:tcPr>
          <w:p w14:paraId="2C438FAB" w14:textId="2F9622E2" w:rsidR="00DA2190" w:rsidRPr="00AA4A11" w:rsidRDefault="00604B3D" w:rsidP="00A7134A">
            <w:pPr>
              <w:spacing w:before="40" w:after="40" w:line="240" w:lineRule="auto"/>
              <w:jc w:val="center"/>
              <w:rPr>
                <w:color w:val="000000"/>
                <w:szCs w:val="26"/>
              </w:rPr>
            </w:pPr>
            <w:r w:rsidRPr="00AA4A11">
              <w:rPr>
                <w:color w:val="000000"/>
                <w:szCs w:val="26"/>
              </w:rPr>
              <w:t>Thuyết trình/ thảo luận nhóm</w:t>
            </w:r>
          </w:p>
        </w:tc>
        <w:tc>
          <w:tcPr>
            <w:tcW w:w="1638" w:type="dxa"/>
          </w:tcPr>
          <w:p w14:paraId="36EB677E" w14:textId="7BFAB4AD" w:rsidR="00DA2190" w:rsidRPr="00AA4A11" w:rsidRDefault="00604B3D" w:rsidP="00A7134A">
            <w:pPr>
              <w:spacing w:before="40" w:after="40" w:line="240" w:lineRule="auto"/>
              <w:jc w:val="center"/>
              <w:rPr>
                <w:color w:val="000000"/>
                <w:szCs w:val="26"/>
              </w:rPr>
            </w:pPr>
            <w:r w:rsidRPr="00AA4A11">
              <w:rPr>
                <w:color w:val="000000"/>
                <w:szCs w:val="26"/>
              </w:rPr>
              <w:t>a,b,c,d</w:t>
            </w:r>
          </w:p>
        </w:tc>
        <w:tc>
          <w:tcPr>
            <w:tcW w:w="1338" w:type="dxa"/>
            <w:shd w:val="clear" w:color="auto" w:fill="auto"/>
            <w:tcMar>
              <w:left w:w="57" w:type="dxa"/>
              <w:right w:w="57" w:type="dxa"/>
            </w:tcMar>
          </w:tcPr>
          <w:p w14:paraId="7FEE147A" w14:textId="0AD27C15" w:rsidR="00DA2190" w:rsidRPr="00AA4A11" w:rsidRDefault="00604B3D" w:rsidP="00A7134A">
            <w:pPr>
              <w:spacing w:before="40" w:after="40" w:line="240" w:lineRule="auto"/>
              <w:jc w:val="center"/>
              <w:rPr>
                <w:color w:val="000000"/>
                <w:szCs w:val="26"/>
              </w:rPr>
            </w:pPr>
            <w:r w:rsidRPr="00AA4A11">
              <w:rPr>
                <w:color w:val="000000"/>
                <w:szCs w:val="26"/>
              </w:rPr>
              <w:t>20%</w:t>
            </w:r>
          </w:p>
        </w:tc>
      </w:tr>
      <w:tr w:rsidR="00DA2190" w:rsidRPr="00AA4A11" w14:paraId="1B097869" w14:textId="77777777" w:rsidTr="00A7134A">
        <w:trPr>
          <w:jc w:val="center"/>
        </w:trPr>
        <w:tc>
          <w:tcPr>
            <w:tcW w:w="562" w:type="dxa"/>
            <w:shd w:val="clear" w:color="auto" w:fill="auto"/>
            <w:tcMar>
              <w:left w:w="57" w:type="dxa"/>
              <w:right w:w="57" w:type="dxa"/>
            </w:tcMar>
          </w:tcPr>
          <w:p w14:paraId="5A2D7758" w14:textId="77777777" w:rsidR="00DA2190" w:rsidRPr="00AA4A11" w:rsidRDefault="00DA2190" w:rsidP="00A7134A">
            <w:pPr>
              <w:spacing w:before="40" w:after="40" w:line="240" w:lineRule="auto"/>
              <w:jc w:val="center"/>
              <w:rPr>
                <w:color w:val="000000"/>
                <w:szCs w:val="26"/>
              </w:rPr>
            </w:pPr>
            <w:r w:rsidRPr="00AA4A11">
              <w:rPr>
                <w:color w:val="000000"/>
                <w:szCs w:val="26"/>
              </w:rPr>
              <w:t>2</w:t>
            </w:r>
          </w:p>
        </w:tc>
        <w:tc>
          <w:tcPr>
            <w:tcW w:w="2127" w:type="dxa"/>
            <w:shd w:val="clear" w:color="auto" w:fill="auto"/>
            <w:tcMar>
              <w:left w:w="57" w:type="dxa"/>
              <w:right w:w="57" w:type="dxa"/>
            </w:tcMar>
          </w:tcPr>
          <w:p w14:paraId="1D48566B" w14:textId="77777777" w:rsidR="00DA2190" w:rsidRPr="00AA4A11" w:rsidRDefault="0068602B" w:rsidP="00A7134A">
            <w:pPr>
              <w:spacing w:before="40" w:after="40" w:line="240" w:lineRule="auto"/>
              <w:rPr>
                <w:color w:val="FF0000"/>
                <w:szCs w:val="26"/>
              </w:rPr>
            </w:pPr>
            <w:r w:rsidRPr="00AA4A11">
              <w:rPr>
                <w:szCs w:val="26"/>
              </w:rPr>
              <w:t>Thi</w:t>
            </w:r>
            <w:r w:rsidR="00DA2190" w:rsidRPr="00AA4A11">
              <w:rPr>
                <w:szCs w:val="26"/>
              </w:rPr>
              <w:t xml:space="preserve"> giữa kỳ</w:t>
            </w:r>
          </w:p>
        </w:tc>
        <w:tc>
          <w:tcPr>
            <w:tcW w:w="4110" w:type="dxa"/>
            <w:tcMar>
              <w:left w:w="57" w:type="dxa"/>
              <w:right w:w="57" w:type="dxa"/>
            </w:tcMar>
          </w:tcPr>
          <w:p w14:paraId="7B280C7A" w14:textId="467DFCC2" w:rsidR="00DA2190" w:rsidRPr="00AA4A11" w:rsidRDefault="00604B3D" w:rsidP="00A7134A">
            <w:pPr>
              <w:spacing w:before="40" w:after="40" w:line="240" w:lineRule="auto"/>
              <w:jc w:val="center"/>
              <w:rPr>
                <w:color w:val="000000"/>
                <w:szCs w:val="26"/>
              </w:rPr>
            </w:pPr>
            <w:r w:rsidRPr="00AA4A11">
              <w:rPr>
                <w:color w:val="000000"/>
                <w:szCs w:val="26"/>
              </w:rPr>
              <w:t>Tiểu luận</w:t>
            </w:r>
          </w:p>
        </w:tc>
        <w:tc>
          <w:tcPr>
            <w:tcW w:w="1638" w:type="dxa"/>
          </w:tcPr>
          <w:p w14:paraId="4A739AB5" w14:textId="038E1E42" w:rsidR="00DA2190" w:rsidRPr="00AA4A11" w:rsidRDefault="00604B3D" w:rsidP="00A7134A">
            <w:pPr>
              <w:spacing w:before="40" w:after="40" w:line="240" w:lineRule="auto"/>
              <w:jc w:val="center"/>
              <w:rPr>
                <w:szCs w:val="26"/>
              </w:rPr>
            </w:pPr>
            <w:r w:rsidRPr="00AA4A11">
              <w:rPr>
                <w:szCs w:val="26"/>
              </w:rPr>
              <w:t>a,b,c,d</w:t>
            </w:r>
          </w:p>
        </w:tc>
        <w:tc>
          <w:tcPr>
            <w:tcW w:w="1338" w:type="dxa"/>
            <w:shd w:val="clear" w:color="auto" w:fill="auto"/>
            <w:tcMar>
              <w:left w:w="57" w:type="dxa"/>
              <w:right w:w="57" w:type="dxa"/>
            </w:tcMar>
          </w:tcPr>
          <w:p w14:paraId="5002EB4B" w14:textId="6DBEFA7A" w:rsidR="00DA2190" w:rsidRPr="00AA4A11" w:rsidRDefault="00604B3D" w:rsidP="00A7134A">
            <w:pPr>
              <w:spacing w:before="40" w:after="40" w:line="240" w:lineRule="auto"/>
              <w:jc w:val="center"/>
              <w:rPr>
                <w:szCs w:val="26"/>
              </w:rPr>
            </w:pPr>
            <w:r w:rsidRPr="00AA4A11">
              <w:rPr>
                <w:szCs w:val="26"/>
              </w:rPr>
              <w:t>30%</w:t>
            </w:r>
          </w:p>
        </w:tc>
      </w:tr>
      <w:tr w:rsidR="00DA2190" w:rsidRPr="00AA4A11" w14:paraId="36E91F13" w14:textId="77777777" w:rsidTr="00A7134A">
        <w:trPr>
          <w:trHeight w:val="347"/>
          <w:jc w:val="center"/>
        </w:trPr>
        <w:tc>
          <w:tcPr>
            <w:tcW w:w="562" w:type="dxa"/>
            <w:shd w:val="clear" w:color="auto" w:fill="auto"/>
            <w:tcMar>
              <w:left w:w="57" w:type="dxa"/>
              <w:right w:w="57" w:type="dxa"/>
            </w:tcMar>
          </w:tcPr>
          <w:p w14:paraId="555D17A7" w14:textId="77777777" w:rsidR="00DA2190" w:rsidRPr="00AA4A11" w:rsidRDefault="00DA2190" w:rsidP="00A7134A">
            <w:pPr>
              <w:spacing w:before="40" w:after="40" w:line="240" w:lineRule="auto"/>
              <w:jc w:val="center"/>
              <w:rPr>
                <w:color w:val="000000"/>
                <w:szCs w:val="26"/>
              </w:rPr>
            </w:pPr>
            <w:r w:rsidRPr="00AA4A11">
              <w:rPr>
                <w:color w:val="000000"/>
                <w:szCs w:val="26"/>
              </w:rPr>
              <w:lastRenderedPageBreak/>
              <w:t>3</w:t>
            </w:r>
          </w:p>
        </w:tc>
        <w:tc>
          <w:tcPr>
            <w:tcW w:w="2127" w:type="dxa"/>
            <w:shd w:val="clear" w:color="auto" w:fill="auto"/>
            <w:tcMar>
              <w:left w:w="57" w:type="dxa"/>
              <w:right w:w="57" w:type="dxa"/>
            </w:tcMar>
          </w:tcPr>
          <w:p w14:paraId="6F6154C1" w14:textId="77777777" w:rsidR="00DA2190" w:rsidRPr="00AA4A11" w:rsidRDefault="0068602B" w:rsidP="00A7134A">
            <w:pPr>
              <w:spacing w:before="40" w:after="40" w:line="240" w:lineRule="auto"/>
              <w:rPr>
                <w:color w:val="000000"/>
                <w:szCs w:val="26"/>
              </w:rPr>
            </w:pPr>
            <w:r w:rsidRPr="00AA4A11">
              <w:rPr>
                <w:color w:val="000000"/>
                <w:szCs w:val="26"/>
              </w:rPr>
              <w:t>Thi</w:t>
            </w:r>
            <w:r w:rsidR="00DA2190" w:rsidRPr="00AA4A11">
              <w:rPr>
                <w:color w:val="000000"/>
                <w:szCs w:val="26"/>
              </w:rPr>
              <w:t xml:space="preserve"> cuối kỳ</w:t>
            </w:r>
          </w:p>
        </w:tc>
        <w:tc>
          <w:tcPr>
            <w:tcW w:w="4110" w:type="dxa"/>
            <w:tcMar>
              <w:left w:w="57" w:type="dxa"/>
              <w:right w:w="57" w:type="dxa"/>
            </w:tcMar>
          </w:tcPr>
          <w:p w14:paraId="03FD7052" w14:textId="6E2193F8" w:rsidR="00DA2190" w:rsidRPr="00AA4A11" w:rsidRDefault="00604B3D" w:rsidP="00A7134A">
            <w:pPr>
              <w:spacing w:before="40" w:after="40" w:line="240" w:lineRule="auto"/>
              <w:jc w:val="center"/>
              <w:rPr>
                <w:color w:val="000000"/>
                <w:szCs w:val="26"/>
              </w:rPr>
            </w:pPr>
            <w:r w:rsidRPr="00AA4A11">
              <w:rPr>
                <w:color w:val="000000"/>
                <w:szCs w:val="26"/>
              </w:rPr>
              <w:t>Tự luận</w:t>
            </w:r>
          </w:p>
        </w:tc>
        <w:tc>
          <w:tcPr>
            <w:tcW w:w="1638" w:type="dxa"/>
          </w:tcPr>
          <w:p w14:paraId="2CCAA52D" w14:textId="7E92E5EC" w:rsidR="00DA2190" w:rsidRPr="00AA4A11" w:rsidRDefault="00604B3D" w:rsidP="00A7134A">
            <w:pPr>
              <w:spacing w:before="40" w:after="40" w:line="240" w:lineRule="auto"/>
              <w:jc w:val="center"/>
              <w:rPr>
                <w:color w:val="000000"/>
                <w:szCs w:val="26"/>
              </w:rPr>
            </w:pPr>
            <w:r w:rsidRPr="00AA4A11">
              <w:rPr>
                <w:color w:val="000000"/>
                <w:szCs w:val="26"/>
              </w:rPr>
              <w:t>a,b,c,d</w:t>
            </w:r>
          </w:p>
        </w:tc>
        <w:tc>
          <w:tcPr>
            <w:tcW w:w="1338" w:type="dxa"/>
            <w:shd w:val="clear" w:color="auto" w:fill="auto"/>
            <w:tcMar>
              <w:left w:w="57" w:type="dxa"/>
              <w:right w:w="57" w:type="dxa"/>
            </w:tcMar>
          </w:tcPr>
          <w:p w14:paraId="752F6957" w14:textId="04CA831E" w:rsidR="00DA2190" w:rsidRPr="00AA4A11" w:rsidRDefault="00604B3D" w:rsidP="00A7134A">
            <w:pPr>
              <w:spacing w:before="40" w:after="40" w:line="240" w:lineRule="auto"/>
              <w:jc w:val="center"/>
              <w:rPr>
                <w:color w:val="000000"/>
                <w:szCs w:val="26"/>
              </w:rPr>
            </w:pPr>
            <w:r w:rsidRPr="00AA4A11">
              <w:rPr>
                <w:color w:val="000000"/>
                <w:szCs w:val="26"/>
              </w:rPr>
              <w:t>50%</w:t>
            </w:r>
          </w:p>
        </w:tc>
      </w:tr>
    </w:tbl>
    <w:p w14:paraId="1300FB76" w14:textId="62868488" w:rsidR="008A5586" w:rsidRPr="00AA4A11" w:rsidRDefault="008A5586" w:rsidP="00A7134A">
      <w:pPr>
        <w:spacing w:before="100" w:after="40" w:line="240" w:lineRule="auto"/>
        <w:jc w:val="both"/>
        <w:rPr>
          <w:b/>
          <w:color w:val="000000"/>
          <w:szCs w:val="26"/>
        </w:rPr>
      </w:pPr>
      <w:r w:rsidRPr="00AA4A11">
        <w:rPr>
          <w:b/>
          <w:szCs w:val="26"/>
        </w:rPr>
        <w:t xml:space="preserve">7. Tài </w:t>
      </w:r>
      <w:r w:rsidRPr="00AA4A11">
        <w:rPr>
          <w:b/>
          <w:color w:val="000000"/>
          <w:szCs w:val="26"/>
        </w:rPr>
        <w:t xml:space="preserve">liệu dạy học: </w:t>
      </w:r>
    </w:p>
    <w:tbl>
      <w:tblPr>
        <w:tblW w:w="9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9"/>
        <w:gridCol w:w="1548"/>
        <w:gridCol w:w="2000"/>
        <w:gridCol w:w="1086"/>
        <w:gridCol w:w="1126"/>
        <w:gridCol w:w="1419"/>
        <w:gridCol w:w="1052"/>
        <w:gridCol w:w="881"/>
      </w:tblGrid>
      <w:tr w:rsidR="008A5586" w:rsidRPr="00AA4A11" w14:paraId="4C9C6CF7" w14:textId="77777777" w:rsidTr="0003037A">
        <w:trPr>
          <w:jc w:val="center"/>
        </w:trPr>
        <w:tc>
          <w:tcPr>
            <w:tcW w:w="651" w:type="dxa"/>
            <w:vMerge w:val="restart"/>
            <w:vAlign w:val="center"/>
          </w:tcPr>
          <w:p w14:paraId="27BB90F8" w14:textId="4FC9182F" w:rsidR="008A5586" w:rsidRPr="00AA4A11" w:rsidRDefault="008A5586" w:rsidP="0003037A">
            <w:pPr>
              <w:spacing w:before="40" w:after="40" w:line="240" w:lineRule="auto"/>
              <w:jc w:val="center"/>
              <w:rPr>
                <w:b/>
                <w:szCs w:val="26"/>
              </w:rPr>
            </w:pPr>
            <w:r w:rsidRPr="00AA4A11">
              <w:rPr>
                <w:b/>
                <w:szCs w:val="26"/>
              </w:rPr>
              <w:t>TT.</w:t>
            </w:r>
          </w:p>
        </w:tc>
        <w:tc>
          <w:tcPr>
            <w:tcW w:w="1569" w:type="dxa"/>
            <w:vMerge w:val="restart"/>
            <w:vAlign w:val="center"/>
          </w:tcPr>
          <w:p w14:paraId="61B54F49" w14:textId="77777777" w:rsidR="008A5586" w:rsidRPr="00AA4A11" w:rsidRDefault="008A5586" w:rsidP="0003037A">
            <w:pPr>
              <w:spacing w:before="40" w:after="40" w:line="240" w:lineRule="auto"/>
              <w:jc w:val="center"/>
              <w:rPr>
                <w:b/>
                <w:szCs w:val="26"/>
              </w:rPr>
            </w:pPr>
            <w:r w:rsidRPr="00AA4A11">
              <w:rPr>
                <w:b/>
                <w:szCs w:val="26"/>
              </w:rPr>
              <w:t>Tên tác giả</w:t>
            </w:r>
          </w:p>
        </w:tc>
        <w:tc>
          <w:tcPr>
            <w:tcW w:w="2028" w:type="dxa"/>
            <w:vMerge w:val="restart"/>
            <w:vAlign w:val="center"/>
          </w:tcPr>
          <w:p w14:paraId="03AF9185" w14:textId="77777777" w:rsidR="008A5586" w:rsidRPr="00AA4A11" w:rsidRDefault="008A5586" w:rsidP="0003037A">
            <w:pPr>
              <w:spacing w:before="40" w:after="40" w:line="240" w:lineRule="auto"/>
              <w:jc w:val="center"/>
              <w:rPr>
                <w:b/>
                <w:szCs w:val="26"/>
              </w:rPr>
            </w:pPr>
            <w:r w:rsidRPr="00AA4A11">
              <w:rPr>
                <w:b/>
                <w:szCs w:val="26"/>
              </w:rPr>
              <w:t>Tên tài liệu</w:t>
            </w:r>
          </w:p>
        </w:tc>
        <w:tc>
          <w:tcPr>
            <w:tcW w:w="1105" w:type="dxa"/>
            <w:vMerge w:val="restart"/>
            <w:vAlign w:val="center"/>
          </w:tcPr>
          <w:p w14:paraId="016E414F" w14:textId="77777777" w:rsidR="008A5586" w:rsidRPr="00AA4A11" w:rsidRDefault="008A5586" w:rsidP="0003037A">
            <w:pPr>
              <w:spacing w:before="40" w:after="40" w:line="240" w:lineRule="auto"/>
              <w:jc w:val="center"/>
              <w:rPr>
                <w:b/>
                <w:szCs w:val="26"/>
              </w:rPr>
            </w:pPr>
            <w:r w:rsidRPr="00AA4A11">
              <w:rPr>
                <w:b/>
                <w:szCs w:val="26"/>
              </w:rPr>
              <w:t>Năm xuất bản</w:t>
            </w:r>
          </w:p>
        </w:tc>
        <w:tc>
          <w:tcPr>
            <w:tcW w:w="1034" w:type="dxa"/>
            <w:vMerge w:val="restart"/>
            <w:vAlign w:val="center"/>
          </w:tcPr>
          <w:p w14:paraId="7DCC2AB1" w14:textId="77777777" w:rsidR="008A5586" w:rsidRPr="00AA4A11" w:rsidRDefault="008A5586" w:rsidP="0003037A">
            <w:pPr>
              <w:spacing w:before="40" w:after="40" w:line="240" w:lineRule="auto"/>
              <w:jc w:val="center"/>
              <w:rPr>
                <w:b/>
                <w:szCs w:val="26"/>
              </w:rPr>
            </w:pPr>
            <w:r w:rsidRPr="00AA4A11">
              <w:rPr>
                <w:b/>
                <w:szCs w:val="26"/>
              </w:rPr>
              <w:t>Nhà xuất bản</w:t>
            </w:r>
          </w:p>
        </w:tc>
        <w:tc>
          <w:tcPr>
            <w:tcW w:w="1430" w:type="dxa"/>
            <w:vMerge w:val="restart"/>
            <w:vAlign w:val="center"/>
          </w:tcPr>
          <w:p w14:paraId="1C8ED4F2" w14:textId="77777777" w:rsidR="008A5586" w:rsidRPr="00AA4A11" w:rsidRDefault="008A5586" w:rsidP="0003037A">
            <w:pPr>
              <w:spacing w:before="40" w:after="40" w:line="240" w:lineRule="auto"/>
              <w:jc w:val="center"/>
              <w:rPr>
                <w:b/>
                <w:szCs w:val="26"/>
              </w:rPr>
            </w:pPr>
            <w:r w:rsidRPr="00AA4A11">
              <w:rPr>
                <w:b/>
                <w:szCs w:val="26"/>
              </w:rPr>
              <w:t>Địa chỉ khai thác tài liệu</w:t>
            </w:r>
          </w:p>
        </w:tc>
        <w:tc>
          <w:tcPr>
            <w:tcW w:w="1944" w:type="dxa"/>
            <w:gridSpan w:val="2"/>
            <w:vAlign w:val="center"/>
          </w:tcPr>
          <w:p w14:paraId="2E8C04AF" w14:textId="77777777" w:rsidR="008A5586" w:rsidRPr="00AA4A11" w:rsidRDefault="008A5586" w:rsidP="0003037A">
            <w:pPr>
              <w:spacing w:before="40" w:after="40" w:line="240" w:lineRule="auto"/>
              <w:jc w:val="center"/>
              <w:rPr>
                <w:b/>
                <w:szCs w:val="26"/>
              </w:rPr>
            </w:pPr>
            <w:r w:rsidRPr="00AA4A11">
              <w:rPr>
                <w:b/>
                <w:szCs w:val="26"/>
              </w:rPr>
              <w:t>Mục đích sử dụng</w:t>
            </w:r>
          </w:p>
        </w:tc>
      </w:tr>
      <w:tr w:rsidR="008A5586" w:rsidRPr="00AA4A11" w14:paraId="0FEF4F7D" w14:textId="77777777" w:rsidTr="0003037A">
        <w:trPr>
          <w:jc w:val="center"/>
        </w:trPr>
        <w:tc>
          <w:tcPr>
            <w:tcW w:w="651" w:type="dxa"/>
            <w:vMerge/>
            <w:vAlign w:val="center"/>
          </w:tcPr>
          <w:p w14:paraId="280D0CD5" w14:textId="77777777" w:rsidR="008A5586" w:rsidRPr="00AA4A11" w:rsidRDefault="008A5586" w:rsidP="0003037A">
            <w:pPr>
              <w:spacing w:before="40" w:after="40" w:line="240" w:lineRule="auto"/>
              <w:jc w:val="center"/>
              <w:rPr>
                <w:b/>
                <w:szCs w:val="26"/>
              </w:rPr>
            </w:pPr>
          </w:p>
        </w:tc>
        <w:tc>
          <w:tcPr>
            <w:tcW w:w="1569" w:type="dxa"/>
            <w:vMerge/>
            <w:vAlign w:val="center"/>
          </w:tcPr>
          <w:p w14:paraId="17B21DB3" w14:textId="77777777" w:rsidR="008A5586" w:rsidRPr="00AA4A11" w:rsidRDefault="008A5586" w:rsidP="0003037A">
            <w:pPr>
              <w:spacing w:before="40" w:after="40" w:line="240" w:lineRule="auto"/>
              <w:jc w:val="center"/>
              <w:rPr>
                <w:b/>
                <w:szCs w:val="26"/>
              </w:rPr>
            </w:pPr>
          </w:p>
        </w:tc>
        <w:tc>
          <w:tcPr>
            <w:tcW w:w="2028" w:type="dxa"/>
            <w:vMerge/>
            <w:vAlign w:val="center"/>
          </w:tcPr>
          <w:p w14:paraId="272A1919" w14:textId="77777777" w:rsidR="008A5586" w:rsidRPr="00AA4A11" w:rsidRDefault="008A5586" w:rsidP="0003037A">
            <w:pPr>
              <w:spacing w:before="40" w:after="40" w:line="240" w:lineRule="auto"/>
              <w:jc w:val="center"/>
              <w:rPr>
                <w:b/>
                <w:szCs w:val="26"/>
              </w:rPr>
            </w:pPr>
          </w:p>
        </w:tc>
        <w:tc>
          <w:tcPr>
            <w:tcW w:w="1105" w:type="dxa"/>
            <w:vMerge/>
            <w:vAlign w:val="center"/>
          </w:tcPr>
          <w:p w14:paraId="151188FC" w14:textId="77777777" w:rsidR="008A5586" w:rsidRPr="00AA4A11" w:rsidRDefault="008A5586" w:rsidP="0003037A">
            <w:pPr>
              <w:spacing w:before="40" w:after="40" w:line="240" w:lineRule="auto"/>
              <w:jc w:val="center"/>
              <w:rPr>
                <w:b/>
                <w:szCs w:val="26"/>
              </w:rPr>
            </w:pPr>
          </w:p>
        </w:tc>
        <w:tc>
          <w:tcPr>
            <w:tcW w:w="1034" w:type="dxa"/>
            <w:vMerge/>
            <w:vAlign w:val="center"/>
          </w:tcPr>
          <w:p w14:paraId="5CC0E82A" w14:textId="77777777" w:rsidR="008A5586" w:rsidRPr="00AA4A11" w:rsidRDefault="008A5586" w:rsidP="0003037A">
            <w:pPr>
              <w:spacing w:before="40" w:after="40" w:line="240" w:lineRule="auto"/>
              <w:jc w:val="center"/>
              <w:rPr>
                <w:b/>
                <w:szCs w:val="26"/>
              </w:rPr>
            </w:pPr>
          </w:p>
        </w:tc>
        <w:tc>
          <w:tcPr>
            <w:tcW w:w="1430" w:type="dxa"/>
            <w:vMerge/>
            <w:vAlign w:val="center"/>
          </w:tcPr>
          <w:p w14:paraId="6F976B12" w14:textId="77777777" w:rsidR="008A5586" w:rsidRPr="00AA4A11" w:rsidRDefault="008A5586" w:rsidP="0003037A">
            <w:pPr>
              <w:spacing w:before="40" w:after="40" w:line="240" w:lineRule="auto"/>
              <w:jc w:val="center"/>
              <w:rPr>
                <w:b/>
                <w:szCs w:val="26"/>
              </w:rPr>
            </w:pPr>
          </w:p>
        </w:tc>
        <w:tc>
          <w:tcPr>
            <w:tcW w:w="1064" w:type="dxa"/>
            <w:vAlign w:val="center"/>
          </w:tcPr>
          <w:p w14:paraId="1EF38D3F" w14:textId="77777777" w:rsidR="008A5586" w:rsidRPr="00AA4A11" w:rsidRDefault="008A5586" w:rsidP="0003037A">
            <w:pPr>
              <w:spacing w:before="40" w:after="40" w:line="240" w:lineRule="auto"/>
              <w:jc w:val="center"/>
              <w:rPr>
                <w:b/>
                <w:szCs w:val="26"/>
              </w:rPr>
            </w:pPr>
            <w:r w:rsidRPr="00AA4A11">
              <w:rPr>
                <w:b/>
                <w:szCs w:val="26"/>
              </w:rPr>
              <w:t>Tài liệu chính</w:t>
            </w:r>
          </w:p>
        </w:tc>
        <w:tc>
          <w:tcPr>
            <w:tcW w:w="880" w:type="dxa"/>
            <w:vAlign w:val="center"/>
          </w:tcPr>
          <w:p w14:paraId="007E7F89" w14:textId="77777777" w:rsidR="008A5586" w:rsidRPr="00AA4A11" w:rsidRDefault="008A5586" w:rsidP="0003037A">
            <w:pPr>
              <w:spacing w:before="40" w:after="40" w:line="240" w:lineRule="auto"/>
              <w:jc w:val="center"/>
              <w:rPr>
                <w:b/>
                <w:szCs w:val="26"/>
              </w:rPr>
            </w:pPr>
            <w:r w:rsidRPr="00AA4A11">
              <w:rPr>
                <w:b/>
                <w:szCs w:val="26"/>
              </w:rPr>
              <w:t>Tham khảo</w:t>
            </w:r>
          </w:p>
        </w:tc>
      </w:tr>
      <w:tr w:rsidR="008A5586" w:rsidRPr="00AA4A11" w14:paraId="4035F78E" w14:textId="77777777" w:rsidTr="0003037A">
        <w:trPr>
          <w:jc w:val="center"/>
        </w:trPr>
        <w:tc>
          <w:tcPr>
            <w:tcW w:w="651" w:type="dxa"/>
          </w:tcPr>
          <w:p w14:paraId="6AC92209" w14:textId="77777777" w:rsidR="008A5586" w:rsidRPr="00AA4A11" w:rsidRDefault="008A5586" w:rsidP="0003037A">
            <w:pPr>
              <w:spacing w:before="40" w:after="40" w:line="240" w:lineRule="auto"/>
              <w:jc w:val="center"/>
              <w:rPr>
                <w:szCs w:val="26"/>
              </w:rPr>
            </w:pPr>
            <w:r w:rsidRPr="00AA4A11">
              <w:rPr>
                <w:szCs w:val="26"/>
              </w:rPr>
              <w:t>1</w:t>
            </w:r>
          </w:p>
        </w:tc>
        <w:tc>
          <w:tcPr>
            <w:tcW w:w="1569" w:type="dxa"/>
          </w:tcPr>
          <w:p w14:paraId="412B9E61" w14:textId="27C5AD95" w:rsidR="008A5586" w:rsidRPr="00AA4A11" w:rsidRDefault="0018036F" w:rsidP="0003037A">
            <w:pPr>
              <w:spacing w:before="40" w:after="40" w:line="240" w:lineRule="auto"/>
              <w:jc w:val="both"/>
              <w:rPr>
                <w:szCs w:val="26"/>
              </w:rPr>
            </w:pPr>
            <w:r w:rsidRPr="00AA4A11">
              <w:rPr>
                <w:szCs w:val="26"/>
              </w:rPr>
              <w:t>Victoria Fromkin – Robert Rodman – Nina Hyams</w:t>
            </w:r>
          </w:p>
        </w:tc>
        <w:tc>
          <w:tcPr>
            <w:tcW w:w="2028" w:type="dxa"/>
          </w:tcPr>
          <w:p w14:paraId="4167CF12" w14:textId="6FD0D776" w:rsidR="008A5586" w:rsidRPr="00AA4A11" w:rsidRDefault="0018036F" w:rsidP="0003037A">
            <w:pPr>
              <w:spacing w:before="40" w:after="40" w:line="240" w:lineRule="auto"/>
              <w:jc w:val="both"/>
              <w:rPr>
                <w:szCs w:val="26"/>
              </w:rPr>
            </w:pPr>
            <w:r w:rsidRPr="00AA4A11">
              <w:rPr>
                <w:szCs w:val="26"/>
              </w:rPr>
              <w:t>An Introduction to Language</w:t>
            </w:r>
          </w:p>
        </w:tc>
        <w:tc>
          <w:tcPr>
            <w:tcW w:w="1105" w:type="dxa"/>
          </w:tcPr>
          <w:p w14:paraId="467FCB97" w14:textId="50E0BE4A" w:rsidR="008A5586" w:rsidRPr="00AA4A11" w:rsidRDefault="0018036F" w:rsidP="0003037A">
            <w:pPr>
              <w:spacing w:before="40" w:after="40" w:line="240" w:lineRule="auto"/>
              <w:jc w:val="both"/>
              <w:rPr>
                <w:szCs w:val="26"/>
              </w:rPr>
            </w:pPr>
            <w:r w:rsidRPr="00AA4A11">
              <w:rPr>
                <w:szCs w:val="26"/>
              </w:rPr>
              <w:t>2014</w:t>
            </w:r>
          </w:p>
        </w:tc>
        <w:tc>
          <w:tcPr>
            <w:tcW w:w="1034" w:type="dxa"/>
          </w:tcPr>
          <w:p w14:paraId="2FB248D5" w14:textId="10E650BD" w:rsidR="008A5586" w:rsidRPr="00AA4A11" w:rsidRDefault="0018036F" w:rsidP="0003037A">
            <w:pPr>
              <w:spacing w:before="40" w:after="40" w:line="240" w:lineRule="auto"/>
              <w:jc w:val="both"/>
              <w:rPr>
                <w:szCs w:val="26"/>
              </w:rPr>
            </w:pPr>
            <w:r w:rsidRPr="00AA4A11">
              <w:rPr>
                <w:szCs w:val="26"/>
              </w:rPr>
              <w:t>Cengage</w:t>
            </w:r>
          </w:p>
        </w:tc>
        <w:tc>
          <w:tcPr>
            <w:tcW w:w="1430" w:type="dxa"/>
          </w:tcPr>
          <w:p w14:paraId="65A0D936" w14:textId="30EAD138" w:rsidR="008A5586" w:rsidRPr="00AA4A11" w:rsidRDefault="0018036F" w:rsidP="0003037A">
            <w:pPr>
              <w:spacing w:before="40" w:after="40" w:line="240" w:lineRule="auto"/>
              <w:jc w:val="center"/>
              <w:rPr>
                <w:szCs w:val="26"/>
              </w:rPr>
            </w:pPr>
            <w:r w:rsidRPr="00AA4A11">
              <w:rPr>
                <w:szCs w:val="26"/>
              </w:rPr>
              <w:t>Elearning</w:t>
            </w:r>
          </w:p>
        </w:tc>
        <w:tc>
          <w:tcPr>
            <w:tcW w:w="1064" w:type="dxa"/>
          </w:tcPr>
          <w:p w14:paraId="66B9D18B" w14:textId="77777777" w:rsidR="008A5586" w:rsidRPr="00AA4A11" w:rsidRDefault="008A5586" w:rsidP="0003037A">
            <w:pPr>
              <w:spacing w:before="40" w:after="40" w:line="240" w:lineRule="auto"/>
              <w:jc w:val="center"/>
              <w:rPr>
                <w:szCs w:val="26"/>
              </w:rPr>
            </w:pPr>
            <w:r w:rsidRPr="00AA4A11">
              <w:rPr>
                <w:szCs w:val="26"/>
              </w:rPr>
              <w:t>x</w:t>
            </w:r>
          </w:p>
        </w:tc>
        <w:tc>
          <w:tcPr>
            <w:tcW w:w="880" w:type="dxa"/>
          </w:tcPr>
          <w:p w14:paraId="01A8B50A" w14:textId="77777777" w:rsidR="008A5586" w:rsidRPr="00AA4A11" w:rsidRDefault="008A5586" w:rsidP="0003037A">
            <w:pPr>
              <w:spacing w:before="40" w:after="40" w:line="240" w:lineRule="auto"/>
              <w:jc w:val="center"/>
              <w:rPr>
                <w:szCs w:val="26"/>
              </w:rPr>
            </w:pPr>
          </w:p>
        </w:tc>
      </w:tr>
      <w:tr w:rsidR="008A5586" w:rsidRPr="00AA4A11" w14:paraId="2D7B1D53" w14:textId="77777777" w:rsidTr="0003037A">
        <w:trPr>
          <w:jc w:val="center"/>
        </w:trPr>
        <w:tc>
          <w:tcPr>
            <w:tcW w:w="651" w:type="dxa"/>
          </w:tcPr>
          <w:p w14:paraId="7166E1E5" w14:textId="77777777" w:rsidR="008A5586" w:rsidRPr="00AA4A11" w:rsidRDefault="008A5586" w:rsidP="0003037A">
            <w:pPr>
              <w:spacing w:before="40" w:after="40" w:line="240" w:lineRule="auto"/>
              <w:jc w:val="center"/>
              <w:rPr>
                <w:szCs w:val="26"/>
              </w:rPr>
            </w:pPr>
            <w:r w:rsidRPr="00AA4A11">
              <w:rPr>
                <w:szCs w:val="26"/>
              </w:rPr>
              <w:t>2</w:t>
            </w:r>
          </w:p>
        </w:tc>
        <w:tc>
          <w:tcPr>
            <w:tcW w:w="1569" w:type="dxa"/>
          </w:tcPr>
          <w:p w14:paraId="12F4F54C" w14:textId="48091B24" w:rsidR="008A5586" w:rsidRPr="00AA4A11" w:rsidRDefault="0018036F" w:rsidP="0003037A">
            <w:pPr>
              <w:spacing w:before="40" w:after="40" w:line="240" w:lineRule="auto"/>
              <w:jc w:val="both"/>
              <w:rPr>
                <w:szCs w:val="26"/>
              </w:rPr>
            </w:pPr>
            <w:r w:rsidRPr="00AA4A11">
              <w:rPr>
                <w:szCs w:val="26"/>
              </w:rPr>
              <w:t>Elly van Gelderen</w:t>
            </w:r>
          </w:p>
        </w:tc>
        <w:tc>
          <w:tcPr>
            <w:tcW w:w="2028" w:type="dxa"/>
          </w:tcPr>
          <w:p w14:paraId="5A7315B0" w14:textId="76F218E8" w:rsidR="008A5586" w:rsidRPr="00AA4A11" w:rsidRDefault="0018036F" w:rsidP="0003037A">
            <w:pPr>
              <w:spacing w:before="40" w:after="40" w:line="240" w:lineRule="auto"/>
              <w:jc w:val="both"/>
              <w:rPr>
                <w:szCs w:val="26"/>
              </w:rPr>
            </w:pPr>
            <w:r w:rsidRPr="00AA4A11">
              <w:rPr>
                <w:szCs w:val="26"/>
              </w:rPr>
              <w:t>A introduction to the grammar of English</w:t>
            </w:r>
          </w:p>
        </w:tc>
        <w:tc>
          <w:tcPr>
            <w:tcW w:w="1105" w:type="dxa"/>
          </w:tcPr>
          <w:p w14:paraId="0C13D9CE" w14:textId="2AEB24E8" w:rsidR="008A5586" w:rsidRPr="00AA4A11" w:rsidRDefault="0018036F" w:rsidP="0003037A">
            <w:pPr>
              <w:spacing w:before="40" w:after="40" w:line="240" w:lineRule="auto"/>
              <w:jc w:val="both"/>
              <w:rPr>
                <w:szCs w:val="26"/>
              </w:rPr>
            </w:pPr>
            <w:r w:rsidRPr="00AA4A11">
              <w:rPr>
                <w:szCs w:val="26"/>
              </w:rPr>
              <w:t>2010</w:t>
            </w:r>
          </w:p>
        </w:tc>
        <w:tc>
          <w:tcPr>
            <w:tcW w:w="1034" w:type="dxa"/>
          </w:tcPr>
          <w:p w14:paraId="709777A5" w14:textId="77777777" w:rsidR="008A5586" w:rsidRPr="00AA4A11" w:rsidRDefault="008A5586" w:rsidP="0003037A">
            <w:pPr>
              <w:spacing w:before="40" w:after="40" w:line="240" w:lineRule="auto"/>
              <w:jc w:val="both"/>
              <w:rPr>
                <w:szCs w:val="26"/>
              </w:rPr>
            </w:pPr>
          </w:p>
        </w:tc>
        <w:tc>
          <w:tcPr>
            <w:tcW w:w="1430" w:type="dxa"/>
          </w:tcPr>
          <w:p w14:paraId="7DD5DD8A" w14:textId="51D04B77" w:rsidR="008A5586" w:rsidRPr="00AA4A11" w:rsidRDefault="00191B21" w:rsidP="0003037A">
            <w:pPr>
              <w:spacing w:before="40" w:after="40" w:line="240" w:lineRule="auto"/>
              <w:jc w:val="both"/>
              <w:rPr>
                <w:szCs w:val="26"/>
              </w:rPr>
            </w:pPr>
            <w:r w:rsidRPr="00AA4A11">
              <w:rPr>
                <w:szCs w:val="26"/>
              </w:rPr>
              <w:t xml:space="preserve">    </w:t>
            </w:r>
            <w:r w:rsidR="0018036F" w:rsidRPr="00AA4A11">
              <w:rPr>
                <w:szCs w:val="26"/>
              </w:rPr>
              <w:t xml:space="preserve">Elearning </w:t>
            </w:r>
          </w:p>
        </w:tc>
        <w:tc>
          <w:tcPr>
            <w:tcW w:w="1064" w:type="dxa"/>
          </w:tcPr>
          <w:p w14:paraId="10A0E6DB" w14:textId="77777777" w:rsidR="008A5586" w:rsidRPr="00AA4A11" w:rsidRDefault="008A5586" w:rsidP="0003037A">
            <w:pPr>
              <w:spacing w:before="40" w:after="40" w:line="240" w:lineRule="auto"/>
              <w:jc w:val="center"/>
              <w:rPr>
                <w:szCs w:val="26"/>
              </w:rPr>
            </w:pPr>
          </w:p>
        </w:tc>
        <w:tc>
          <w:tcPr>
            <w:tcW w:w="880" w:type="dxa"/>
          </w:tcPr>
          <w:p w14:paraId="07C50C72" w14:textId="77777777" w:rsidR="008A5586" w:rsidRPr="00AA4A11" w:rsidRDefault="008A5586" w:rsidP="0003037A">
            <w:pPr>
              <w:spacing w:before="40" w:after="40" w:line="240" w:lineRule="auto"/>
              <w:jc w:val="center"/>
              <w:rPr>
                <w:szCs w:val="26"/>
              </w:rPr>
            </w:pPr>
            <w:r w:rsidRPr="00AA4A11">
              <w:rPr>
                <w:szCs w:val="26"/>
              </w:rPr>
              <w:t>x</w:t>
            </w:r>
          </w:p>
        </w:tc>
      </w:tr>
    </w:tbl>
    <w:p w14:paraId="2859E81B" w14:textId="640E5FE1" w:rsidR="0079325B" w:rsidRPr="00AA4A11" w:rsidRDefault="008A5586" w:rsidP="0079325B">
      <w:pPr>
        <w:spacing w:before="120" w:after="60" w:line="240" w:lineRule="auto"/>
        <w:jc w:val="both"/>
        <w:rPr>
          <w:i/>
          <w:color w:val="0000FF"/>
          <w:szCs w:val="26"/>
        </w:rPr>
      </w:pPr>
      <w:r w:rsidRPr="00AA4A11">
        <w:rPr>
          <w:b/>
          <w:szCs w:val="26"/>
        </w:rPr>
        <w:t>8</w:t>
      </w:r>
      <w:r w:rsidR="0079325B" w:rsidRPr="00AA4A11">
        <w:rPr>
          <w:b/>
          <w:szCs w:val="26"/>
        </w:rPr>
        <w:t xml:space="preserve">. </w:t>
      </w:r>
      <w:r w:rsidR="00DF0858" w:rsidRPr="00AA4A11">
        <w:rPr>
          <w:b/>
          <w:szCs w:val="26"/>
        </w:rPr>
        <w:t xml:space="preserve">Kế </w:t>
      </w:r>
      <w:r w:rsidR="00DF0858" w:rsidRPr="00AA4A11">
        <w:rPr>
          <w:b/>
          <w:color w:val="000000"/>
          <w:szCs w:val="26"/>
        </w:rPr>
        <w:t>hoạch dạy học</w:t>
      </w:r>
      <w:r w:rsidR="0079325B" w:rsidRPr="00AA4A11">
        <w:rPr>
          <w:b/>
          <w:color w:val="000000"/>
          <w:szCs w:val="26"/>
        </w:rPr>
        <w:t>:</w:t>
      </w:r>
      <w:r w:rsidR="0079325B" w:rsidRPr="00AA4A11">
        <w:rPr>
          <w:color w:val="000000"/>
          <w:szCs w:val="26"/>
        </w:rPr>
        <w:tab/>
      </w:r>
      <w:r w:rsidR="00D32F70" w:rsidRPr="00AA4A11">
        <w:rPr>
          <w:i/>
          <w:color w:val="0000FF"/>
          <w:szCs w:val="26"/>
        </w:rPr>
        <w:t xml:space="preserve"> </w:t>
      </w:r>
    </w:p>
    <w:p w14:paraId="609F4CD1" w14:textId="140FF983" w:rsidR="008A5586" w:rsidRPr="00AA4A11" w:rsidRDefault="008A5586" w:rsidP="00D0177B">
      <w:pPr>
        <w:spacing w:before="100" w:after="40" w:line="240" w:lineRule="auto"/>
        <w:jc w:val="both"/>
        <w:rPr>
          <w:color w:val="000000"/>
          <w:szCs w:val="26"/>
        </w:rPr>
      </w:pP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2621"/>
        <w:gridCol w:w="1058"/>
        <w:gridCol w:w="2274"/>
        <w:gridCol w:w="2410"/>
      </w:tblGrid>
      <w:tr w:rsidR="00406064" w:rsidRPr="00AA4A11" w14:paraId="01B0A80A" w14:textId="77777777" w:rsidTr="00B9797A">
        <w:trPr>
          <w:trHeight w:val="633"/>
          <w:jc w:val="center"/>
        </w:trPr>
        <w:tc>
          <w:tcPr>
            <w:tcW w:w="1413" w:type="dxa"/>
            <w:shd w:val="clear" w:color="auto" w:fill="auto"/>
            <w:tcMar>
              <w:left w:w="57" w:type="dxa"/>
              <w:right w:w="57" w:type="dxa"/>
            </w:tcMar>
            <w:vAlign w:val="center"/>
          </w:tcPr>
          <w:p w14:paraId="1C2A233C" w14:textId="1BF7BEA9" w:rsidR="00406064" w:rsidRPr="00AA4A11" w:rsidRDefault="00406064" w:rsidP="00B9797A">
            <w:pPr>
              <w:spacing w:line="240" w:lineRule="auto"/>
              <w:jc w:val="center"/>
              <w:rPr>
                <w:b/>
                <w:szCs w:val="26"/>
              </w:rPr>
            </w:pPr>
            <w:r w:rsidRPr="00AA4A11">
              <w:rPr>
                <w:b/>
                <w:szCs w:val="26"/>
              </w:rPr>
              <w:t xml:space="preserve">Tuần </w:t>
            </w:r>
          </w:p>
        </w:tc>
        <w:tc>
          <w:tcPr>
            <w:tcW w:w="2621" w:type="dxa"/>
            <w:shd w:val="clear" w:color="auto" w:fill="auto"/>
            <w:tcMar>
              <w:left w:w="57" w:type="dxa"/>
              <w:right w:w="57" w:type="dxa"/>
            </w:tcMar>
            <w:vAlign w:val="center"/>
          </w:tcPr>
          <w:p w14:paraId="17967CF5" w14:textId="14D25968" w:rsidR="00406064" w:rsidRPr="00AA4A11" w:rsidRDefault="00406064" w:rsidP="00B9797A">
            <w:pPr>
              <w:spacing w:line="240" w:lineRule="auto"/>
              <w:jc w:val="center"/>
              <w:rPr>
                <w:b/>
                <w:szCs w:val="26"/>
              </w:rPr>
            </w:pPr>
            <w:r w:rsidRPr="00AA4A11">
              <w:rPr>
                <w:b/>
                <w:szCs w:val="26"/>
              </w:rPr>
              <w:t>Nội dung</w:t>
            </w:r>
          </w:p>
        </w:tc>
        <w:tc>
          <w:tcPr>
            <w:tcW w:w="1058" w:type="dxa"/>
            <w:shd w:val="clear" w:color="auto" w:fill="auto"/>
            <w:tcMar>
              <w:left w:w="57" w:type="dxa"/>
              <w:right w:w="57" w:type="dxa"/>
            </w:tcMar>
            <w:vAlign w:val="center"/>
          </w:tcPr>
          <w:p w14:paraId="03447369" w14:textId="77777777" w:rsidR="00406064" w:rsidRPr="00AA4A11" w:rsidRDefault="00406064" w:rsidP="00B9797A">
            <w:pPr>
              <w:spacing w:line="240" w:lineRule="auto"/>
              <w:jc w:val="center"/>
              <w:rPr>
                <w:b/>
                <w:szCs w:val="26"/>
              </w:rPr>
            </w:pPr>
            <w:r w:rsidRPr="00AA4A11">
              <w:rPr>
                <w:b/>
                <w:szCs w:val="26"/>
              </w:rPr>
              <w:t>Nhằm đạt CLOs</w:t>
            </w:r>
          </w:p>
        </w:tc>
        <w:tc>
          <w:tcPr>
            <w:tcW w:w="2274" w:type="dxa"/>
            <w:vAlign w:val="center"/>
          </w:tcPr>
          <w:p w14:paraId="473BE2C4" w14:textId="77777777" w:rsidR="00406064" w:rsidRPr="00AA4A11" w:rsidRDefault="00406064" w:rsidP="00B9797A">
            <w:pPr>
              <w:spacing w:line="240" w:lineRule="auto"/>
              <w:jc w:val="center"/>
              <w:rPr>
                <w:b/>
                <w:szCs w:val="26"/>
              </w:rPr>
            </w:pPr>
            <w:r w:rsidRPr="00AA4A11">
              <w:rPr>
                <w:b/>
                <w:szCs w:val="26"/>
              </w:rPr>
              <w:t>Phương pháp dạy học</w:t>
            </w:r>
          </w:p>
        </w:tc>
        <w:tc>
          <w:tcPr>
            <w:tcW w:w="2410" w:type="dxa"/>
            <w:shd w:val="clear" w:color="auto" w:fill="auto"/>
            <w:tcMar>
              <w:left w:w="57" w:type="dxa"/>
              <w:right w:w="57" w:type="dxa"/>
            </w:tcMar>
            <w:vAlign w:val="center"/>
          </w:tcPr>
          <w:p w14:paraId="5F776027" w14:textId="50B02543" w:rsidR="00406064" w:rsidRPr="00AA4A11" w:rsidRDefault="00406064" w:rsidP="00852519">
            <w:pPr>
              <w:spacing w:line="240" w:lineRule="auto"/>
              <w:jc w:val="center"/>
              <w:rPr>
                <w:b/>
                <w:szCs w:val="26"/>
              </w:rPr>
            </w:pPr>
            <w:r w:rsidRPr="00AA4A11">
              <w:rPr>
                <w:b/>
                <w:szCs w:val="26"/>
              </w:rPr>
              <w:t xml:space="preserve">Nhiệm vụ của </w:t>
            </w:r>
            <w:r w:rsidR="00852519" w:rsidRPr="00AA4A11">
              <w:rPr>
                <w:b/>
                <w:szCs w:val="26"/>
              </w:rPr>
              <w:t>người học</w:t>
            </w:r>
          </w:p>
        </w:tc>
      </w:tr>
      <w:tr w:rsidR="00406064" w:rsidRPr="00AA4A11" w14:paraId="4E6DF820" w14:textId="77777777" w:rsidTr="00D0177B">
        <w:trPr>
          <w:trHeight w:val="590"/>
          <w:jc w:val="center"/>
        </w:trPr>
        <w:tc>
          <w:tcPr>
            <w:tcW w:w="1413" w:type="dxa"/>
            <w:shd w:val="clear" w:color="auto" w:fill="auto"/>
            <w:tcMar>
              <w:left w:w="57" w:type="dxa"/>
              <w:right w:w="57" w:type="dxa"/>
            </w:tcMar>
          </w:tcPr>
          <w:p w14:paraId="09FBD842" w14:textId="7C455619" w:rsidR="00406064" w:rsidRPr="00AA4A11" w:rsidRDefault="00406064" w:rsidP="00B9797A">
            <w:pPr>
              <w:spacing w:line="240" w:lineRule="auto"/>
              <w:jc w:val="center"/>
              <w:rPr>
                <w:color w:val="000000"/>
                <w:szCs w:val="26"/>
              </w:rPr>
            </w:pPr>
            <w:r w:rsidRPr="00AA4A11">
              <w:rPr>
                <w:color w:val="000000"/>
                <w:szCs w:val="26"/>
              </w:rPr>
              <w:t>1</w:t>
            </w:r>
          </w:p>
          <w:p w14:paraId="3C4A6BC9" w14:textId="2AEAC57F" w:rsidR="00406064" w:rsidRPr="00AA4A11" w:rsidRDefault="00406064" w:rsidP="00D0177B">
            <w:pPr>
              <w:spacing w:line="240" w:lineRule="auto"/>
              <w:jc w:val="center"/>
              <w:rPr>
                <w:color w:val="000000"/>
                <w:szCs w:val="26"/>
              </w:rPr>
            </w:pPr>
          </w:p>
        </w:tc>
        <w:tc>
          <w:tcPr>
            <w:tcW w:w="2621" w:type="dxa"/>
            <w:shd w:val="clear" w:color="auto" w:fill="auto"/>
            <w:tcMar>
              <w:left w:w="57" w:type="dxa"/>
              <w:right w:w="57" w:type="dxa"/>
            </w:tcMar>
          </w:tcPr>
          <w:p w14:paraId="4C271D0C" w14:textId="6ECA6060" w:rsidR="00C35F7D" w:rsidRPr="00AA4A11" w:rsidRDefault="00C35F7D" w:rsidP="00C35F7D">
            <w:pPr>
              <w:spacing w:before="60" w:after="60" w:line="240" w:lineRule="auto"/>
              <w:jc w:val="both"/>
              <w:rPr>
                <w:b/>
                <w:szCs w:val="26"/>
              </w:rPr>
            </w:pPr>
            <w:r w:rsidRPr="00AA4A11">
              <w:rPr>
                <w:b/>
                <w:szCs w:val="26"/>
              </w:rPr>
              <w:t>Giới thiệu học phần và phương pháp học</w:t>
            </w:r>
          </w:p>
          <w:p w14:paraId="4355E76F" w14:textId="7D6481B8" w:rsidR="00C35F7D" w:rsidRPr="00AA4A11" w:rsidRDefault="00C35F7D" w:rsidP="00C35F7D">
            <w:pPr>
              <w:spacing w:before="60" w:after="60" w:line="240" w:lineRule="auto"/>
              <w:jc w:val="both"/>
              <w:rPr>
                <w:szCs w:val="26"/>
              </w:rPr>
            </w:pPr>
            <w:r w:rsidRPr="00AA4A11">
              <w:rPr>
                <w:szCs w:val="26"/>
              </w:rPr>
              <w:t>Giới thiệu tên gọi, ý nghĩa, mục đích và nội dung của môn học.</w:t>
            </w:r>
          </w:p>
          <w:p w14:paraId="519C5508" w14:textId="247F5689" w:rsidR="00C35F7D" w:rsidRPr="00AA4A11" w:rsidRDefault="00C35F7D" w:rsidP="00C35F7D">
            <w:pPr>
              <w:spacing w:before="60" w:after="60" w:line="240" w:lineRule="auto"/>
              <w:jc w:val="both"/>
              <w:rPr>
                <w:szCs w:val="26"/>
              </w:rPr>
            </w:pPr>
            <w:r w:rsidRPr="00AA4A11">
              <w:rPr>
                <w:szCs w:val="26"/>
              </w:rPr>
              <w:t xml:space="preserve">Giải thích các thuật ngữ liên quan và các từ viết tắt trong ngôn ngữ học. </w:t>
            </w:r>
          </w:p>
          <w:p w14:paraId="64E034D7" w14:textId="05C0913B" w:rsidR="00C35F7D" w:rsidRPr="00AA4A11" w:rsidRDefault="00C35F7D" w:rsidP="00C35F7D">
            <w:pPr>
              <w:spacing w:before="60" w:after="60" w:line="240" w:lineRule="auto"/>
              <w:jc w:val="both"/>
              <w:rPr>
                <w:szCs w:val="26"/>
              </w:rPr>
            </w:pPr>
            <w:r w:rsidRPr="00AA4A11">
              <w:rPr>
                <w:szCs w:val="26"/>
              </w:rPr>
              <w:t xml:space="preserve">Hướng dẫn cách đọc các sách ngôn ngữ và cách tiến hành các nghiên cứu liên quan. </w:t>
            </w:r>
          </w:p>
          <w:p w14:paraId="47903C1B" w14:textId="09B377D4" w:rsidR="00C35F7D" w:rsidRPr="00AA4A11" w:rsidRDefault="00C35F7D" w:rsidP="00C35F7D">
            <w:pPr>
              <w:spacing w:before="60" w:after="60" w:line="240" w:lineRule="auto"/>
              <w:jc w:val="both"/>
              <w:rPr>
                <w:szCs w:val="26"/>
              </w:rPr>
            </w:pPr>
            <w:r w:rsidRPr="00AA4A11">
              <w:rPr>
                <w:szCs w:val="26"/>
              </w:rPr>
              <w:t xml:space="preserve">Hướng dẫn cách làm tiểu luận và giải thích chi tiết về đề cương học phần cũng như một số yêu cầu sinh viên cần thực hiện. </w:t>
            </w:r>
          </w:p>
          <w:p w14:paraId="4508B943" w14:textId="100323B0" w:rsidR="00C35F7D" w:rsidRPr="00AA4A11" w:rsidRDefault="00C35F7D" w:rsidP="00C35F7D">
            <w:pPr>
              <w:spacing w:before="60" w:after="60" w:line="240" w:lineRule="auto"/>
              <w:jc w:val="both"/>
              <w:rPr>
                <w:b/>
                <w:szCs w:val="26"/>
              </w:rPr>
            </w:pPr>
            <w:r w:rsidRPr="00AA4A11">
              <w:rPr>
                <w:szCs w:val="26"/>
              </w:rPr>
              <w:t>Công bố % điểm quá trình, giữa kì và điểm thi.</w:t>
            </w:r>
          </w:p>
          <w:p w14:paraId="0E15C61B" w14:textId="77777777" w:rsidR="00406064" w:rsidRPr="00AA4A11" w:rsidRDefault="00406064" w:rsidP="00B9797A">
            <w:pPr>
              <w:spacing w:line="240" w:lineRule="auto"/>
              <w:rPr>
                <w:color w:val="000000"/>
                <w:szCs w:val="26"/>
              </w:rPr>
            </w:pPr>
          </w:p>
        </w:tc>
        <w:tc>
          <w:tcPr>
            <w:tcW w:w="1058" w:type="dxa"/>
            <w:shd w:val="clear" w:color="auto" w:fill="auto"/>
            <w:tcMar>
              <w:left w:w="57" w:type="dxa"/>
              <w:right w:w="57" w:type="dxa"/>
            </w:tcMar>
          </w:tcPr>
          <w:p w14:paraId="745DA33E" w14:textId="3F46E5FC" w:rsidR="00406064" w:rsidRPr="00AA4A11" w:rsidRDefault="00C35F7D" w:rsidP="00B9797A">
            <w:pPr>
              <w:spacing w:line="240" w:lineRule="auto"/>
              <w:jc w:val="center"/>
              <w:rPr>
                <w:color w:val="000000"/>
                <w:szCs w:val="26"/>
              </w:rPr>
            </w:pPr>
            <w:r w:rsidRPr="00AA4A11">
              <w:rPr>
                <w:color w:val="000000"/>
                <w:szCs w:val="26"/>
              </w:rPr>
              <w:t>abcd</w:t>
            </w:r>
          </w:p>
        </w:tc>
        <w:tc>
          <w:tcPr>
            <w:tcW w:w="2274" w:type="dxa"/>
          </w:tcPr>
          <w:p w14:paraId="509BAADB" w14:textId="1DA77CD1" w:rsidR="00406064" w:rsidRPr="00AA4A11" w:rsidRDefault="00C35F7D" w:rsidP="00B9797A">
            <w:pPr>
              <w:spacing w:line="240" w:lineRule="auto"/>
              <w:jc w:val="center"/>
              <w:rPr>
                <w:color w:val="000000"/>
                <w:szCs w:val="26"/>
              </w:rPr>
            </w:pPr>
            <w:r w:rsidRPr="00AA4A11">
              <w:rPr>
                <w:color w:val="000000"/>
                <w:szCs w:val="26"/>
              </w:rPr>
              <w:t>Thuyết giảng – Thảo luận nhóm</w:t>
            </w:r>
          </w:p>
        </w:tc>
        <w:tc>
          <w:tcPr>
            <w:tcW w:w="2410" w:type="dxa"/>
            <w:shd w:val="clear" w:color="auto" w:fill="auto"/>
            <w:tcMar>
              <w:left w:w="57" w:type="dxa"/>
              <w:right w:w="57" w:type="dxa"/>
            </w:tcMar>
          </w:tcPr>
          <w:p w14:paraId="39B4436D" w14:textId="39146AB5" w:rsidR="00A64B2B" w:rsidRPr="00AA4A11" w:rsidRDefault="00A64B2B" w:rsidP="00A64B2B">
            <w:pPr>
              <w:spacing w:before="60" w:after="60" w:line="240" w:lineRule="auto"/>
              <w:jc w:val="both"/>
              <w:rPr>
                <w:i/>
                <w:color w:val="000000"/>
                <w:szCs w:val="26"/>
              </w:rPr>
            </w:pPr>
            <w:r w:rsidRPr="00AA4A11">
              <w:rPr>
                <w:color w:val="000000"/>
                <w:szCs w:val="26"/>
              </w:rPr>
              <w:t>- Đọc và tìm hiểu đề cương học phần đã được đăng tải lên hệ thống Elearning.</w:t>
            </w:r>
          </w:p>
          <w:p w14:paraId="538B76A0" w14:textId="10F1B218" w:rsidR="00A64B2B" w:rsidRPr="00AA4A11" w:rsidRDefault="00A64B2B" w:rsidP="00A64B2B">
            <w:pPr>
              <w:spacing w:before="60" w:after="60" w:line="240" w:lineRule="auto"/>
              <w:jc w:val="both"/>
              <w:rPr>
                <w:i/>
                <w:color w:val="000000"/>
                <w:szCs w:val="26"/>
              </w:rPr>
            </w:pPr>
            <w:r w:rsidRPr="00AA4A11">
              <w:rPr>
                <w:color w:val="000000"/>
                <w:szCs w:val="26"/>
              </w:rPr>
              <w:t>- Tham gia học trực tuyến qua Zoom.</w:t>
            </w:r>
          </w:p>
          <w:p w14:paraId="7EF66AD9" w14:textId="6CFB116C" w:rsidR="00406064" w:rsidRPr="00AA4A11" w:rsidRDefault="00A64B2B" w:rsidP="00A64B2B">
            <w:pPr>
              <w:spacing w:line="240" w:lineRule="auto"/>
              <w:rPr>
                <w:color w:val="000000"/>
                <w:szCs w:val="26"/>
                <w:highlight w:val="green"/>
              </w:rPr>
            </w:pPr>
            <w:r w:rsidRPr="00AA4A11">
              <w:rPr>
                <w:color w:val="000000"/>
                <w:szCs w:val="26"/>
              </w:rPr>
              <w:t xml:space="preserve">- Ghi chép trong quá trình nghe giảng và đặt các câu hỏi cần thiết. </w:t>
            </w:r>
          </w:p>
        </w:tc>
      </w:tr>
      <w:tr w:rsidR="001551D9" w:rsidRPr="00AA4A11" w14:paraId="7D4C4D66" w14:textId="77777777" w:rsidTr="00B9797A">
        <w:trPr>
          <w:trHeight w:val="582"/>
          <w:jc w:val="center"/>
        </w:trPr>
        <w:tc>
          <w:tcPr>
            <w:tcW w:w="1413" w:type="dxa"/>
            <w:shd w:val="clear" w:color="auto" w:fill="auto"/>
            <w:tcMar>
              <w:left w:w="57" w:type="dxa"/>
              <w:right w:w="57" w:type="dxa"/>
            </w:tcMar>
          </w:tcPr>
          <w:p w14:paraId="3D7ED615" w14:textId="2F2DA1E5" w:rsidR="001551D9" w:rsidRPr="00AA4A11" w:rsidRDefault="001551D9" w:rsidP="00B9797A">
            <w:pPr>
              <w:spacing w:line="240" w:lineRule="auto"/>
              <w:jc w:val="center"/>
              <w:rPr>
                <w:color w:val="000000"/>
                <w:szCs w:val="26"/>
              </w:rPr>
            </w:pPr>
            <w:r w:rsidRPr="00AA4A11">
              <w:rPr>
                <w:color w:val="000000"/>
                <w:szCs w:val="26"/>
              </w:rPr>
              <w:lastRenderedPageBreak/>
              <w:t>2</w:t>
            </w:r>
          </w:p>
        </w:tc>
        <w:tc>
          <w:tcPr>
            <w:tcW w:w="2621" w:type="dxa"/>
            <w:shd w:val="clear" w:color="auto" w:fill="auto"/>
            <w:tcMar>
              <w:left w:w="57" w:type="dxa"/>
              <w:right w:w="57" w:type="dxa"/>
            </w:tcMar>
          </w:tcPr>
          <w:p w14:paraId="7E3F2CB0" w14:textId="77777777" w:rsidR="001551D9" w:rsidRPr="00AA4A11" w:rsidRDefault="001551D9" w:rsidP="00A64B2B">
            <w:pPr>
              <w:spacing w:line="240" w:lineRule="auto"/>
              <w:rPr>
                <w:b/>
                <w:color w:val="000000"/>
                <w:szCs w:val="26"/>
              </w:rPr>
            </w:pPr>
            <w:r w:rsidRPr="00AA4A11">
              <w:rPr>
                <w:b/>
                <w:color w:val="000000"/>
                <w:szCs w:val="26"/>
              </w:rPr>
              <w:t>Khái quát hóa về Cú Pháp học và mối liên hệ với ngôn ngữ học</w:t>
            </w:r>
          </w:p>
          <w:p w14:paraId="7A325B76" w14:textId="77777777" w:rsidR="001551D9" w:rsidRPr="00AA4A11" w:rsidRDefault="001551D9" w:rsidP="00A64B2B">
            <w:pPr>
              <w:spacing w:line="240" w:lineRule="auto"/>
              <w:rPr>
                <w:color w:val="000000"/>
                <w:szCs w:val="26"/>
              </w:rPr>
            </w:pPr>
            <w:r w:rsidRPr="00AA4A11">
              <w:rPr>
                <w:color w:val="000000"/>
                <w:szCs w:val="26"/>
              </w:rPr>
              <w:t>Giới thiệu một số thuật ngữ và học thuyết về Cú Pháp</w:t>
            </w:r>
          </w:p>
          <w:p w14:paraId="45E7B5E6" w14:textId="1E53C23E" w:rsidR="001551D9" w:rsidRPr="00AA4A11" w:rsidRDefault="001551D9" w:rsidP="00A64B2B">
            <w:pPr>
              <w:spacing w:line="240" w:lineRule="auto"/>
              <w:rPr>
                <w:color w:val="000000"/>
                <w:szCs w:val="26"/>
              </w:rPr>
            </w:pPr>
            <w:r w:rsidRPr="00AA4A11">
              <w:rPr>
                <w:color w:val="000000"/>
                <w:szCs w:val="26"/>
              </w:rPr>
              <w:t xml:space="preserve">Giới thiệu về UG (Ngữ Pháp đại đồng) và khởi nguồn cho những tương đồng ngôn ngữ. </w:t>
            </w:r>
          </w:p>
        </w:tc>
        <w:tc>
          <w:tcPr>
            <w:tcW w:w="1058" w:type="dxa"/>
            <w:shd w:val="clear" w:color="auto" w:fill="auto"/>
            <w:tcMar>
              <w:left w:w="57" w:type="dxa"/>
              <w:right w:w="57" w:type="dxa"/>
            </w:tcMar>
          </w:tcPr>
          <w:p w14:paraId="653A2353" w14:textId="2B2F3BC2" w:rsidR="001551D9" w:rsidRPr="00AA4A11" w:rsidRDefault="001551D9" w:rsidP="00B9797A">
            <w:pPr>
              <w:spacing w:line="240" w:lineRule="auto"/>
              <w:jc w:val="center"/>
              <w:rPr>
                <w:color w:val="000000"/>
                <w:szCs w:val="26"/>
              </w:rPr>
            </w:pPr>
            <w:r w:rsidRPr="00AA4A11">
              <w:rPr>
                <w:color w:val="000000"/>
                <w:szCs w:val="26"/>
              </w:rPr>
              <w:t>a</w:t>
            </w:r>
          </w:p>
        </w:tc>
        <w:tc>
          <w:tcPr>
            <w:tcW w:w="2274" w:type="dxa"/>
          </w:tcPr>
          <w:p w14:paraId="026A2124" w14:textId="0E2EF9ED" w:rsidR="001551D9" w:rsidRPr="00AA4A11" w:rsidRDefault="001551D9" w:rsidP="00B9797A">
            <w:pPr>
              <w:spacing w:line="240" w:lineRule="auto"/>
              <w:jc w:val="center"/>
              <w:rPr>
                <w:color w:val="000000"/>
                <w:szCs w:val="26"/>
              </w:rPr>
            </w:pPr>
            <w:r w:rsidRPr="00AA4A11">
              <w:rPr>
                <w:color w:val="000000"/>
                <w:szCs w:val="26"/>
              </w:rPr>
              <w:t>Thuyết giảng</w:t>
            </w:r>
          </w:p>
        </w:tc>
        <w:tc>
          <w:tcPr>
            <w:tcW w:w="2410" w:type="dxa"/>
            <w:shd w:val="clear" w:color="auto" w:fill="auto"/>
            <w:tcMar>
              <w:left w:w="57" w:type="dxa"/>
              <w:right w:w="57" w:type="dxa"/>
            </w:tcMar>
          </w:tcPr>
          <w:p w14:paraId="31665B1F" w14:textId="77777777" w:rsidR="001551D9" w:rsidRPr="00AA4A11" w:rsidRDefault="001551D9" w:rsidP="001551D9">
            <w:pPr>
              <w:rPr>
                <w:color w:val="000000"/>
                <w:szCs w:val="26"/>
              </w:rPr>
            </w:pPr>
            <w:r w:rsidRPr="00AA4A11">
              <w:rPr>
                <w:color w:val="000000"/>
                <w:szCs w:val="26"/>
              </w:rPr>
              <w:t xml:space="preserve">Đọc trước các chương đã được giảng viên yêu cầu. </w:t>
            </w:r>
          </w:p>
          <w:p w14:paraId="3C860A77" w14:textId="3B617D0E" w:rsidR="001551D9" w:rsidRPr="00AA4A11" w:rsidRDefault="001551D9" w:rsidP="001551D9">
            <w:pPr>
              <w:rPr>
                <w:color w:val="000000"/>
                <w:szCs w:val="26"/>
              </w:rPr>
            </w:pPr>
            <w:r w:rsidRPr="00AA4A11">
              <w:rPr>
                <w:color w:val="000000"/>
                <w:szCs w:val="26"/>
              </w:rPr>
              <w:t xml:space="preserve">Ghi chép trong quá trình nghe giảng thông qua Zoom. Tiến hành đặt câu hỏi cũng như trả lời các câu hỏi của giảng viên. </w:t>
            </w:r>
          </w:p>
        </w:tc>
      </w:tr>
      <w:tr w:rsidR="00406064" w:rsidRPr="00AA4A11" w14:paraId="4964085F" w14:textId="77777777" w:rsidTr="00B9797A">
        <w:trPr>
          <w:trHeight w:val="582"/>
          <w:jc w:val="center"/>
        </w:trPr>
        <w:tc>
          <w:tcPr>
            <w:tcW w:w="1413" w:type="dxa"/>
            <w:shd w:val="clear" w:color="auto" w:fill="auto"/>
            <w:tcMar>
              <w:left w:w="57" w:type="dxa"/>
              <w:right w:w="57" w:type="dxa"/>
            </w:tcMar>
          </w:tcPr>
          <w:p w14:paraId="6BD4AFAD" w14:textId="4A432F96" w:rsidR="00406064" w:rsidRPr="00AA4A11" w:rsidRDefault="001551D9" w:rsidP="00B9797A">
            <w:pPr>
              <w:spacing w:line="240" w:lineRule="auto"/>
              <w:jc w:val="center"/>
              <w:rPr>
                <w:color w:val="000000"/>
                <w:szCs w:val="26"/>
              </w:rPr>
            </w:pPr>
            <w:r w:rsidRPr="00AA4A11">
              <w:rPr>
                <w:color w:val="000000"/>
                <w:szCs w:val="26"/>
              </w:rPr>
              <w:t>3</w:t>
            </w:r>
          </w:p>
          <w:p w14:paraId="7BEB0E92" w14:textId="2DB59E00" w:rsidR="00406064" w:rsidRPr="00AA4A11" w:rsidRDefault="00406064" w:rsidP="00A64B2B">
            <w:pPr>
              <w:spacing w:line="240" w:lineRule="auto"/>
              <w:rPr>
                <w:color w:val="000000"/>
                <w:szCs w:val="26"/>
              </w:rPr>
            </w:pPr>
          </w:p>
        </w:tc>
        <w:tc>
          <w:tcPr>
            <w:tcW w:w="2621" w:type="dxa"/>
            <w:shd w:val="clear" w:color="auto" w:fill="auto"/>
            <w:tcMar>
              <w:left w:w="57" w:type="dxa"/>
              <w:right w:w="57" w:type="dxa"/>
            </w:tcMar>
          </w:tcPr>
          <w:p w14:paraId="6CB2B11C" w14:textId="05A9EC4A" w:rsidR="00A64B2B" w:rsidRPr="00AA4A11" w:rsidRDefault="00A64B2B" w:rsidP="00A64B2B">
            <w:pPr>
              <w:spacing w:line="240" w:lineRule="auto"/>
              <w:rPr>
                <w:b/>
                <w:color w:val="000000"/>
                <w:szCs w:val="26"/>
              </w:rPr>
            </w:pPr>
            <w:r w:rsidRPr="00AA4A11">
              <w:rPr>
                <w:b/>
                <w:color w:val="000000"/>
                <w:szCs w:val="26"/>
              </w:rPr>
              <w:t xml:space="preserve">Khái quát hóa về các </w:t>
            </w:r>
            <w:r w:rsidR="003B71A6" w:rsidRPr="00AA4A11">
              <w:rPr>
                <w:b/>
                <w:color w:val="000000"/>
                <w:szCs w:val="26"/>
              </w:rPr>
              <w:t xml:space="preserve">loại </w:t>
            </w:r>
            <w:r w:rsidRPr="00AA4A11">
              <w:rPr>
                <w:b/>
                <w:color w:val="000000"/>
                <w:szCs w:val="26"/>
              </w:rPr>
              <w:t>cụm từ</w:t>
            </w:r>
          </w:p>
          <w:p w14:paraId="16C71626" w14:textId="77777777" w:rsidR="00A64B2B" w:rsidRPr="00AA4A11" w:rsidRDefault="00A64B2B" w:rsidP="00A64B2B">
            <w:pPr>
              <w:spacing w:line="240" w:lineRule="auto"/>
              <w:rPr>
                <w:color w:val="000000"/>
                <w:szCs w:val="26"/>
              </w:rPr>
            </w:pPr>
            <w:r w:rsidRPr="00AA4A11">
              <w:rPr>
                <w:color w:val="000000"/>
                <w:szCs w:val="26"/>
              </w:rPr>
              <w:t>Ôn tập về các loại cụm từ đã được học.</w:t>
            </w:r>
          </w:p>
          <w:p w14:paraId="07BEB5F6" w14:textId="77777777" w:rsidR="00A64B2B" w:rsidRPr="00AA4A11" w:rsidRDefault="00A64B2B" w:rsidP="00A64B2B">
            <w:pPr>
              <w:spacing w:line="240" w:lineRule="auto"/>
              <w:rPr>
                <w:color w:val="000000"/>
                <w:szCs w:val="26"/>
              </w:rPr>
            </w:pPr>
            <w:r w:rsidRPr="00AA4A11">
              <w:rPr>
                <w:color w:val="000000"/>
                <w:szCs w:val="26"/>
              </w:rPr>
              <w:t>Bổ sung kiến thức ngôn ngữ chuyên sâu về cụm từ.</w:t>
            </w:r>
          </w:p>
          <w:p w14:paraId="039B015C" w14:textId="2BE50489" w:rsidR="00A64B2B" w:rsidRPr="00AA4A11" w:rsidRDefault="00A64B2B" w:rsidP="00A64B2B">
            <w:pPr>
              <w:spacing w:line="240" w:lineRule="auto"/>
              <w:rPr>
                <w:color w:val="000000"/>
                <w:szCs w:val="26"/>
              </w:rPr>
            </w:pPr>
            <w:r w:rsidRPr="00AA4A11">
              <w:rPr>
                <w:color w:val="000000"/>
                <w:szCs w:val="26"/>
              </w:rPr>
              <w:t xml:space="preserve">Tập trung phân tích vị trí của các loại cụm từ và tính chất của nó trong câu. </w:t>
            </w:r>
          </w:p>
        </w:tc>
        <w:tc>
          <w:tcPr>
            <w:tcW w:w="1058" w:type="dxa"/>
            <w:shd w:val="clear" w:color="auto" w:fill="auto"/>
            <w:tcMar>
              <w:left w:w="57" w:type="dxa"/>
              <w:right w:w="57" w:type="dxa"/>
            </w:tcMar>
          </w:tcPr>
          <w:p w14:paraId="6C8FE5E2" w14:textId="0729F5EA" w:rsidR="00406064" w:rsidRPr="00AA4A11" w:rsidRDefault="001551D9" w:rsidP="00B9797A">
            <w:pPr>
              <w:spacing w:line="240" w:lineRule="auto"/>
              <w:jc w:val="center"/>
              <w:rPr>
                <w:color w:val="000000"/>
                <w:szCs w:val="26"/>
              </w:rPr>
            </w:pPr>
            <w:r w:rsidRPr="00AA4A11">
              <w:rPr>
                <w:color w:val="000000"/>
                <w:szCs w:val="26"/>
              </w:rPr>
              <w:t>b</w:t>
            </w:r>
          </w:p>
        </w:tc>
        <w:tc>
          <w:tcPr>
            <w:tcW w:w="2274" w:type="dxa"/>
          </w:tcPr>
          <w:p w14:paraId="47820D47" w14:textId="3B994861" w:rsidR="00406064" w:rsidRPr="00AA4A11" w:rsidRDefault="001551D9" w:rsidP="00B9797A">
            <w:pPr>
              <w:spacing w:line="240" w:lineRule="auto"/>
              <w:jc w:val="center"/>
              <w:rPr>
                <w:color w:val="000000"/>
                <w:szCs w:val="26"/>
              </w:rPr>
            </w:pPr>
            <w:r w:rsidRPr="00AA4A11">
              <w:rPr>
                <w:color w:val="000000"/>
                <w:szCs w:val="26"/>
              </w:rPr>
              <w:t>Panel Discussion</w:t>
            </w:r>
          </w:p>
        </w:tc>
        <w:tc>
          <w:tcPr>
            <w:tcW w:w="2410" w:type="dxa"/>
            <w:shd w:val="clear" w:color="auto" w:fill="auto"/>
            <w:tcMar>
              <w:left w:w="57" w:type="dxa"/>
              <w:right w:w="57" w:type="dxa"/>
            </w:tcMar>
          </w:tcPr>
          <w:p w14:paraId="2F27C8FA" w14:textId="77777777" w:rsidR="00406064" w:rsidRPr="00AA4A11" w:rsidRDefault="001551D9" w:rsidP="001551D9">
            <w:pPr>
              <w:rPr>
                <w:color w:val="000000"/>
                <w:szCs w:val="26"/>
              </w:rPr>
            </w:pPr>
            <w:r w:rsidRPr="00AA4A11">
              <w:rPr>
                <w:color w:val="000000"/>
                <w:szCs w:val="26"/>
              </w:rPr>
              <w:t>Đọc các chương kiến thức được yêu cầu.</w:t>
            </w:r>
          </w:p>
          <w:p w14:paraId="703D8CB4" w14:textId="77777777" w:rsidR="001551D9" w:rsidRPr="00AA4A11" w:rsidRDefault="001551D9" w:rsidP="001551D9">
            <w:pPr>
              <w:rPr>
                <w:color w:val="000000"/>
                <w:szCs w:val="26"/>
              </w:rPr>
            </w:pPr>
            <w:r w:rsidRPr="00AA4A11">
              <w:rPr>
                <w:color w:val="000000"/>
                <w:szCs w:val="26"/>
              </w:rPr>
              <w:t xml:space="preserve">Các nhóm chuẩn bị các công việc cần thiết để tiến hành trình bày và thảo luận. </w:t>
            </w:r>
          </w:p>
          <w:p w14:paraId="63442C4A" w14:textId="41B09197" w:rsidR="001551D9" w:rsidRPr="00AA4A11" w:rsidRDefault="001551D9" w:rsidP="001551D9">
            <w:pPr>
              <w:rPr>
                <w:color w:val="000000"/>
                <w:szCs w:val="26"/>
              </w:rPr>
            </w:pPr>
            <w:r w:rsidRPr="00AA4A11">
              <w:rPr>
                <w:color w:val="000000"/>
                <w:szCs w:val="26"/>
              </w:rPr>
              <w:t xml:space="preserve">Chuẩn bị sẵn câu hỏi và những kiến thức cần giải quyết để giảng viên xử lí vào cuối giờ. </w:t>
            </w:r>
          </w:p>
        </w:tc>
      </w:tr>
      <w:tr w:rsidR="00406064" w:rsidRPr="00AA4A11" w14:paraId="36DCB7EA" w14:textId="77777777" w:rsidTr="00B9797A">
        <w:trPr>
          <w:trHeight w:val="310"/>
          <w:jc w:val="center"/>
        </w:trPr>
        <w:tc>
          <w:tcPr>
            <w:tcW w:w="1413" w:type="dxa"/>
            <w:shd w:val="clear" w:color="auto" w:fill="auto"/>
            <w:tcMar>
              <w:left w:w="57" w:type="dxa"/>
              <w:right w:w="57" w:type="dxa"/>
            </w:tcMar>
          </w:tcPr>
          <w:p w14:paraId="1DA1F729" w14:textId="14A1B266" w:rsidR="00406064" w:rsidRPr="00AA4A11" w:rsidRDefault="003B71A6" w:rsidP="003B71A6">
            <w:pPr>
              <w:spacing w:line="240" w:lineRule="auto"/>
              <w:jc w:val="center"/>
              <w:rPr>
                <w:color w:val="000000"/>
                <w:szCs w:val="26"/>
              </w:rPr>
            </w:pPr>
            <w:r w:rsidRPr="00AA4A11">
              <w:rPr>
                <w:color w:val="000000"/>
                <w:szCs w:val="26"/>
              </w:rPr>
              <w:t>4</w:t>
            </w:r>
          </w:p>
        </w:tc>
        <w:tc>
          <w:tcPr>
            <w:tcW w:w="2621" w:type="dxa"/>
            <w:shd w:val="clear" w:color="auto" w:fill="auto"/>
            <w:tcMar>
              <w:left w:w="57" w:type="dxa"/>
              <w:right w:w="57" w:type="dxa"/>
            </w:tcMar>
          </w:tcPr>
          <w:p w14:paraId="214E4036" w14:textId="520A9928" w:rsidR="00406064" w:rsidRPr="00AA4A11" w:rsidRDefault="003B71A6" w:rsidP="00B9797A">
            <w:pPr>
              <w:spacing w:line="240" w:lineRule="auto"/>
              <w:rPr>
                <w:b/>
                <w:color w:val="000000"/>
                <w:szCs w:val="26"/>
              </w:rPr>
            </w:pPr>
            <w:r w:rsidRPr="00AA4A11">
              <w:rPr>
                <w:b/>
                <w:color w:val="000000"/>
                <w:szCs w:val="26"/>
              </w:rPr>
              <w:t>Khái quát hóa về các loại mệnh đề</w:t>
            </w:r>
          </w:p>
          <w:p w14:paraId="7BA282F2" w14:textId="70A4F484" w:rsidR="003B71A6" w:rsidRPr="00AA4A11" w:rsidRDefault="003B71A6" w:rsidP="00B9797A">
            <w:pPr>
              <w:spacing w:line="240" w:lineRule="auto"/>
              <w:rPr>
                <w:color w:val="000000"/>
                <w:szCs w:val="26"/>
              </w:rPr>
            </w:pPr>
            <w:r w:rsidRPr="00AA4A11">
              <w:rPr>
                <w:color w:val="000000"/>
                <w:szCs w:val="26"/>
              </w:rPr>
              <w:t>Ôn tập về các loại mệnh đề.</w:t>
            </w:r>
          </w:p>
          <w:p w14:paraId="034553FF" w14:textId="005F3FC3" w:rsidR="003B71A6" w:rsidRPr="00AA4A11" w:rsidRDefault="003B71A6" w:rsidP="00B9797A">
            <w:pPr>
              <w:spacing w:line="240" w:lineRule="auto"/>
              <w:rPr>
                <w:color w:val="000000"/>
                <w:szCs w:val="26"/>
              </w:rPr>
            </w:pPr>
            <w:r w:rsidRPr="00AA4A11">
              <w:rPr>
                <w:color w:val="000000"/>
                <w:szCs w:val="26"/>
              </w:rPr>
              <w:t>Bổ sung kiến thức ngôn ngữ chuyên sâu về mệnh đề.</w:t>
            </w:r>
          </w:p>
          <w:p w14:paraId="611DD156" w14:textId="679D0D1C" w:rsidR="003B71A6" w:rsidRPr="00AA4A11" w:rsidRDefault="003B71A6" w:rsidP="00B9797A">
            <w:pPr>
              <w:spacing w:line="240" w:lineRule="auto"/>
              <w:rPr>
                <w:color w:val="000000"/>
                <w:szCs w:val="26"/>
              </w:rPr>
            </w:pPr>
            <w:r w:rsidRPr="00AA4A11">
              <w:rPr>
                <w:color w:val="000000"/>
                <w:szCs w:val="26"/>
              </w:rPr>
              <w:t xml:space="preserve">Tập trung phân tích vị trí của các loại mệnh đề và tính chất mệnh đề. </w:t>
            </w:r>
          </w:p>
          <w:p w14:paraId="6993A0C8" w14:textId="170476CC" w:rsidR="003B71A6" w:rsidRPr="00AA4A11" w:rsidRDefault="003B71A6" w:rsidP="00B9797A">
            <w:pPr>
              <w:spacing w:line="240" w:lineRule="auto"/>
              <w:rPr>
                <w:b/>
                <w:color w:val="000000"/>
                <w:szCs w:val="26"/>
              </w:rPr>
            </w:pPr>
          </w:p>
        </w:tc>
        <w:tc>
          <w:tcPr>
            <w:tcW w:w="1058" w:type="dxa"/>
            <w:shd w:val="clear" w:color="auto" w:fill="auto"/>
            <w:tcMar>
              <w:left w:w="57" w:type="dxa"/>
              <w:right w:w="57" w:type="dxa"/>
            </w:tcMar>
          </w:tcPr>
          <w:p w14:paraId="5F8BFE08" w14:textId="74F8C1D9" w:rsidR="00406064" w:rsidRPr="00AA4A11" w:rsidRDefault="003B71A6" w:rsidP="00B9797A">
            <w:pPr>
              <w:spacing w:line="240" w:lineRule="auto"/>
              <w:jc w:val="center"/>
              <w:rPr>
                <w:color w:val="000000"/>
                <w:szCs w:val="26"/>
              </w:rPr>
            </w:pPr>
            <w:r w:rsidRPr="00AA4A11">
              <w:rPr>
                <w:color w:val="000000"/>
                <w:szCs w:val="26"/>
              </w:rPr>
              <w:t>b</w:t>
            </w:r>
          </w:p>
        </w:tc>
        <w:tc>
          <w:tcPr>
            <w:tcW w:w="2274" w:type="dxa"/>
          </w:tcPr>
          <w:p w14:paraId="57F16F4E" w14:textId="2DB72BC4" w:rsidR="00406064" w:rsidRPr="00AA4A11" w:rsidRDefault="003B71A6" w:rsidP="00B9797A">
            <w:pPr>
              <w:spacing w:line="240" w:lineRule="auto"/>
              <w:jc w:val="center"/>
              <w:rPr>
                <w:color w:val="000000"/>
                <w:szCs w:val="26"/>
              </w:rPr>
            </w:pPr>
            <w:r w:rsidRPr="00AA4A11">
              <w:rPr>
                <w:color w:val="000000"/>
                <w:szCs w:val="26"/>
              </w:rPr>
              <w:t>Panel Discussion</w:t>
            </w:r>
          </w:p>
        </w:tc>
        <w:tc>
          <w:tcPr>
            <w:tcW w:w="2410" w:type="dxa"/>
            <w:shd w:val="clear" w:color="auto" w:fill="auto"/>
            <w:tcMar>
              <w:left w:w="57" w:type="dxa"/>
              <w:right w:w="57" w:type="dxa"/>
            </w:tcMar>
          </w:tcPr>
          <w:p w14:paraId="499A2316" w14:textId="77777777" w:rsidR="003B71A6" w:rsidRPr="00AA4A11" w:rsidRDefault="003B71A6" w:rsidP="003B71A6">
            <w:pPr>
              <w:rPr>
                <w:color w:val="000000"/>
                <w:szCs w:val="26"/>
              </w:rPr>
            </w:pPr>
            <w:r w:rsidRPr="00AA4A11">
              <w:rPr>
                <w:color w:val="000000"/>
                <w:szCs w:val="26"/>
              </w:rPr>
              <w:t>Đọc các chương kiến thức được yêu cầu.</w:t>
            </w:r>
          </w:p>
          <w:p w14:paraId="3940E539" w14:textId="77777777" w:rsidR="003B71A6" w:rsidRPr="00AA4A11" w:rsidRDefault="003B71A6" w:rsidP="003B71A6">
            <w:pPr>
              <w:rPr>
                <w:color w:val="000000"/>
                <w:szCs w:val="26"/>
              </w:rPr>
            </w:pPr>
            <w:r w:rsidRPr="00AA4A11">
              <w:rPr>
                <w:color w:val="000000"/>
                <w:szCs w:val="26"/>
              </w:rPr>
              <w:t xml:space="preserve">Các nhóm chuẩn bị các công việc cần thiết để tiến hành trình bày và thảo luận. </w:t>
            </w:r>
          </w:p>
          <w:p w14:paraId="6447F05B" w14:textId="09A69A92" w:rsidR="00406064" w:rsidRPr="00AA4A11" w:rsidRDefault="003B71A6" w:rsidP="003B71A6">
            <w:pPr>
              <w:spacing w:line="240" w:lineRule="auto"/>
              <w:rPr>
                <w:color w:val="000000"/>
                <w:szCs w:val="26"/>
              </w:rPr>
            </w:pPr>
            <w:r w:rsidRPr="00AA4A11">
              <w:rPr>
                <w:color w:val="000000"/>
                <w:szCs w:val="26"/>
              </w:rPr>
              <w:t>Chuẩn bị sẵn câu hỏi và những kiến thức cần giải quyết để giảng viên xử lí vào cuối giờ.</w:t>
            </w:r>
          </w:p>
        </w:tc>
      </w:tr>
      <w:tr w:rsidR="00406064" w:rsidRPr="00AA4A11" w14:paraId="1A9C25C3" w14:textId="77777777" w:rsidTr="00B9797A">
        <w:trPr>
          <w:trHeight w:val="310"/>
          <w:jc w:val="center"/>
        </w:trPr>
        <w:tc>
          <w:tcPr>
            <w:tcW w:w="1413" w:type="dxa"/>
            <w:shd w:val="clear" w:color="auto" w:fill="auto"/>
            <w:tcMar>
              <w:left w:w="57" w:type="dxa"/>
              <w:right w:w="57" w:type="dxa"/>
            </w:tcMar>
          </w:tcPr>
          <w:p w14:paraId="4C885237" w14:textId="33D33D36" w:rsidR="00406064" w:rsidRPr="00AA4A11" w:rsidRDefault="003B71A6" w:rsidP="00B9797A">
            <w:pPr>
              <w:spacing w:line="240" w:lineRule="auto"/>
              <w:jc w:val="center"/>
              <w:rPr>
                <w:color w:val="000000"/>
                <w:szCs w:val="26"/>
              </w:rPr>
            </w:pPr>
            <w:r w:rsidRPr="00AA4A11">
              <w:rPr>
                <w:color w:val="000000"/>
                <w:szCs w:val="26"/>
              </w:rPr>
              <w:t>5</w:t>
            </w:r>
          </w:p>
        </w:tc>
        <w:tc>
          <w:tcPr>
            <w:tcW w:w="2621" w:type="dxa"/>
            <w:shd w:val="clear" w:color="auto" w:fill="auto"/>
            <w:tcMar>
              <w:left w:w="57" w:type="dxa"/>
              <w:right w:w="57" w:type="dxa"/>
            </w:tcMar>
          </w:tcPr>
          <w:p w14:paraId="7CCE245A" w14:textId="77777777" w:rsidR="00406064" w:rsidRPr="00AA4A11" w:rsidRDefault="003B71A6" w:rsidP="00B9797A">
            <w:pPr>
              <w:spacing w:line="240" w:lineRule="auto"/>
              <w:rPr>
                <w:b/>
                <w:color w:val="000000"/>
                <w:szCs w:val="26"/>
              </w:rPr>
            </w:pPr>
            <w:r w:rsidRPr="00AA4A11">
              <w:rPr>
                <w:b/>
                <w:color w:val="000000"/>
                <w:szCs w:val="26"/>
              </w:rPr>
              <w:t>Khái quát hóa về cách phân tích câu</w:t>
            </w:r>
          </w:p>
          <w:p w14:paraId="4B55DE76" w14:textId="77777777" w:rsidR="003B71A6" w:rsidRPr="00AA4A11" w:rsidRDefault="003B71A6" w:rsidP="00B9797A">
            <w:pPr>
              <w:spacing w:line="240" w:lineRule="auto"/>
              <w:rPr>
                <w:color w:val="000000"/>
                <w:szCs w:val="26"/>
              </w:rPr>
            </w:pPr>
            <w:r w:rsidRPr="00AA4A11">
              <w:rPr>
                <w:color w:val="000000"/>
                <w:szCs w:val="26"/>
              </w:rPr>
              <w:t>Giới thiệu tổng quan về cách phân tích câu và những lớp phân tầng trong câu.</w:t>
            </w:r>
          </w:p>
          <w:p w14:paraId="24C6E964" w14:textId="0DB95232" w:rsidR="003B71A6" w:rsidRPr="00AA4A11" w:rsidRDefault="003B71A6" w:rsidP="00B9797A">
            <w:pPr>
              <w:spacing w:line="240" w:lineRule="auto"/>
              <w:rPr>
                <w:color w:val="000000"/>
                <w:szCs w:val="26"/>
              </w:rPr>
            </w:pPr>
            <w:r w:rsidRPr="00AA4A11">
              <w:rPr>
                <w:color w:val="000000"/>
                <w:szCs w:val="26"/>
              </w:rPr>
              <w:t>Giới thiệu những khái niệm liên quan</w:t>
            </w:r>
          </w:p>
        </w:tc>
        <w:tc>
          <w:tcPr>
            <w:tcW w:w="1058" w:type="dxa"/>
            <w:shd w:val="clear" w:color="auto" w:fill="auto"/>
            <w:tcMar>
              <w:left w:w="57" w:type="dxa"/>
              <w:right w:w="57" w:type="dxa"/>
            </w:tcMar>
          </w:tcPr>
          <w:p w14:paraId="7DF459E5" w14:textId="01F1A478" w:rsidR="00406064" w:rsidRPr="00AA4A11" w:rsidRDefault="00141011" w:rsidP="00B9797A">
            <w:pPr>
              <w:spacing w:line="240" w:lineRule="auto"/>
              <w:jc w:val="center"/>
              <w:rPr>
                <w:color w:val="000000"/>
                <w:szCs w:val="26"/>
              </w:rPr>
            </w:pPr>
            <w:r w:rsidRPr="00AA4A11">
              <w:rPr>
                <w:color w:val="000000"/>
                <w:szCs w:val="26"/>
              </w:rPr>
              <w:t>abc</w:t>
            </w:r>
          </w:p>
        </w:tc>
        <w:tc>
          <w:tcPr>
            <w:tcW w:w="2274" w:type="dxa"/>
          </w:tcPr>
          <w:p w14:paraId="1C48E128" w14:textId="11B97A82" w:rsidR="00406064" w:rsidRPr="00AA4A11" w:rsidRDefault="00141011" w:rsidP="00B9797A">
            <w:pPr>
              <w:spacing w:line="240" w:lineRule="auto"/>
              <w:jc w:val="center"/>
              <w:rPr>
                <w:color w:val="000000"/>
                <w:szCs w:val="26"/>
              </w:rPr>
            </w:pPr>
            <w:r w:rsidRPr="00AA4A11">
              <w:rPr>
                <w:color w:val="000000"/>
                <w:szCs w:val="26"/>
              </w:rPr>
              <w:t xml:space="preserve">Thuyết giảng </w:t>
            </w:r>
          </w:p>
        </w:tc>
        <w:tc>
          <w:tcPr>
            <w:tcW w:w="2410" w:type="dxa"/>
            <w:shd w:val="clear" w:color="auto" w:fill="auto"/>
            <w:tcMar>
              <w:left w:w="57" w:type="dxa"/>
              <w:right w:w="57" w:type="dxa"/>
            </w:tcMar>
          </w:tcPr>
          <w:p w14:paraId="31202F10" w14:textId="77777777" w:rsidR="00406064" w:rsidRPr="00AA4A11" w:rsidRDefault="00141011" w:rsidP="00141011">
            <w:pPr>
              <w:spacing w:line="240" w:lineRule="auto"/>
              <w:rPr>
                <w:color w:val="000000"/>
                <w:szCs w:val="26"/>
              </w:rPr>
            </w:pPr>
            <w:r w:rsidRPr="00AA4A11">
              <w:rPr>
                <w:color w:val="000000"/>
                <w:szCs w:val="26"/>
              </w:rPr>
              <w:t>Đọc các chương sách đã được giảng viên yêu cầu.</w:t>
            </w:r>
          </w:p>
          <w:p w14:paraId="5FEB4531" w14:textId="77777777" w:rsidR="00141011" w:rsidRPr="00AA4A11" w:rsidRDefault="00141011" w:rsidP="00141011">
            <w:pPr>
              <w:spacing w:line="240" w:lineRule="auto"/>
              <w:rPr>
                <w:color w:val="000000"/>
                <w:szCs w:val="26"/>
              </w:rPr>
            </w:pPr>
            <w:r w:rsidRPr="00AA4A11">
              <w:rPr>
                <w:color w:val="000000"/>
                <w:szCs w:val="26"/>
              </w:rPr>
              <w:t>Nghiên cứu tìm hiểu mở rộng các nguồn kiến thức liên quan</w:t>
            </w:r>
            <w:r w:rsidR="00044DA7" w:rsidRPr="00AA4A11">
              <w:rPr>
                <w:color w:val="000000"/>
                <w:szCs w:val="26"/>
              </w:rPr>
              <w:t>.</w:t>
            </w:r>
          </w:p>
          <w:p w14:paraId="32F275C0" w14:textId="73B10122" w:rsidR="00044DA7" w:rsidRPr="00AA4A11" w:rsidRDefault="00044DA7" w:rsidP="00141011">
            <w:pPr>
              <w:spacing w:line="240" w:lineRule="auto"/>
              <w:rPr>
                <w:color w:val="000000"/>
                <w:szCs w:val="26"/>
              </w:rPr>
            </w:pPr>
            <w:r w:rsidRPr="00AA4A11">
              <w:rPr>
                <w:color w:val="000000"/>
                <w:szCs w:val="26"/>
              </w:rPr>
              <w:t xml:space="preserve">Chủ động đặt câu hỏi trong quá trình nghe giảng và thảo luận. </w:t>
            </w:r>
          </w:p>
        </w:tc>
      </w:tr>
      <w:tr w:rsidR="00406064" w:rsidRPr="00AA4A11" w14:paraId="7393A3CD" w14:textId="77777777" w:rsidTr="00B9797A">
        <w:trPr>
          <w:trHeight w:val="577"/>
          <w:jc w:val="center"/>
        </w:trPr>
        <w:tc>
          <w:tcPr>
            <w:tcW w:w="1413" w:type="dxa"/>
            <w:shd w:val="clear" w:color="auto" w:fill="auto"/>
            <w:tcMar>
              <w:left w:w="57" w:type="dxa"/>
              <w:right w:w="57" w:type="dxa"/>
            </w:tcMar>
          </w:tcPr>
          <w:p w14:paraId="7361699A" w14:textId="5D63B0CE" w:rsidR="00406064" w:rsidRPr="00AA4A11" w:rsidRDefault="00044DA7" w:rsidP="00B9797A">
            <w:pPr>
              <w:spacing w:line="240" w:lineRule="auto"/>
              <w:jc w:val="center"/>
              <w:rPr>
                <w:color w:val="000000"/>
                <w:szCs w:val="26"/>
              </w:rPr>
            </w:pPr>
            <w:r w:rsidRPr="00AA4A11">
              <w:rPr>
                <w:color w:val="000000"/>
                <w:szCs w:val="26"/>
              </w:rPr>
              <w:lastRenderedPageBreak/>
              <w:t>6</w:t>
            </w:r>
          </w:p>
          <w:p w14:paraId="28B674B1" w14:textId="374AB4A1" w:rsidR="00406064" w:rsidRPr="00AA4A11" w:rsidRDefault="00406064" w:rsidP="00044DA7">
            <w:pPr>
              <w:spacing w:line="240" w:lineRule="auto"/>
              <w:rPr>
                <w:color w:val="000000"/>
                <w:szCs w:val="26"/>
              </w:rPr>
            </w:pPr>
          </w:p>
        </w:tc>
        <w:tc>
          <w:tcPr>
            <w:tcW w:w="2621" w:type="dxa"/>
            <w:shd w:val="clear" w:color="auto" w:fill="auto"/>
            <w:tcMar>
              <w:left w:w="57" w:type="dxa"/>
              <w:right w:w="57" w:type="dxa"/>
            </w:tcMar>
          </w:tcPr>
          <w:p w14:paraId="7D73A1C3" w14:textId="77777777" w:rsidR="00406064" w:rsidRPr="00AA4A11" w:rsidRDefault="00044DA7" w:rsidP="00B9797A">
            <w:pPr>
              <w:spacing w:line="240" w:lineRule="auto"/>
              <w:rPr>
                <w:b/>
                <w:color w:val="000000"/>
                <w:szCs w:val="26"/>
              </w:rPr>
            </w:pPr>
            <w:r w:rsidRPr="00AA4A11">
              <w:rPr>
                <w:b/>
                <w:color w:val="000000"/>
                <w:szCs w:val="26"/>
              </w:rPr>
              <w:t>Sử dụng sơ đồ cây để phân tích câu</w:t>
            </w:r>
          </w:p>
          <w:p w14:paraId="429911C9" w14:textId="77777777" w:rsidR="00044DA7" w:rsidRPr="00AA4A11" w:rsidRDefault="00044DA7" w:rsidP="00B9797A">
            <w:pPr>
              <w:spacing w:line="240" w:lineRule="auto"/>
              <w:rPr>
                <w:color w:val="000000"/>
                <w:szCs w:val="26"/>
              </w:rPr>
            </w:pPr>
            <w:r w:rsidRPr="00AA4A11">
              <w:rPr>
                <w:color w:val="000000"/>
                <w:szCs w:val="26"/>
              </w:rPr>
              <w:t>Giới thiệu tổng quan về sơ đồ cây.</w:t>
            </w:r>
          </w:p>
          <w:p w14:paraId="7DB71255" w14:textId="4BCC0FF3" w:rsidR="00044DA7" w:rsidRPr="00AA4A11" w:rsidRDefault="00044DA7" w:rsidP="00B9797A">
            <w:pPr>
              <w:spacing w:line="240" w:lineRule="auto"/>
              <w:rPr>
                <w:color w:val="000000"/>
                <w:szCs w:val="26"/>
              </w:rPr>
            </w:pPr>
            <w:r w:rsidRPr="00AA4A11">
              <w:rPr>
                <w:color w:val="000000"/>
                <w:szCs w:val="26"/>
              </w:rPr>
              <w:t>Các quy tắt của Cú Pháp học.</w:t>
            </w:r>
          </w:p>
          <w:p w14:paraId="6E8CC520" w14:textId="557D165B" w:rsidR="00044DA7" w:rsidRPr="00AA4A11" w:rsidRDefault="00044DA7" w:rsidP="00B9797A">
            <w:pPr>
              <w:spacing w:line="240" w:lineRule="auto"/>
              <w:rPr>
                <w:color w:val="000000"/>
                <w:szCs w:val="26"/>
              </w:rPr>
            </w:pPr>
            <w:r w:rsidRPr="00AA4A11">
              <w:rPr>
                <w:color w:val="000000"/>
                <w:szCs w:val="26"/>
              </w:rPr>
              <w:t>Các dạng câu đa nghĩa ảnh hưởng do vấn đề đa cấu trúc.</w:t>
            </w:r>
          </w:p>
          <w:p w14:paraId="7AA77740" w14:textId="27548963" w:rsidR="00044DA7" w:rsidRPr="00AA4A11" w:rsidRDefault="00044DA7" w:rsidP="00B9797A">
            <w:pPr>
              <w:spacing w:line="240" w:lineRule="auto"/>
              <w:rPr>
                <w:color w:val="000000"/>
                <w:szCs w:val="26"/>
              </w:rPr>
            </w:pPr>
            <w:r w:rsidRPr="00AA4A11">
              <w:rPr>
                <w:color w:val="000000"/>
                <w:szCs w:val="26"/>
              </w:rPr>
              <w:t>Luyện tập</w:t>
            </w:r>
          </w:p>
        </w:tc>
        <w:tc>
          <w:tcPr>
            <w:tcW w:w="1058" w:type="dxa"/>
            <w:shd w:val="clear" w:color="auto" w:fill="auto"/>
            <w:tcMar>
              <w:left w:w="57" w:type="dxa"/>
              <w:right w:w="57" w:type="dxa"/>
            </w:tcMar>
          </w:tcPr>
          <w:p w14:paraId="0596C0FF" w14:textId="06D14107" w:rsidR="00406064" w:rsidRPr="00AA4A11" w:rsidRDefault="00044DA7" w:rsidP="00B9797A">
            <w:pPr>
              <w:spacing w:line="240" w:lineRule="auto"/>
              <w:jc w:val="center"/>
              <w:rPr>
                <w:color w:val="000000"/>
                <w:szCs w:val="26"/>
              </w:rPr>
            </w:pPr>
            <w:r w:rsidRPr="00AA4A11">
              <w:rPr>
                <w:color w:val="000000"/>
                <w:szCs w:val="26"/>
              </w:rPr>
              <w:t>cd</w:t>
            </w:r>
          </w:p>
        </w:tc>
        <w:tc>
          <w:tcPr>
            <w:tcW w:w="2274" w:type="dxa"/>
          </w:tcPr>
          <w:p w14:paraId="083DCC68" w14:textId="439E0FA4" w:rsidR="00406064" w:rsidRPr="00AA4A11" w:rsidRDefault="00044DA7" w:rsidP="00B9797A">
            <w:pPr>
              <w:spacing w:line="240" w:lineRule="auto"/>
              <w:jc w:val="center"/>
              <w:rPr>
                <w:color w:val="000000"/>
                <w:szCs w:val="26"/>
              </w:rPr>
            </w:pPr>
            <w:r w:rsidRPr="00AA4A11">
              <w:rPr>
                <w:color w:val="000000"/>
                <w:szCs w:val="26"/>
              </w:rPr>
              <w:t>Thuyết giảng – Thảo luận nhóm</w:t>
            </w:r>
          </w:p>
        </w:tc>
        <w:tc>
          <w:tcPr>
            <w:tcW w:w="2410" w:type="dxa"/>
            <w:shd w:val="clear" w:color="auto" w:fill="auto"/>
            <w:tcMar>
              <w:left w:w="57" w:type="dxa"/>
              <w:right w:w="57" w:type="dxa"/>
            </w:tcMar>
          </w:tcPr>
          <w:p w14:paraId="52D22FD9" w14:textId="77777777" w:rsidR="00044DA7" w:rsidRPr="00AA4A11" w:rsidRDefault="00044DA7" w:rsidP="00044DA7">
            <w:pPr>
              <w:spacing w:line="240" w:lineRule="auto"/>
              <w:rPr>
                <w:color w:val="000000"/>
                <w:szCs w:val="26"/>
              </w:rPr>
            </w:pPr>
            <w:r w:rsidRPr="00AA4A11">
              <w:rPr>
                <w:color w:val="000000"/>
                <w:szCs w:val="26"/>
              </w:rPr>
              <w:t>Đọc các chương sách đã được giảng viên yêu cầu.</w:t>
            </w:r>
          </w:p>
          <w:p w14:paraId="648266CE" w14:textId="77777777" w:rsidR="00044DA7" w:rsidRPr="00AA4A11" w:rsidRDefault="00044DA7" w:rsidP="00044DA7">
            <w:pPr>
              <w:spacing w:line="240" w:lineRule="auto"/>
              <w:rPr>
                <w:color w:val="000000"/>
                <w:szCs w:val="26"/>
              </w:rPr>
            </w:pPr>
            <w:r w:rsidRPr="00AA4A11">
              <w:rPr>
                <w:color w:val="000000"/>
                <w:szCs w:val="26"/>
              </w:rPr>
              <w:t>Nghiên cứu tìm hiểu mở rộng các nguồn kiến thức liên quan.</w:t>
            </w:r>
          </w:p>
          <w:p w14:paraId="25B2BC17" w14:textId="77777777" w:rsidR="00406064" w:rsidRPr="00AA4A11" w:rsidRDefault="00044DA7" w:rsidP="00044DA7">
            <w:pPr>
              <w:spacing w:line="240" w:lineRule="auto"/>
              <w:rPr>
                <w:color w:val="000000"/>
                <w:szCs w:val="26"/>
              </w:rPr>
            </w:pPr>
            <w:r w:rsidRPr="00AA4A11">
              <w:rPr>
                <w:color w:val="000000"/>
                <w:szCs w:val="26"/>
              </w:rPr>
              <w:t>Chủ động đặt câu hỏi trong quá trình nghe giảng và thảo luận.</w:t>
            </w:r>
          </w:p>
          <w:p w14:paraId="45D766E8" w14:textId="24F7F571" w:rsidR="00044DA7" w:rsidRPr="00AA4A11" w:rsidRDefault="00044DA7" w:rsidP="00044DA7">
            <w:pPr>
              <w:spacing w:line="240" w:lineRule="auto"/>
              <w:rPr>
                <w:color w:val="000000"/>
                <w:szCs w:val="26"/>
              </w:rPr>
            </w:pPr>
            <w:r w:rsidRPr="00AA4A11">
              <w:rPr>
                <w:color w:val="000000"/>
                <w:szCs w:val="26"/>
              </w:rPr>
              <w:t>Luyện tập.</w:t>
            </w:r>
          </w:p>
        </w:tc>
      </w:tr>
      <w:tr w:rsidR="00406064" w:rsidRPr="00AA4A11" w14:paraId="1AE0F8D7" w14:textId="77777777" w:rsidTr="00B9797A">
        <w:trPr>
          <w:trHeight w:val="310"/>
          <w:jc w:val="center"/>
        </w:trPr>
        <w:tc>
          <w:tcPr>
            <w:tcW w:w="1413" w:type="dxa"/>
            <w:shd w:val="clear" w:color="auto" w:fill="auto"/>
            <w:tcMar>
              <w:left w:w="57" w:type="dxa"/>
              <w:right w:w="57" w:type="dxa"/>
            </w:tcMar>
          </w:tcPr>
          <w:p w14:paraId="01FFE14B" w14:textId="4944B504" w:rsidR="00406064" w:rsidRPr="00AA4A11" w:rsidRDefault="00044DA7" w:rsidP="00B9797A">
            <w:pPr>
              <w:spacing w:line="240" w:lineRule="auto"/>
              <w:jc w:val="center"/>
              <w:rPr>
                <w:color w:val="000000"/>
                <w:szCs w:val="26"/>
              </w:rPr>
            </w:pPr>
            <w:r w:rsidRPr="00AA4A11">
              <w:rPr>
                <w:color w:val="000000"/>
                <w:szCs w:val="26"/>
              </w:rPr>
              <w:t>7</w:t>
            </w:r>
          </w:p>
        </w:tc>
        <w:tc>
          <w:tcPr>
            <w:tcW w:w="2621" w:type="dxa"/>
            <w:shd w:val="clear" w:color="auto" w:fill="auto"/>
            <w:tcMar>
              <w:left w:w="57" w:type="dxa"/>
              <w:right w:w="57" w:type="dxa"/>
            </w:tcMar>
          </w:tcPr>
          <w:p w14:paraId="5072AA6D" w14:textId="7ADD0B04" w:rsidR="00406064" w:rsidRPr="00AA4A11" w:rsidRDefault="00044DA7" w:rsidP="00B9797A">
            <w:pPr>
              <w:spacing w:line="240" w:lineRule="auto"/>
              <w:rPr>
                <w:b/>
                <w:color w:val="000000"/>
                <w:szCs w:val="26"/>
              </w:rPr>
            </w:pPr>
            <w:r w:rsidRPr="00AA4A11">
              <w:rPr>
                <w:b/>
                <w:color w:val="000000"/>
                <w:szCs w:val="26"/>
              </w:rPr>
              <w:t>Ôn tập</w:t>
            </w:r>
          </w:p>
        </w:tc>
        <w:tc>
          <w:tcPr>
            <w:tcW w:w="1058" w:type="dxa"/>
            <w:shd w:val="clear" w:color="auto" w:fill="auto"/>
            <w:tcMar>
              <w:left w:w="57" w:type="dxa"/>
              <w:right w:w="57" w:type="dxa"/>
            </w:tcMar>
          </w:tcPr>
          <w:p w14:paraId="5A00E992" w14:textId="2BBB5C97" w:rsidR="00406064" w:rsidRPr="00AA4A11" w:rsidRDefault="00044DA7" w:rsidP="00B9797A">
            <w:pPr>
              <w:spacing w:line="240" w:lineRule="auto"/>
              <w:jc w:val="center"/>
              <w:rPr>
                <w:color w:val="000000"/>
                <w:szCs w:val="26"/>
              </w:rPr>
            </w:pPr>
            <w:r w:rsidRPr="00AA4A11">
              <w:rPr>
                <w:color w:val="000000"/>
                <w:szCs w:val="26"/>
              </w:rPr>
              <w:t>abcd</w:t>
            </w:r>
          </w:p>
        </w:tc>
        <w:tc>
          <w:tcPr>
            <w:tcW w:w="2274" w:type="dxa"/>
          </w:tcPr>
          <w:p w14:paraId="78458A01" w14:textId="02AD7A00" w:rsidR="00406064" w:rsidRPr="00AA4A11" w:rsidRDefault="00044DA7" w:rsidP="00B9797A">
            <w:pPr>
              <w:spacing w:line="240" w:lineRule="auto"/>
              <w:jc w:val="center"/>
              <w:rPr>
                <w:color w:val="000000"/>
                <w:szCs w:val="26"/>
              </w:rPr>
            </w:pPr>
            <w:r w:rsidRPr="00AA4A11">
              <w:rPr>
                <w:color w:val="000000"/>
                <w:szCs w:val="26"/>
              </w:rPr>
              <w:t>Thảo luận nhóm</w:t>
            </w:r>
          </w:p>
        </w:tc>
        <w:tc>
          <w:tcPr>
            <w:tcW w:w="2410" w:type="dxa"/>
            <w:shd w:val="clear" w:color="auto" w:fill="auto"/>
            <w:tcMar>
              <w:left w:w="57" w:type="dxa"/>
              <w:right w:w="57" w:type="dxa"/>
            </w:tcMar>
          </w:tcPr>
          <w:p w14:paraId="1ECC3383" w14:textId="11FDC427" w:rsidR="00406064" w:rsidRPr="00AA4A11" w:rsidRDefault="003C40FD" w:rsidP="003C40FD">
            <w:pPr>
              <w:spacing w:line="240" w:lineRule="auto"/>
              <w:rPr>
                <w:color w:val="000000"/>
                <w:szCs w:val="26"/>
              </w:rPr>
            </w:pPr>
            <w:r w:rsidRPr="00AA4A11">
              <w:rPr>
                <w:color w:val="000000"/>
                <w:szCs w:val="26"/>
              </w:rPr>
              <w:t xml:space="preserve">Ôn tập toàn bộ kiến thức theo các chủ điểm được yêu cầu. </w:t>
            </w:r>
          </w:p>
        </w:tc>
      </w:tr>
      <w:tr w:rsidR="00406064" w:rsidRPr="00AA4A11" w14:paraId="2B65357C" w14:textId="77777777" w:rsidTr="00B9797A">
        <w:trPr>
          <w:trHeight w:val="310"/>
          <w:jc w:val="center"/>
        </w:trPr>
        <w:tc>
          <w:tcPr>
            <w:tcW w:w="1413" w:type="dxa"/>
            <w:shd w:val="clear" w:color="auto" w:fill="auto"/>
            <w:tcMar>
              <w:left w:w="57" w:type="dxa"/>
              <w:right w:w="57" w:type="dxa"/>
            </w:tcMar>
          </w:tcPr>
          <w:p w14:paraId="43B71830" w14:textId="0006758C" w:rsidR="00406064" w:rsidRPr="00AA4A11" w:rsidRDefault="003C40FD" w:rsidP="00B9797A">
            <w:pPr>
              <w:spacing w:line="240" w:lineRule="auto"/>
              <w:jc w:val="center"/>
              <w:rPr>
                <w:color w:val="000000"/>
                <w:szCs w:val="26"/>
              </w:rPr>
            </w:pPr>
            <w:r w:rsidRPr="00AA4A11">
              <w:rPr>
                <w:color w:val="000000"/>
                <w:szCs w:val="26"/>
              </w:rPr>
              <w:t>8</w:t>
            </w:r>
          </w:p>
        </w:tc>
        <w:tc>
          <w:tcPr>
            <w:tcW w:w="2621" w:type="dxa"/>
            <w:shd w:val="clear" w:color="auto" w:fill="auto"/>
            <w:tcMar>
              <w:left w:w="57" w:type="dxa"/>
              <w:right w:w="57" w:type="dxa"/>
            </w:tcMar>
          </w:tcPr>
          <w:p w14:paraId="6227B93C" w14:textId="77777777" w:rsidR="00406064" w:rsidRPr="00AA4A11" w:rsidRDefault="00406064" w:rsidP="00B9797A">
            <w:pPr>
              <w:spacing w:line="240" w:lineRule="auto"/>
              <w:rPr>
                <w:b/>
                <w:color w:val="000000"/>
                <w:szCs w:val="26"/>
              </w:rPr>
            </w:pPr>
            <w:r w:rsidRPr="00AA4A11">
              <w:rPr>
                <w:b/>
                <w:color w:val="000000"/>
                <w:szCs w:val="26"/>
              </w:rPr>
              <w:t>Thi cuối kỳ</w:t>
            </w:r>
          </w:p>
        </w:tc>
        <w:tc>
          <w:tcPr>
            <w:tcW w:w="1058" w:type="dxa"/>
            <w:shd w:val="clear" w:color="auto" w:fill="auto"/>
            <w:tcMar>
              <w:left w:w="57" w:type="dxa"/>
              <w:right w:w="57" w:type="dxa"/>
            </w:tcMar>
          </w:tcPr>
          <w:p w14:paraId="28FA1DCC" w14:textId="6DD2D06E" w:rsidR="00406064" w:rsidRPr="00AA4A11" w:rsidRDefault="003C40FD" w:rsidP="00B9797A">
            <w:pPr>
              <w:spacing w:line="240" w:lineRule="auto"/>
              <w:jc w:val="center"/>
              <w:rPr>
                <w:color w:val="000000"/>
                <w:szCs w:val="26"/>
              </w:rPr>
            </w:pPr>
            <w:r w:rsidRPr="00AA4A11">
              <w:rPr>
                <w:color w:val="000000"/>
                <w:szCs w:val="26"/>
              </w:rPr>
              <w:t>abcd</w:t>
            </w:r>
          </w:p>
        </w:tc>
        <w:tc>
          <w:tcPr>
            <w:tcW w:w="2274" w:type="dxa"/>
          </w:tcPr>
          <w:p w14:paraId="7E8B9137" w14:textId="7377F4B5" w:rsidR="00406064" w:rsidRPr="00AA4A11" w:rsidRDefault="00437731" w:rsidP="00B9797A">
            <w:pPr>
              <w:spacing w:line="240" w:lineRule="auto"/>
              <w:jc w:val="center"/>
              <w:rPr>
                <w:color w:val="000000"/>
                <w:szCs w:val="26"/>
              </w:rPr>
            </w:pPr>
            <w:r>
              <w:rPr>
                <w:color w:val="000000"/>
                <w:szCs w:val="26"/>
              </w:rPr>
              <w:t>Thi tự luận</w:t>
            </w:r>
          </w:p>
        </w:tc>
        <w:tc>
          <w:tcPr>
            <w:tcW w:w="2410" w:type="dxa"/>
            <w:shd w:val="clear" w:color="auto" w:fill="auto"/>
            <w:tcMar>
              <w:left w:w="57" w:type="dxa"/>
              <w:right w:w="57" w:type="dxa"/>
            </w:tcMar>
          </w:tcPr>
          <w:p w14:paraId="19738C20" w14:textId="77777777" w:rsidR="00406064" w:rsidRPr="00AA4A11" w:rsidRDefault="003C40FD" w:rsidP="003C40FD">
            <w:pPr>
              <w:spacing w:line="240" w:lineRule="auto"/>
              <w:rPr>
                <w:color w:val="000000"/>
                <w:szCs w:val="26"/>
              </w:rPr>
            </w:pPr>
            <w:r w:rsidRPr="00AA4A11">
              <w:rPr>
                <w:color w:val="000000"/>
                <w:szCs w:val="26"/>
              </w:rPr>
              <w:t xml:space="preserve">Sinh viên ôn tập lại toàn bộ kiến thức đã dược học theo đề cương cho sẵn. </w:t>
            </w:r>
          </w:p>
          <w:p w14:paraId="4B4EDC46" w14:textId="21CF5A4D" w:rsidR="003C40FD" w:rsidRPr="00AA4A11" w:rsidRDefault="003C40FD" w:rsidP="003C40FD">
            <w:pPr>
              <w:spacing w:line="240" w:lineRule="auto"/>
              <w:rPr>
                <w:color w:val="000000"/>
                <w:szCs w:val="26"/>
              </w:rPr>
            </w:pPr>
            <w:r w:rsidRPr="00AA4A11">
              <w:rPr>
                <w:color w:val="000000"/>
                <w:szCs w:val="26"/>
              </w:rPr>
              <w:t xml:space="preserve">Hoàn thiện bài thi dưới hình thức tự luận trực tuyến hay trực tiếp phụ thuộc vào điều kiện tình hình thực tế. </w:t>
            </w:r>
          </w:p>
        </w:tc>
      </w:tr>
    </w:tbl>
    <w:p w14:paraId="042BEFB8" w14:textId="3153F641" w:rsidR="0079325B" w:rsidRPr="00AA4A11" w:rsidRDefault="000F5FF7" w:rsidP="004C0FA4">
      <w:pPr>
        <w:spacing w:before="120" w:after="60" w:line="240" w:lineRule="auto"/>
        <w:jc w:val="both"/>
        <w:rPr>
          <w:i/>
          <w:color w:val="0000FF"/>
          <w:szCs w:val="26"/>
        </w:rPr>
      </w:pPr>
      <w:r w:rsidRPr="00AA4A11">
        <w:rPr>
          <w:b/>
          <w:szCs w:val="26"/>
        </w:rPr>
        <w:t>9</w:t>
      </w:r>
      <w:r w:rsidR="0079325B" w:rsidRPr="00AA4A11">
        <w:rPr>
          <w:b/>
          <w:szCs w:val="26"/>
        </w:rPr>
        <w:t xml:space="preserve">. Yêu </w:t>
      </w:r>
      <w:r w:rsidR="0079325B" w:rsidRPr="00AA4A11">
        <w:rPr>
          <w:b/>
          <w:color w:val="000000"/>
          <w:szCs w:val="26"/>
        </w:rPr>
        <w:t xml:space="preserve">cầu đối với </w:t>
      </w:r>
      <w:r w:rsidR="00D24E0C" w:rsidRPr="00AA4A11">
        <w:rPr>
          <w:b/>
          <w:color w:val="000000"/>
          <w:szCs w:val="26"/>
        </w:rPr>
        <w:t>người học</w:t>
      </w:r>
      <w:r w:rsidR="0079325B" w:rsidRPr="00AA4A11">
        <w:rPr>
          <w:b/>
          <w:color w:val="000000"/>
          <w:szCs w:val="26"/>
        </w:rPr>
        <w:t>:</w:t>
      </w:r>
      <w:r w:rsidR="005E1DEB" w:rsidRPr="00AA4A11">
        <w:rPr>
          <w:color w:val="000000"/>
          <w:szCs w:val="26"/>
        </w:rPr>
        <w:t xml:space="preserve"> </w:t>
      </w:r>
    </w:p>
    <w:p w14:paraId="24980D42" w14:textId="1652E6B5" w:rsidR="006E4712" w:rsidRPr="00AA4A11" w:rsidRDefault="006E4712" w:rsidP="004C0FA4">
      <w:pPr>
        <w:spacing w:before="60" w:after="120" w:line="240" w:lineRule="auto"/>
        <w:jc w:val="both"/>
        <w:rPr>
          <w:color w:val="222222"/>
          <w:szCs w:val="26"/>
          <w:shd w:val="clear" w:color="auto" w:fill="FFFFFF"/>
        </w:rPr>
      </w:pPr>
      <w:r w:rsidRPr="00AA4A11">
        <w:rPr>
          <w:i/>
          <w:szCs w:val="26"/>
        </w:rPr>
        <w:t xml:space="preserve">- </w:t>
      </w:r>
      <w:r w:rsidRPr="00AA4A11">
        <w:rPr>
          <w:color w:val="222222"/>
          <w:szCs w:val="26"/>
          <w:shd w:val="clear" w:color="auto" w:fill="FFFFFF"/>
        </w:rPr>
        <w:t>Thường xuyên cập nhật và thực hiện đúng kế hoạch dạy học, kiểm tra, đánh giá theo Đề cương chi tiết học phần trên hệ thống NTU E-learning lớp học phần</w:t>
      </w:r>
      <w:r w:rsidR="003C40FD" w:rsidRPr="00AA4A11">
        <w:rPr>
          <w:color w:val="222222"/>
          <w:szCs w:val="26"/>
          <w:shd w:val="clear" w:color="auto" w:fill="FFFFFF"/>
        </w:rPr>
        <w:t>.</w:t>
      </w:r>
    </w:p>
    <w:p w14:paraId="78416547" w14:textId="35CB8497" w:rsidR="006E4712" w:rsidRPr="00AA4A11" w:rsidRDefault="006E4712" w:rsidP="004C0FA4">
      <w:pPr>
        <w:spacing w:before="60" w:after="120" w:line="240" w:lineRule="auto"/>
        <w:jc w:val="both"/>
        <w:rPr>
          <w:i/>
          <w:szCs w:val="26"/>
        </w:rPr>
      </w:pPr>
      <w:r w:rsidRPr="00AA4A11">
        <w:rPr>
          <w:color w:val="222222"/>
          <w:szCs w:val="26"/>
          <w:shd w:val="clear" w:color="auto" w:fill="FFFFFF"/>
        </w:rPr>
        <w:t>- Thực hiện đầy đủ và trung thực các nhiệm vụ học tập, kiểm tra, đánh giá theo Đề cương chi tiết học phần và hướng dẫn của GV giảng dạy học phần</w:t>
      </w:r>
    </w:p>
    <w:p w14:paraId="038ADEEC" w14:textId="4B0C2310" w:rsidR="003C40FD" w:rsidRPr="00AA4A11" w:rsidRDefault="00AA4A11" w:rsidP="00AA4A11">
      <w:pPr>
        <w:spacing w:before="120" w:after="120"/>
        <w:contextualSpacing/>
        <w:jc w:val="both"/>
        <w:rPr>
          <w:bCs/>
          <w:szCs w:val="26"/>
        </w:rPr>
      </w:pPr>
      <w:r w:rsidRPr="00AA4A11">
        <w:rPr>
          <w:bCs/>
          <w:szCs w:val="26"/>
        </w:rPr>
        <w:t xml:space="preserve">- </w:t>
      </w:r>
      <w:r w:rsidR="003C40FD" w:rsidRPr="00AA4A11">
        <w:rPr>
          <w:bCs/>
          <w:szCs w:val="26"/>
        </w:rPr>
        <w:t>Sinh viên có đầy đủ tài liệu và công cụ học tập cần thiết.</w:t>
      </w:r>
    </w:p>
    <w:p w14:paraId="0196ABD3" w14:textId="748C3D96" w:rsidR="003C40FD" w:rsidRPr="00AA4A11" w:rsidRDefault="00AA4A11" w:rsidP="00AA4A11">
      <w:pPr>
        <w:spacing w:before="120" w:after="120"/>
        <w:contextualSpacing/>
        <w:jc w:val="both"/>
        <w:rPr>
          <w:bCs/>
          <w:szCs w:val="26"/>
        </w:rPr>
      </w:pPr>
      <w:r w:rsidRPr="00AA4A11">
        <w:rPr>
          <w:bCs/>
          <w:szCs w:val="26"/>
        </w:rPr>
        <w:t xml:space="preserve">- </w:t>
      </w:r>
      <w:r w:rsidR="003C40FD" w:rsidRPr="00AA4A11">
        <w:rPr>
          <w:bCs/>
          <w:szCs w:val="26"/>
        </w:rPr>
        <w:t xml:space="preserve">Sinh viên tham dự đầy đủ các buổi học và từng cá nhân phải tích cực thảo luận, trình bày ý kiến trong quá trình lên lớp. </w:t>
      </w:r>
    </w:p>
    <w:p w14:paraId="0C4A77F3" w14:textId="657A1444" w:rsidR="003C40FD" w:rsidRPr="00AA4A11" w:rsidRDefault="00AA4A11" w:rsidP="00AA4A11">
      <w:pPr>
        <w:spacing w:before="120" w:after="120"/>
        <w:contextualSpacing/>
        <w:jc w:val="both"/>
        <w:rPr>
          <w:bCs/>
          <w:szCs w:val="26"/>
        </w:rPr>
      </w:pPr>
      <w:r w:rsidRPr="00AA4A11">
        <w:rPr>
          <w:bCs/>
          <w:szCs w:val="26"/>
        </w:rPr>
        <w:t xml:space="preserve">- </w:t>
      </w:r>
      <w:r w:rsidR="003C40FD" w:rsidRPr="00AA4A11">
        <w:rPr>
          <w:bCs/>
          <w:szCs w:val="26"/>
        </w:rPr>
        <w:t>Sinh viên chuẩn bị bài trước khi đến lớp.</w:t>
      </w:r>
    </w:p>
    <w:p w14:paraId="1FE864E5" w14:textId="7BF17AC0" w:rsidR="003C40FD" w:rsidRPr="00AA4A11" w:rsidRDefault="00AA4A11" w:rsidP="00AA4A11">
      <w:pPr>
        <w:spacing w:before="120" w:after="120"/>
        <w:contextualSpacing/>
        <w:jc w:val="both"/>
        <w:rPr>
          <w:bCs/>
          <w:szCs w:val="26"/>
        </w:rPr>
      </w:pPr>
      <w:r w:rsidRPr="00AA4A11">
        <w:rPr>
          <w:bCs/>
          <w:szCs w:val="26"/>
        </w:rPr>
        <w:t xml:space="preserve">- </w:t>
      </w:r>
      <w:r w:rsidR="003C40FD" w:rsidRPr="00AA4A11">
        <w:rPr>
          <w:bCs/>
          <w:szCs w:val="26"/>
        </w:rPr>
        <w:t>Sinh viên làm bài tập ở nhà theo nhóm và cá nhân.</w:t>
      </w:r>
    </w:p>
    <w:p w14:paraId="0485598F" w14:textId="4CC5388B" w:rsidR="0079325B" w:rsidRPr="00AA4A11" w:rsidRDefault="0079325B" w:rsidP="003C40FD">
      <w:pPr>
        <w:spacing w:before="60" w:after="120" w:line="240" w:lineRule="auto"/>
        <w:jc w:val="both"/>
        <w:rPr>
          <w:b/>
          <w:color w:val="000000"/>
          <w:szCs w:val="26"/>
        </w:rPr>
      </w:pPr>
      <w:r w:rsidRPr="00AA4A11">
        <w:rPr>
          <w:bCs/>
          <w:i/>
          <w:iCs/>
          <w:color w:val="000000"/>
          <w:szCs w:val="26"/>
        </w:rPr>
        <w:t>Ngày cập nhật</w:t>
      </w:r>
      <w:r w:rsidR="00AA4A11" w:rsidRPr="00AA4A11">
        <w:rPr>
          <w:bCs/>
          <w:color w:val="000000"/>
          <w:szCs w:val="26"/>
        </w:rPr>
        <w:t xml:space="preserve">: </w:t>
      </w:r>
      <w:r w:rsidR="0080441C">
        <w:rPr>
          <w:bCs/>
          <w:color w:val="000000"/>
          <w:szCs w:val="26"/>
        </w:rPr>
        <w:t>21</w:t>
      </w:r>
      <w:r w:rsidR="00AA4A11" w:rsidRPr="00AA4A11">
        <w:rPr>
          <w:bCs/>
          <w:color w:val="000000"/>
          <w:szCs w:val="26"/>
        </w:rPr>
        <w:t>/</w:t>
      </w:r>
      <w:r w:rsidR="0080441C">
        <w:rPr>
          <w:bCs/>
          <w:color w:val="000000"/>
          <w:szCs w:val="26"/>
        </w:rPr>
        <w:t>11</w:t>
      </w:r>
      <w:r w:rsidR="00AA4A11" w:rsidRPr="00AA4A11">
        <w:rPr>
          <w:bCs/>
          <w:color w:val="000000"/>
          <w:szCs w:val="26"/>
        </w:rPr>
        <w:t>/202</w:t>
      </w:r>
      <w:r w:rsidR="0080441C">
        <w:rPr>
          <w:bCs/>
          <w:color w:val="000000"/>
          <w:szCs w:val="26"/>
        </w:rPr>
        <w:t>2</w:t>
      </w:r>
    </w:p>
    <w:p w14:paraId="0AC98650" w14:textId="46693D41" w:rsidR="00613C2A" w:rsidRPr="00AA4A11" w:rsidRDefault="00613C2A" w:rsidP="00613C2A">
      <w:pPr>
        <w:tabs>
          <w:tab w:val="center" w:pos="1985"/>
          <w:tab w:val="center" w:pos="7088"/>
        </w:tabs>
        <w:spacing w:line="240" w:lineRule="auto"/>
        <w:jc w:val="both"/>
        <w:rPr>
          <w:b/>
          <w:szCs w:val="26"/>
        </w:rPr>
      </w:pPr>
      <w:r w:rsidRPr="00AA4A11">
        <w:rPr>
          <w:b/>
          <w:szCs w:val="26"/>
        </w:rPr>
        <w:tab/>
        <w:t>GIẢNG VIÊN</w:t>
      </w:r>
      <w:r w:rsidRPr="00AA4A11">
        <w:rPr>
          <w:b/>
          <w:szCs w:val="26"/>
        </w:rPr>
        <w:tab/>
        <w:t>CHỦ NHIỆM HỌC PHẦN</w:t>
      </w:r>
    </w:p>
    <w:p w14:paraId="703269DA" w14:textId="77777777" w:rsidR="00613C2A" w:rsidRPr="00AA4A11" w:rsidRDefault="00613C2A" w:rsidP="00613C2A">
      <w:pPr>
        <w:tabs>
          <w:tab w:val="center" w:pos="1985"/>
          <w:tab w:val="center" w:pos="7088"/>
        </w:tabs>
        <w:spacing w:line="240" w:lineRule="auto"/>
        <w:jc w:val="both"/>
        <w:rPr>
          <w:b/>
          <w:szCs w:val="26"/>
        </w:rPr>
      </w:pPr>
      <w:r w:rsidRPr="00AA4A11">
        <w:rPr>
          <w:i/>
          <w:szCs w:val="26"/>
        </w:rPr>
        <w:tab/>
        <w:t>(Ký và ghi họ tên)</w:t>
      </w:r>
      <w:r w:rsidRPr="00AA4A11">
        <w:rPr>
          <w:i/>
          <w:szCs w:val="26"/>
        </w:rPr>
        <w:tab/>
        <w:t>(Ký và ghi họ tên)</w:t>
      </w:r>
    </w:p>
    <w:p w14:paraId="5913B246" w14:textId="1311EF13" w:rsidR="00613C2A" w:rsidRPr="00AA4A11" w:rsidRDefault="0079325B" w:rsidP="004C0FA4">
      <w:pPr>
        <w:tabs>
          <w:tab w:val="center" w:pos="1985"/>
          <w:tab w:val="center" w:pos="7088"/>
        </w:tabs>
        <w:spacing w:before="360" w:line="240" w:lineRule="auto"/>
        <w:jc w:val="both"/>
        <w:rPr>
          <w:i/>
          <w:color w:val="000000"/>
          <w:szCs w:val="26"/>
        </w:rPr>
      </w:pPr>
      <w:r w:rsidRPr="00AA4A11">
        <w:rPr>
          <w:b/>
          <w:color w:val="000000"/>
          <w:szCs w:val="26"/>
        </w:rPr>
        <w:tab/>
      </w:r>
      <w:r w:rsidR="0080441C">
        <w:rPr>
          <w:b/>
          <w:color w:val="000000"/>
          <w:szCs w:val="26"/>
        </w:rPr>
        <w:t>Nguyễn Hoàng Hồ</w:t>
      </w:r>
      <w:r w:rsidRPr="00AA4A11">
        <w:rPr>
          <w:b/>
          <w:color w:val="000000"/>
          <w:szCs w:val="26"/>
        </w:rPr>
        <w:tab/>
      </w:r>
      <w:r w:rsidR="0080441C">
        <w:rPr>
          <w:b/>
          <w:color w:val="000000"/>
          <w:szCs w:val="26"/>
        </w:rPr>
        <w:t>Nguyễn Hoàng Hồ</w:t>
      </w:r>
      <w:r w:rsidRPr="00AA4A11">
        <w:rPr>
          <w:b/>
          <w:color w:val="000000"/>
          <w:szCs w:val="26"/>
        </w:rPr>
        <w:br/>
      </w:r>
    </w:p>
    <w:p w14:paraId="63AB1ECA" w14:textId="77777777" w:rsidR="002A0E16" w:rsidRPr="00AA4A11" w:rsidRDefault="002A0E16" w:rsidP="002A0E16">
      <w:pPr>
        <w:tabs>
          <w:tab w:val="center" w:pos="1985"/>
          <w:tab w:val="center" w:pos="7088"/>
        </w:tabs>
        <w:spacing w:before="360" w:line="240" w:lineRule="auto"/>
        <w:jc w:val="center"/>
        <w:rPr>
          <w:b/>
          <w:szCs w:val="26"/>
        </w:rPr>
      </w:pPr>
      <w:r w:rsidRPr="00AA4A11">
        <w:rPr>
          <w:b/>
          <w:szCs w:val="26"/>
        </w:rPr>
        <w:t>TRƯỞNG BỘ MÔN</w:t>
      </w:r>
    </w:p>
    <w:p w14:paraId="36C912C9" w14:textId="77777777" w:rsidR="002A0E16" w:rsidRPr="00AA4A11" w:rsidRDefault="002A0E16" w:rsidP="002A0E16">
      <w:pPr>
        <w:tabs>
          <w:tab w:val="center" w:pos="1985"/>
          <w:tab w:val="center" w:pos="7088"/>
        </w:tabs>
        <w:spacing w:line="240" w:lineRule="auto"/>
        <w:jc w:val="center"/>
        <w:rPr>
          <w:i/>
          <w:szCs w:val="26"/>
        </w:rPr>
      </w:pPr>
      <w:r w:rsidRPr="00AA4A11">
        <w:rPr>
          <w:i/>
          <w:szCs w:val="26"/>
        </w:rPr>
        <w:t>(Ký và ghi họ tên)</w:t>
      </w:r>
    </w:p>
    <w:p w14:paraId="1BE111CA" w14:textId="77777777" w:rsidR="00AA4A11" w:rsidRPr="00AA4A11" w:rsidRDefault="00AA4A11" w:rsidP="0079325B">
      <w:pPr>
        <w:jc w:val="both"/>
        <w:rPr>
          <w:b/>
          <w:color w:val="000000"/>
          <w:szCs w:val="26"/>
        </w:rPr>
      </w:pPr>
      <w:r w:rsidRPr="00AA4A11">
        <w:rPr>
          <w:b/>
          <w:color w:val="000000"/>
          <w:szCs w:val="26"/>
        </w:rPr>
        <w:tab/>
      </w:r>
      <w:r w:rsidRPr="00AA4A11">
        <w:rPr>
          <w:b/>
          <w:color w:val="000000"/>
          <w:szCs w:val="26"/>
        </w:rPr>
        <w:tab/>
      </w:r>
      <w:r w:rsidRPr="00AA4A11">
        <w:rPr>
          <w:b/>
          <w:color w:val="000000"/>
          <w:szCs w:val="26"/>
        </w:rPr>
        <w:tab/>
      </w:r>
      <w:r w:rsidRPr="00AA4A11">
        <w:rPr>
          <w:b/>
          <w:color w:val="000000"/>
          <w:szCs w:val="26"/>
        </w:rPr>
        <w:tab/>
      </w:r>
      <w:r w:rsidRPr="00AA4A11">
        <w:rPr>
          <w:b/>
          <w:color w:val="000000"/>
          <w:szCs w:val="26"/>
        </w:rPr>
        <w:tab/>
        <w:t xml:space="preserve">     </w:t>
      </w:r>
    </w:p>
    <w:p w14:paraId="69DF14DD" w14:textId="6B6FE332" w:rsidR="00D0177B" w:rsidRPr="00AA4A11" w:rsidRDefault="00AA4A11" w:rsidP="0079325B">
      <w:pPr>
        <w:jc w:val="both"/>
        <w:rPr>
          <w:b/>
          <w:color w:val="000000"/>
          <w:szCs w:val="26"/>
        </w:rPr>
      </w:pPr>
      <w:r w:rsidRPr="00AA4A11">
        <w:rPr>
          <w:b/>
          <w:color w:val="000000"/>
          <w:szCs w:val="26"/>
        </w:rPr>
        <w:t xml:space="preserve">                                                             Hoàng Công Bình</w:t>
      </w:r>
    </w:p>
    <w:sectPr w:rsidR="00D0177B" w:rsidRPr="00AA4A11" w:rsidSect="0079325B">
      <w:headerReference w:type="default" r:id="rId9"/>
      <w:pgSz w:w="11907" w:h="16840" w:code="9"/>
      <w:pgMar w:top="1021" w:right="907" w:bottom="964" w:left="1247" w:header="426"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476183" w14:textId="77777777" w:rsidR="00FE109E" w:rsidRDefault="00FE109E" w:rsidP="00596718">
      <w:pPr>
        <w:spacing w:line="240" w:lineRule="auto"/>
      </w:pPr>
      <w:r>
        <w:separator/>
      </w:r>
    </w:p>
  </w:endnote>
  <w:endnote w:type="continuationSeparator" w:id="0">
    <w:p w14:paraId="05FF43B2" w14:textId="77777777" w:rsidR="00FE109E" w:rsidRDefault="00FE109E" w:rsidP="0059671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6194A5" w14:textId="77777777" w:rsidR="00FE109E" w:rsidRDefault="00FE109E" w:rsidP="00596718">
      <w:pPr>
        <w:spacing w:line="240" w:lineRule="auto"/>
      </w:pPr>
      <w:r>
        <w:separator/>
      </w:r>
    </w:p>
  </w:footnote>
  <w:footnote w:type="continuationSeparator" w:id="0">
    <w:p w14:paraId="7CCCC49F" w14:textId="77777777" w:rsidR="00FE109E" w:rsidRDefault="00FE109E" w:rsidP="0059671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934978"/>
      <w:docPartObj>
        <w:docPartGallery w:val="Page Numbers (Top of Page)"/>
        <w:docPartUnique/>
      </w:docPartObj>
    </w:sdtPr>
    <w:sdtEndPr>
      <w:rPr>
        <w:noProof/>
      </w:rPr>
    </w:sdtEndPr>
    <w:sdtContent>
      <w:p w14:paraId="0784D29A" w14:textId="23EE4659" w:rsidR="00301BD2" w:rsidRDefault="00301BD2">
        <w:pPr>
          <w:pStyle w:val="Header"/>
          <w:jc w:val="center"/>
        </w:pPr>
        <w:r>
          <w:fldChar w:fldCharType="begin"/>
        </w:r>
        <w:r>
          <w:instrText xml:space="preserve"> PAGE   \* MERGEFORMAT </w:instrText>
        </w:r>
        <w:r>
          <w:fldChar w:fldCharType="separate"/>
        </w:r>
        <w:r w:rsidR="00724673">
          <w:rPr>
            <w:noProof/>
          </w:rPr>
          <w:t>1</w:t>
        </w:r>
        <w:r>
          <w:rPr>
            <w:noProof/>
          </w:rPr>
          <w:fldChar w:fldCharType="end"/>
        </w:r>
      </w:p>
    </w:sdtContent>
  </w:sdt>
  <w:p w14:paraId="2D925570" w14:textId="77777777" w:rsidR="00301BD2" w:rsidRDefault="00301B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15E6F"/>
    <w:multiLevelType w:val="hybridMultilevel"/>
    <w:tmpl w:val="44BA0A64"/>
    <w:lvl w:ilvl="0" w:tplc="9EC6A0E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D24704"/>
    <w:multiLevelType w:val="hybridMultilevel"/>
    <w:tmpl w:val="8AF8B40C"/>
    <w:lvl w:ilvl="0" w:tplc="C3029E78">
      <w:start w:val="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BED2404"/>
    <w:multiLevelType w:val="hybridMultilevel"/>
    <w:tmpl w:val="AD808C76"/>
    <w:lvl w:ilvl="0" w:tplc="17DEFFA0">
      <w:numFmt w:val="bullet"/>
      <w:lvlText w:val="-"/>
      <w:lvlJc w:val="left"/>
      <w:pPr>
        <w:tabs>
          <w:tab w:val="num" w:pos="397"/>
        </w:tabs>
        <w:ind w:left="397" w:hanging="284"/>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44041C"/>
    <w:multiLevelType w:val="hybridMultilevel"/>
    <w:tmpl w:val="8CECA3EA"/>
    <w:lvl w:ilvl="0" w:tplc="9EC6A0E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D54E54"/>
    <w:multiLevelType w:val="hybridMultilevel"/>
    <w:tmpl w:val="3656104C"/>
    <w:lvl w:ilvl="0" w:tplc="258AA24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8C52A4"/>
    <w:multiLevelType w:val="hybridMultilevel"/>
    <w:tmpl w:val="4BFA32D8"/>
    <w:lvl w:ilvl="0" w:tplc="9EC6A0E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FD0D18"/>
    <w:multiLevelType w:val="hybridMultilevel"/>
    <w:tmpl w:val="FC0C0AEA"/>
    <w:lvl w:ilvl="0" w:tplc="9EC6A0E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A93060"/>
    <w:multiLevelType w:val="hybridMultilevel"/>
    <w:tmpl w:val="357C2004"/>
    <w:lvl w:ilvl="0" w:tplc="9EC6A0E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F11F41"/>
    <w:multiLevelType w:val="hybridMultilevel"/>
    <w:tmpl w:val="788E78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B47D09"/>
    <w:multiLevelType w:val="hybridMultilevel"/>
    <w:tmpl w:val="4754F1BE"/>
    <w:lvl w:ilvl="0" w:tplc="9EC6A0E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8A0F2E"/>
    <w:multiLevelType w:val="hybridMultilevel"/>
    <w:tmpl w:val="205A9732"/>
    <w:lvl w:ilvl="0" w:tplc="CF465C60">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2BC10F6"/>
    <w:multiLevelType w:val="hybridMultilevel"/>
    <w:tmpl w:val="CD9EC330"/>
    <w:lvl w:ilvl="0" w:tplc="9EC6A0E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377C4B"/>
    <w:multiLevelType w:val="hybridMultilevel"/>
    <w:tmpl w:val="45DC556C"/>
    <w:lvl w:ilvl="0" w:tplc="258AA24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472E66"/>
    <w:multiLevelType w:val="hybridMultilevel"/>
    <w:tmpl w:val="B024E97A"/>
    <w:lvl w:ilvl="0" w:tplc="63EE23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FB2DC0"/>
    <w:multiLevelType w:val="hybridMultilevel"/>
    <w:tmpl w:val="B1EC4A8C"/>
    <w:lvl w:ilvl="0" w:tplc="9EC6A0E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2602415"/>
    <w:multiLevelType w:val="hybridMultilevel"/>
    <w:tmpl w:val="4558B75A"/>
    <w:lvl w:ilvl="0" w:tplc="A172FA20">
      <w:start w:val="1"/>
      <w:numFmt w:val="decimal"/>
      <w:lvlText w:val="%1."/>
      <w:lvlJc w:val="left"/>
      <w:pPr>
        <w:ind w:left="927" w:hanging="360"/>
      </w:pPr>
      <w:rPr>
        <w:rFonts w:hint="default"/>
        <w:color w:val="auto"/>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6" w15:restartNumberingAfterBreak="0">
    <w:nsid w:val="748859B5"/>
    <w:multiLevelType w:val="hybridMultilevel"/>
    <w:tmpl w:val="48765F6A"/>
    <w:lvl w:ilvl="0" w:tplc="8236F81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471C1F"/>
    <w:multiLevelType w:val="hybridMultilevel"/>
    <w:tmpl w:val="145E9BF6"/>
    <w:lvl w:ilvl="0" w:tplc="CF465C60">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8" w15:restartNumberingAfterBreak="0">
    <w:nsid w:val="7D893481"/>
    <w:multiLevelType w:val="hybridMultilevel"/>
    <w:tmpl w:val="DC64834A"/>
    <w:lvl w:ilvl="0" w:tplc="9EC6A0E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9547121">
    <w:abstractNumId w:val="16"/>
  </w:num>
  <w:num w:numId="2" w16cid:durableId="2109152058">
    <w:abstractNumId w:val="1"/>
  </w:num>
  <w:num w:numId="3" w16cid:durableId="384254852">
    <w:abstractNumId w:val="4"/>
  </w:num>
  <w:num w:numId="4" w16cid:durableId="906497346">
    <w:abstractNumId w:val="2"/>
  </w:num>
  <w:num w:numId="5" w16cid:durableId="1829323523">
    <w:abstractNumId w:val="13"/>
  </w:num>
  <w:num w:numId="6" w16cid:durableId="1542783301">
    <w:abstractNumId w:val="5"/>
  </w:num>
  <w:num w:numId="7" w16cid:durableId="1875772844">
    <w:abstractNumId w:val="11"/>
  </w:num>
  <w:num w:numId="8" w16cid:durableId="1729723924">
    <w:abstractNumId w:val="3"/>
  </w:num>
  <w:num w:numId="9" w16cid:durableId="1483304489">
    <w:abstractNumId w:val="0"/>
  </w:num>
  <w:num w:numId="10" w16cid:durableId="981737788">
    <w:abstractNumId w:val="9"/>
  </w:num>
  <w:num w:numId="11" w16cid:durableId="1419904432">
    <w:abstractNumId w:val="7"/>
  </w:num>
  <w:num w:numId="12" w16cid:durableId="298262932">
    <w:abstractNumId w:val="6"/>
  </w:num>
  <w:num w:numId="13" w16cid:durableId="14498232">
    <w:abstractNumId w:val="14"/>
  </w:num>
  <w:num w:numId="14" w16cid:durableId="844367967">
    <w:abstractNumId w:val="18"/>
  </w:num>
  <w:num w:numId="15" w16cid:durableId="1048995346">
    <w:abstractNumId w:val="15"/>
  </w:num>
  <w:num w:numId="16" w16cid:durableId="1248657720">
    <w:abstractNumId w:val="17"/>
  </w:num>
  <w:num w:numId="17" w16cid:durableId="262997038">
    <w:abstractNumId w:val="8"/>
  </w:num>
  <w:num w:numId="18" w16cid:durableId="84689544">
    <w:abstractNumId w:val="10"/>
  </w:num>
  <w:num w:numId="19" w16cid:durableId="1249924946">
    <w:abstractNumId w:val="1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activeWritingStyle w:appName="MSWord" w:lang="en-US" w:vendorID="64" w:dllVersion="6" w:nlCheck="1" w:checkStyle="0"/>
  <w:activeWritingStyle w:appName="MSWord" w:lang="fr-FR" w:vendorID="64" w:dllVersion="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xMjczNDUxMjQ3NTBU0lEKTi0uzszPAykwrAUAyuoqxSwAAAA="/>
  </w:docVars>
  <w:rsids>
    <w:rsidRoot w:val="00BE6F73"/>
    <w:rsid w:val="000101C6"/>
    <w:rsid w:val="00016F1D"/>
    <w:rsid w:val="00023BAA"/>
    <w:rsid w:val="0003037A"/>
    <w:rsid w:val="00044DA7"/>
    <w:rsid w:val="00046897"/>
    <w:rsid w:val="00055C21"/>
    <w:rsid w:val="00055EB8"/>
    <w:rsid w:val="000569CC"/>
    <w:rsid w:val="0005708E"/>
    <w:rsid w:val="00067870"/>
    <w:rsid w:val="000737BD"/>
    <w:rsid w:val="00081C59"/>
    <w:rsid w:val="000834DF"/>
    <w:rsid w:val="00084917"/>
    <w:rsid w:val="00084B4D"/>
    <w:rsid w:val="00084FA4"/>
    <w:rsid w:val="00087BAD"/>
    <w:rsid w:val="00090DF8"/>
    <w:rsid w:val="00091970"/>
    <w:rsid w:val="000944B0"/>
    <w:rsid w:val="000A24F4"/>
    <w:rsid w:val="000A3F9A"/>
    <w:rsid w:val="000A5BE2"/>
    <w:rsid w:val="000A7E93"/>
    <w:rsid w:val="000A7EA0"/>
    <w:rsid w:val="000B1EA0"/>
    <w:rsid w:val="000B478D"/>
    <w:rsid w:val="000B55C2"/>
    <w:rsid w:val="000C0CE7"/>
    <w:rsid w:val="000C6D5D"/>
    <w:rsid w:val="000D355F"/>
    <w:rsid w:val="000D38DC"/>
    <w:rsid w:val="000D4659"/>
    <w:rsid w:val="000E2E64"/>
    <w:rsid w:val="000E4EC1"/>
    <w:rsid w:val="000E5C0C"/>
    <w:rsid w:val="000F18C5"/>
    <w:rsid w:val="000F40CD"/>
    <w:rsid w:val="000F5FF7"/>
    <w:rsid w:val="001025F5"/>
    <w:rsid w:val="00102DD4"/>
    <w:rsid w:val="00107066"/>
    <w:rsid w:val="00112E1F"/>
    <w:rsid w:val="00117A9C"/>
    <w:rsid w:val="001209C8"/>
    <w:rsid w:val="0012342F"/>
    <w:rsid w:val="00123597"/>
    <w:rsid w:val="001235AA"/>
    <w:rsid w:val="00124DAF"/>
    <w:rsid w:val="00125782"/>
    <w:rsid w:val="0012651A"/>
    <w:rsid w:val="00126713"/>
    <w:rsid w:val="00134922"/>
    <w:rsid w:val="00136FFF"/>
    <w:rsid w:val="00140410"/>
    <w:rsid w:val="00141011"/>
    <w:rsid w:val="00145300"/>
    <w:rsid w:val="00146920"/>
    <w:rsid w:val="001474C4"/>
    <w:rsid w:val="001551D9"/>
    <w:rsid w:val="00155B65"/>
    <w:rsid w:val="00164622"/>
    <w:rsid w:val="00164FD3"/>
    <w:rsid w:val="00171637"/>
    <w:rsid w:val="00175545"/>
    <w:rsid w:val="00175D6D"/>
    <w:rsid w:val="0017656D"/>
    <w:rsid w:val="0018036F"/>
    <w:rsid w:val="0018063B"/>
    <w:rsid w:val="00186363"/>
    <w:rsid w:val="0019062A"/>
    <w:rsid w:val="00191B21"/>
    <w:rsid w:val="00192448"/>
    <w:rsid w:val="00194338"/>
    <w:rsid w:val="001A278C"/>
    <w:rsid w:val="001A5BFB"/>
    <w:rsid w:val="001A5D11"/>
    <w:rsid w:val="001A7D0C"/>
    <w:rsid w:val="001B0D26"/>
    <w:rsid w:val="001B47F0"/>
    <w:rsid w:val="001C2C21"/>
    <w:rsid w:val="001C3121"/>
    <w:rsid w:val="001C3267"/>
    <w:rsid w:val="001C7EA3"/>
    <w:rsid w:val="001E0FC4"/>
    <w:rsid w:val="001E3582"/>
    <w:rsid w:val="001F113D"/>
    <w:rsid w:val="001F5A05"/>
    <w:rsid w:val="00202B9B"/>
    <w:rsid w:val="00205E97"/>
    <w:rsid w:val="00220109"/>
    <w:rsid w:val="0022317C"/>
    <w:rsid w:val="00230A22"/>
    <w:rsid w:val="00230C9B"/>
    <w:rsid w:val="00234674"/>
    <w:rsid w:val="0023567D"/>
    <w:rsid w:val="002357F8"/>
    <w:rsid w:val="00240116"/>
    <w:rsid w:val="002423CC"/>
    <w:rsid w:val="00244FEB"/>
    <w:rsid w:val="0025369A"/>
    <w:rsid w:val="00254227"/>
    <w:rsid w:val="002573B6"/>
    <w:rsid w:val="002577AC"/>
    <w:rsid w:val="0025792F"/>
    <w:rsid w:val="00262E72"/>
    <w:rsid w:val="00263139"/>
    <w:rsid w:val="00271394"/>
    <w:rsid w:val="00273062"/>
    <w:rsid w:val="00274574"/>
    <w:rsid w:val="00275104"/>
    <w:rsid w:val="002816F3"/>
    <w:rsid w:val="00286603"/>
    <w:rsid w:val="00293E7C"/>
    <w:rsid w:val="00294C0D"/>
    <w:rsid w:val="0029736C"/>
    <w:rsid w:val="00297BA5"/>
    <w:rsid w:val="00297EDF"/>
    <w:rsid w:val="002A0936"/>
    <w:rsid w:val="002A0A4C"/>
    <w:rsid w:val="002A0E16"/>
    <w:rsid w:val="002A1FE5"/>
    <w:rsid w:val="002A5CBC"/>
    <w:rsid w:val="002B0ECC"/>
    <w:rsid w:val="002B1193"/>
    <w:rsid w:val="002B23FE"/>
    <w:rsid w:val="002B4330"/>
    <w:rsid w:val="002B4E79"/>
    <w:rsid w:val="002B63EC"/>
    <w:rsid w:val="002C0091"/>
    <w:rsid w:val="002C52CE"/>
    <w:rsid w:val="002D3D60"/>
    <w:rsid w:val="002D459A"/>
    <w:rsid w:val="002D53C1"/>
    <w:rsid w:val="002D7499"/>
    <w:rsid w:val="002D7919"/>
    <w:rsid w:val="002E2509"/>
    <w:rsid w:val="002F0694"/>
    <w:rsid w:val="002F4210"/>
    <w:rsid w:val="002F4831"/>
    <w:rsid w:val="00301BD2"/>
    <w:rsid w:val="00301C9F"/>
    <w:rsid w:val="00310036"/>
    <w:rsid w:val="00314AB7"/>
    <w:rsid w:val="003150EF"/>
    <w:rsid w:val="00315E3A"/>
    <w:rsid w:val="00326114"/>
    <w:rsid w:val="00333723"/>
    <w:rsid w:val="00336512"/>
    <w:rsid w:val="00336735"/>
    <w:rsid w:val="0034400D"/>
    <w:rsid w:val="00346D62"/>
    <w:rsid w:val="003576AF"/>
    <w:rsid w:val="00370796"/>
    <w:rsid w:val="00373CEE"/>
    <w:rsid w:val="00374F17"/>
    <w:rsid w:val="00380FF7"/>
    <w:rsid w:val="003836C1"/>
    <w:rsid w:val="003852E6"/>
    <w:rsid w:val="00386943"/>
    <w:rsid w:val="003920A4"/>
    <w:rsid w:val="00397698"/>
    <w:rsid w:val="003A20B6"/>
    <w:rsid w:val="003A2159"/>
    <w:rsid w:val="003A23EE"/>
    <w:rsid w:val="003A2CC5"/>
    <w:rsid w:val="003B07DD"/>
    <w:rsid w:val="003B2279"/>
    <w:rsid w:val="003B6F04"/>
    <w:rsid w:val="003B71A6"/>
    <w:rsid w:val="003C40FD"/>
    <w:rsid w:val="003C6664"/>
    <w:rsid w:val="003D1828"/>
    <w:rsid w:val="003D6C80"/>
    <w:rsid w:val="003D764E"/>
    <w:rsid w:val="003D7750"/>
    <w:rsid w:val="003E57EB"/>
    <w:rsid w:val="003E79AF"/>
    <w:rsid w:val="003F0A81"/>
    <w:rsid w:val="003F40FB"/>
    <w:rsid w:val="003F4824"/>
    <w:rsid w:val="004010D5"/>
    <w:rsid w:val="00405608"/>
    <w:rsid w:val="00406064"/>
    <w:rsid w:val="00406C9B"/>
    <w:rsid w:val="0041157D"/>
    <w:rsid w:val="00420B65"/>
    <w:rsid w:val="004212C6"/>
    <w:rsid w:val="00422E5B"/>
    <w:rsid w:val="004259BA"/>
    <w:rsid w:val="00426A43"/>
    <w:rsid w:val="00426FF4"/>
    <w:rsid w:val="00437731"/>
    <w:rsid w:val="0044497A"/>
    <w:rsid w:val="00450140"/>
    <w:rsid w:val="00454878"/>
    <w:rsid w:val="00456B73"/>
    <w:rsid w:val="004578F3"/>
    <w:rsid w:val="00470307"/>
    <w:rsid w:val="00471547"/>
    <w:rsid w:val="00472B44"/>
    <w:rsid w:val="00473CA6"/>
    <w:rsid w:val="00477269"/>
    <w:rsid w:val="004802D2"/>
    <w:rsid w:val="004810B0"/>
    <w:rsid w:val="00483873"/>
    <w:rsid w:val="00484361"/>
    <w:rsid w:val="00484D66"/>
    <w:rsid w:val="004901B3"/>
    <w:rsid w:val="00490DE4"/>
    <w:rsid w:val="004921EC"/>
    <w:rsid w:val="00493E63"/>
    <w:rsid w:val="0049466D"/>
    <w:rsid w:val="00497E1F"/>
    <w:rsid w:val="004A32EA"/>
    <w:rsid w:val="004A667B"/>
    <w:rsid w:val="004A6D7B"/>
    <w:rsid w:val="004B0622"/>
    <w:rsid w:val="004B6E4A"/>
    <w:rsid w:val="004B7227"/>
    <w:rsid w:val="004C0FA4"/>
    <w:rsid w:val="004C250B"/>
    <w:rsid w:val="004D5F53"/>
    <w:rsid w:val="004D6F11"/>
    <w:rsid w:val="004E3647"/>
    <w:rsid w:val="004E428C"/>
    <w:rsid w:val="004E5556"/>
    <w:rsid w:val="004F0091"/>
    <w:rsid w:val="004F0523"/>
    <w:rsid w:val="004F090C"/>
    <w:rsid w:val="004F2F04"/>
    <w:rsid w:val="004F3C1F"/>
    <w:rsid w:val="004F441F"/>
    <w:rsid w:val="00501625"/>
    <w:rsid w:val="00502953"/>
    <w:rsid w:val="005111DE"/>
    <w:rsid w:val="0051488E"/>
    <w:rsid w:val="00516A49"/>
    <w:rsid w:val="00520789"/>
    <w:rsid w:val="0052429A"/>
    <w:rsid w:val="00531CB6"/>
    <w:rsid w:val="005324F7"/>
    <w:rsid w:val="00532AAD"/>
    <w:rsid w:val="0053348C"/>
    <w:rsid w:val="00535A70"/>
    <w:rsid w:val="00544749"/>
    <w:rsid w:val="00545622"/>
    <w:rsid w:val="00546A9C"/>
    <w:rsid w:val="005500F9"/>
    <w:rsid w:val="00550C27"/>
    <w:rsid w:val="00562025"/>
    <w:rsid w:val="005647BF"/>
    <w:rsid w:val="005659AB"/>
    <w:rsid w:val="00566E61"/>
    <w:rsid w:val="005705AE"/>
    <w:rsid w:val="00571A75"/>
    <w:rsid w:val="005742F6"/>
    <w:rsid w:val="00577432"/>
    <w:rsid w:val="00581BD4"/>
    <w:rsid w:val="00585B6B"/>
    <w:rsid w:val="00586477"/>
    <w:rsid w:val="0058708D"/>
    <w:rsid w:val="00587A30"/>
    <w:rsid w:val="005931EA"/>
    <w:rsid w:val="005940E6"/>
    <w:rsid w:val="00594F8A"/>
    <w:rsid w:val="00596718"/>
    <w:rsid w:val="00596BDF"/>
    <w:rsid w:val="005A0A05"/>
    <w:rsid w:val="005A2B61"/>
    <w:rsid w:val="005A38E8"/>
    <w:rsid w:val="005A70C9"/>
    <w:rsid w:val="005B0042"/>
    <w:rsid w:val="005B3CEC"/>
    <w:rsid w:val="005B5152"/>
    <w:rsid w:val="005C0AC3"/>
    <w:rsid w:val="005C1B59"/>
    <w:rsid w:val="005C2CE7"/>
    <w:rsid w:val="005C4E6B"/>
    <w:rsid w:val="005C642F"/>
    <w:rsid w:val="005C6F2C"/>
    <w:rsid w:val="005D233B"/>
    <w:rsid w:val="005D2565"/>
    <w:rsid w:val="005E1A45"/>
    <w:rsid w:val="005E1DEB"/>
    <w:rsid w:val="005E7E0B"/>
    <w:rsid w:val="005F3CD7"/>
    <w:rsid w:val="00601043"/>
    <w:rsid w:val="00603580"/>
    <w:rsid w:val="00604B3D"/>
    <w:rsid w:val="00605E6A"/>
    <w:rsid w:val="006060A7"/>
    <w:rsid w:val="00607282"/>
    <w:rsid w:val="00610949"/>
    <w:rsid w:val="00612A28"/>
    <w:rsid w:val="00613C2A"/>
    <w:rsid w:val="00613DB9"/>
    <w:rsid w:val="006200FE"/>
    <w:rsid w:val="006232AF"/>
    <w:rsid w:val="00623F47"/>
    <w:rsid w:val="006260A2"/>
    <w:rsid w:val="00627105"/>
    <w:rsid w:val="006370D3"/>
    <w:rsid w:val="00642025"/>
    <w:rsid w:val="00642227"/>
    <w:rsid w:val="0064635C"/>
    <w:rsid w:val="0065309E"/>
    <w:rsid w:val="0065448C"/>
    <w:rsid w:val="00655CEC"/>
    <w:rsid w:val="0066107F"/>
    <w:rsid w:val="00662074"/>
    <w:rsid w:val="00663F6C"/>
    <w:rsid w:val="00672EB8"/>
    <w:rsid w:val="006764B4"/>
    <w:rsid w:val="006770B8"/>
    <w:rsid w:val="006802A4"/>
    <w:rsid w:val="00682E06"/>
    <w:rsid w:val="0068602B"/>
    <w:rsid w:val="00691DFA"/>
    <w:rsid w:val="006923CC"/>
    <w:rsid w:val="00692F96"/>
    <w:rsid w:val="00693246"/>
    <w:rsid w:val="00693CC1"/>
    <w:rsid w:val="00693F24"/>
    <w:rsid w:val="006A4FCA"/>
    <w:rsid w:val="006A5E7A"/>
    <w:rsid w:val="006A6F2F"/>
    <w:rsid w:val="006B6237"/>
    <w:rsid w:val="006C0DAD"/>
    <w:rsid w:val="006C40A1"/>
    <w:rsid w:val="006C7F7C"/>
    <w:rsid w:val="006D4719"/>
    <w:rsid w:val="006E3CD5"/>
    <w:rsid w:val="006E4712"/>
    <w:rsid w:val="006E5905"/>
    <w:rsid w:val="006E6E4D"/>
    <w:rsid w:val="006F02E2"/>
    <w:rsid w:val="006F104A"/>
    <w:rsid w:val="006F19C6"/>
    <w:rsid w:val="006F3010"/>
    <w:rsid w:val="006F545C"/>
    <w:rsid w:val="007006B1"/>
    <w:rsid w:val="007018F1"/>
    <w:rsid w:val="00703B82"/>
    <w:rsid w:val="00704294"/>
    <w:rsid w:val="00704EF1"/>
    <w:rsid w:val="007132BA"/>
    <w:rsid w:val="00721FC8"/>
    <w:rsid w:val="00724673"/>
    <w:rsid w:val="007274D7"/>
    <w:rsid w:val="00727B2C"/>
    <w:rsid w:val="00732081"/>
    <w:rsid w:val="00740805"/>
    <w:rsid w:val="00747800"/>
    <w:rsid w:val="0075289C"/>
    <w:rsid w:val="00761A0F"/>
    <w:rsid w:val="0076456A"/>
    <w:rsid w:val="0076570A"/>
    <w:rsid w:val="00766D4A"/>
    <w:rsid w:val="00772E71"/>
    <w:rsid w:val="00775585"/>
    <w:rsid w:val="00783BA9"/>
    <w:rsid w:val="00784211"/>
    <w:rsid w:val="00784BEF"/>
    <w:rsid w:val="007918AE"/>
    <w:rsid w:val="0079325B"/>
    <w:rsid w:val="00794C40"/>
    <w:rsid w:val="00794C4E"/>
    <w:rsid w:val="00797361"/>
    <w:rsid w:val="007A0856"/>
    <w:rsid w:val="007A2FE8"/>
    <w:rsid w:val="007A49C1"/>
    <w:rsid w:val="007B1A3E"/>
    <w:rsid w:val="007B4681"/>
    <w:rsid w:val="007B7B29"/>
    <w:rsid w:val="007C01A3"/>
    <w:rsid w:val="007C074A"/>
    <w:rsid w:val="007C60FE"/>
    <w:rsid w:val="007D07CB"/>
    <w:rsid w:val="007D37D4"/>
    <w:rsid w:val="007D3B4F"/>
    <w:rsid w:val="007D7012"/>
    <w:rsid w:val="007D703E"/>
    <w:rsid w:val="007E0100"/>
    <w:rsid w:val="007E1B7E"/>
    <w:rsid w:val="007E3F48"/>
    <w:rsid w:val="007F3703"/>
    <w:rsid w:val="007F5CEC"/>
    <w:rsid w:val="007F6796"/>
    <w:rsid w:val="0080441C"/>
    <w:rsid w:val="00805D52"/>
    <w:rsid w:val="008064CA"/>
    <w:rsid w:val="0081595C"/>
    <w:rsid w:val="0081609B"/>
    <w:rsid w:val="00823B86"/>
    <w:rsid w:val="00824716"/>
    <w:rsid w:val="008255E6"/>
    <w:rsid w:val="0082732B"/>
    <w:rsid w:val="00834B74"/>
    <w:rsid w:val="00836FF0"/>
    <w:rsid w:val="00840D06"/>
    <w:rsid w:val="00842B05"/>
    <w:rsid w:val="00845886"/>
    <w:rsid w:val="00852519"/>
    <w:rsid w:val="008564E2"/>
    <w:rsid w:val="00856641"/>
    <w:rsid w:val="008567CD"/>
    <w:rsid w:val="008574E2"/>
    <w:rsid w:val="008576DD"/>
    <w:rsid w:val="008623B8"/>
    <w:rsid w:val="008707B4"/>
    <w:rsid w:val="00875219"/>
    <w:rsid w:val="00880080"/>
    <w:rsid w:val="008803FA"/>
    <w:rsid w:val="00881669"/>
    <w:rsid w:val="0088406B"/>
    <w:rsid w:val="00885781"/>
    <w:rsid w:val="00885CC6"/>
    <w:rsid w:val="00892BC4"/>
    <w:rsid w:val="008A0E1D"/>
    <w:rsid w:val="008A5586"/>
    <w:rsid w:val="008A6A65"/>
    <w:rsid w:val="008B01C6"/>
    <w:rsid w:val="008B3790"/>
    <w:rsid w:val="008B5BB7"/>
    <w:rsid w:val="008B6174"/>
    <w:rsid w:val="008B6C6D"/>
    <w:rsid w:val="008C2672"/>
    <w:rsid w:val="008C3738"/>
    <w:rsid w:val="008C49CD"/>
    <w:rsid w:val="008C5321"/>
    <w:rsid w:val="008C551C"/>
    <w:rsid w:val="008C57AF"/>
    <w:rsid w:val="008C6743"/>
    <w:rsid w:val="008E0E98"/>
    <w:rsid w:val="008F417B"/>
    <w:rsid w:val="008F42AB"/>
    <w:rsid w:val="00906094"/>
    <w:rsid w:val="0090652F"/>
    <w:rsid w:val="00907B80"/>
    <w:rsid w:val="00912AF5"/>
    <w:rsid w:val="0091366C"/>
    <w:rsid w:val="00913804"/>
    <w:rsid w:val="009157D7"/>
    <w:rsid w:val="00917C3E"/>
    <w:rsid w:val="00920E22"/>
    <w:rsid w:val="0092523A"/>
    <w:rsid w:val="00925408"/>
    <w:rsid w:val="00925756"/>
    <w:rsid w:val="009335EE"/>
    <w:rsid w:val="009350F9"/>
    <w:rsid w:val="0093663C"/>
    <w:rsid w:val="00936C5F"/>
    <w:rsid w:val="009406F3"/>
    <w:rsid w:val="009505A5"/>
    <w:rsid w:val="009547BE"/>
    <w:rsid w:val="00956443"/>
    <w:rsid w:val="009607F7"/>
    <w:rsid w:val="009647EC"/>
    <w:rsid w:val="00964901"/>
    <w:rsid w:val="00965842"/>
    <w:rsid w:val="00965C02"/>
    <w:rsid w:val="00965F5C"/>
    <w:rsid w:val="009719E9"/>
    <w:rsid w:val="00972CE3"/>
    <w:rsid w:val="00975ABA"/>
    <w:rsid w:val="009768D4"/>
    <w:rsid w:val="009804B2"/>
    <w:rsid w:val="009818A7"/>
    <w:rsid w:val="00983658"/>
    <w:rsid w:val="00991C00"/>
    <w:rsid w:val="00991F0C"/>
    <w:rsid w:val="00992683"/>
    <w:rsid w:val="00995FDB"/>
    <w:rsid w:val="009960B3"/>
    <w:rsid w:val="009A23A2"/>
    <w:rsid w:val="009A2CD7"/>
    <w:rsid w:val="009A42DF"/>
    <w:rsid w:val="009A6359"/>
    <w:rsid w:val="009B443D"/>
    <w:rsid w:val="009B488E"/>
    <w:rsid w:val="009B4B1F"/>
    <w:rsid w:val="009B67D7"/>
    <w:rsid w:val="009B69EA"/>
    <w:rsid w:val="009C3500"/>
    <w:rsid w:val="009C42A8"/>
    <w:rsid w:val="009C4D04"/>
    <w:rsid w:val="009D57DD"/>
    <w:rsid w:val="009E3033"/>
    <w:rsid w:val="009E4DF7"/>
    <w:rsid w:val="009E501C"/>
    <w:rsid w:val="009E713E"/>
    <w:rsid w:val="009F1AA9"/>
    <w:rsid w:val="00A0015D"/>
    <w:rsid w:val="00A0176B"/>
    <w:rsid w:val="00A0185E"/>
    <w:rsid w:val="00A05113"/>
    <w:rsid w:val="00A0549B"/>
    <w:rsid w:val="00A11EEF"/>
    <w:rsid w:val="00A144CF"/>
    <w:rsid w:val="00A16CF0"/>
    <w:rsid w:val="00A1790C"/>
    <w:rsid w:val="00A2216D"/>
    <w:rsid w:val="00A267E8"/>
    <w:rsid w:val="00A30641"/>
    <w:rsid w:val="00A35ABB"/>
    <w:rsid w:val="00A35E1C"/>
    <w:rsid w:val="00A4388C"/>
    <w:rsid w:val="00A440A4"/>
    <w:rsid w:val="00A44902"/>
    <w:rsid w:val="00A5257F"/>
    <w:rsid w:val="00A53813"/>
    <w:rsid w:val="00A61E1F"/>
    <w:rsid w:val="00A64B2B"/>
    <w:rsid w:val="00A65183"/>
    <w:rsid w:val="00A7134A"/>
    <w:rsid w:val="00A75A52"/>
    <w:rsid w:val="00A77EA2"/>
    <w:rsid w:val="00A92D38"/>
    <w:rsid w:val="00A9633E"/>
    <w:rsid w:val="00A97300"/>
    <w:rsid w:val="00AA16B6"/>
    <w:rsid w:val="00AA4A11"/>
    <w:rsid w:val="00AA5B5B"/>
    <w:rsid w:val="00AA5EB0"/>
    <w:rsid w:val="00AA653F"/>
    <w:rsid w:val="00AC07D5"/>
    <w:rsid w:val="00AC32C8"/>
    <w:rsid w:val="00AD32E7"/>
    <w:rsid w:val="00AE012C"/>
    <w:rsid w:val="00AE0346"/>
    <w:rsid w:val="00AE26EA"/>
    <w:rsid w:val="00AE583B"/>
    <w:rsid w:val="00AE69B1"/>
    <w:rsid w:val="00AF61B4"/>
    <w:rsid w:val="00B00923"/>
    <w:rsid w:val="00B034A6"/>
    <w:rsid w:val="00B06130"/>
    <w:rsid w:val="00B136EC"/>
    <w:rsid w:val="00B156D3"/>
    <w:rsid w:val="00B16298"/>
    <w:rsid w:val="00B1675B"/>
    <w:rsid w:val="00B2301D"/>
    <w:rsid w:val="00B261FB"/>
    <w:rsid w:val="00B26D94"/>
    <w:rsid w:val="00B30BE5"/>
    <w:rsid w:val="00B31C05"/>
    <w:rsid w:val="00B3386A"/>
    <w:rsid w:val="00B37CA2"/>
    <w:rsid w:val="00B40A64"/>
    <w:rsid w:val="00B43EC5"/>
    <w:rsid w:val="00B455D5"/>
    <w:rsid w:val="00B45BE1"/>
    <w:rsid w:val="00B4660F"/>
    <w:rsid w:val="00B47402"/>
    <w:rsid w:val="00B52DEC"/>
    <w:rsid w:val="00B53604"/>
    <w:rsid w:val="00B54233"/>
    <w:rsid w:val="00B54B36"/>
    <w:rsid w:val="00B566F6"/>
    <w:rsid w:val="00B57708"/>
    <w:rsid w:val="00B71056"/>
    <w:rsid w:val="00B73AB9"/>
    <w:rsid w:val="00B74B9D"/>
    <w:rsid w:val="00B756E6"/>
    <w:rsid w:val="00B80CC0"/>
    <w:rsid w:val="00B81C27"/>
    <w:rsid w:val="00B85636"/>
    <w:rsid w:val="00B86CB3"/>
    <w:rsid w:val="00B91DEE"/>
    <w:rsid w:val="00B9389F"/>
    <w:rsid w:val="00B9508D"/>
    <w:rsid w:val="00B9797A"/>
    <w:rsid w:val="00BA129A"/>
    <w:rsid w:val="00BA46AF"/>
    <w:rsid w:val="00BA4C66"/>
    <w:rsid w:val="00BA6854"/>
    <w:rsid w:val="00BA7234"/>
    <w:rsid w:val="00BB313C"/>
    <w:rsid w:val="00BB6952"/>
    <w:rsid w:val="00BC40F0"/>
    <w:rsid w:val="00BC463F"/>
    <w:rsid w:val="00BC5461"/>
    <w:rsid w:val="00BD10C8"/>
    <w:rsid w:val="00BD1610"/>
    <w:rsid w:val="00BD42CB"/>
    <w:rsid w:val="00BE090A"/>
    <w:rsid w:val="00BE11DC"/>
    <w:rsid w:val="00BE4691"/>
    <w:rsid w:val="00BE5F40"/>
    <w:rsid w:val="00BE6F73"/>
    <w:rsid w:val="00BF4DD8"/>
    <w:rsid w:val="00BF54C6"/>
    <w:rsid w:val="00C00415"/>
    <w:rsid w:val="00C01150"/>
    <w:rsid w:val="00C0201D"/>
    <w:rsid w:val="00C027E8"/>
    <w:rsid w:val="00C050AF"/>
    <w:rsid w:val="00C065C0"/>
    <w:rsid w:val="00C06962"/>
    <w:rsid w:val="00C07BD2"/>
    <w:rsid w:val="00C10C6C"/>
    <w:rsid w:val="00C10D91"/>
    <w:rsid w:val="00C117BB"/>
    <w:rsid w:val="00C1673D"/>
    <w:rsid w:val="00C177C1"/>
    <w:rsid w:val="00C202AF"/>
    <w:rsid w:val="00C2722E"/>
    <w:rsid w:val="00C30835"/>
    <w:rsid w:val="00C35F7D"/>
    <w:rsid w:val="00C3746F"/>
    <w:rsid w:val="00C4138A"/>
    <w:rsid w:val="00C42331"/>
    <w:rsid w:val="00C436D8"/>
    <w:rsid w:val="00C43981"/>
    <w:rsid w:val="00C46CAD"/>
    <w:rsid w:val="00C51CF2"/>
    <w:rsid w:val="00C57106"/>
    <w:rsid w:val="00C6091D"/>
    <w:rsid w:val="00C6165D"/>
    <w:rsid w:val="00C652DA"/>
    <w:rsid w:val="00C65F17"/>
    <w:rsid w:val="00C73351"/>
    <w:rsid w:val="00C75431"/>
    <w:rsid w:val="00C76F60"/>
    <w:rsid w:val="00C77B3C"/>
    <w:rsid w:val="00C860F1"/>
    <w:rsid w:val="00C90DA2"/>
    <w:rsid w:val="00C93CE1"/>
    <w:rsid w:val="00C96BE7"/>
    <w:rsid w:val="00C97595"/>
    <w:rsid w:val="00C97BE8"/>
    <w:rsid w:val="00CB2016"/>
    <w:rsid w:val="00CB2E27"/>
    <w:rsid w:val="00CB39EF"/>
    <w:rsid w:val="00CC0796"/>
    <w:rsid w:val="00CC274F"/>
    <w:rsid w:val="00CC2E07"/>
    <w:rsid w:val="00CC67A1"/>
    <w:rsid w:val="00CC74B1"/>
    <w:rsid w:val="00CD114D"/>
    <w:rsid w:val="00CD4252"/>
    <w:rsid w:val="00CE1311"/>
    <w:rsid w:val="00CE23C8"/>
    <w:rsid w:val="00CE2781"/>
    <w:rsid w:val="00CE392B"/>
    <w:rsid w:val="00CF2029"/>
    <w:rsid w:val="00CF2828"/>
    <w:rsid w:val="00CF462A"/>
    <w:rsid w:val="00CF6427"/>
    <w:rsid w:val="00CF6A69"/>
    <w:rsid w:val="00D0177B"/>
    <w:rsid w:val="00D02615"/>
    <w:rsid w:val="00D02F51"/>
    <w:rsid w:val="00D10584"/>
    <w:rsid w:val="00D10929"/>
    <w:rsid w:val="00D15CB8"/>
    <w:rsid w:val="00D21B3D"/>
    <w:rsid w:val="00D2365F"/>
    <w:rsid w:val="00D24E0C"/>
    <w:rsid w:val="00D25D69"/>
    <w:rsid w:val="00D27281"/>
    <w:rsid w:val="00D2759C"/>
    <w:rsid w:val="00D30720"/>
    <w:rsid w:val="00D32789"/>
    <w:rsid w:val="00D32F70"/>
    <w:rsid w:val="00D33FC1"/>
    <w:rsid w:val="00D43EE5"/>
    <w:rsid w:val="00D440D5"/>
    <w:rsid w:val="00D50F6E"/>
    <w:rsid w:val="00D510C4"/>
    <w:rsid w:val="00D57CFB"/>
    <w:rsid w:val="00D623F4"/>
    <w:rsid w:val="00D808BB"/>
    <w:rsid w:val="00D9325E"/>
    <w:rsid w:val="00D96E85"/>
    <w:rsid w:val="00D9792B"/>
    <w:rsid w:val="00D97C63"/>
    <w:rsid w:val="00DA2190"/>
    <w:rsid w:val="00DA302B"/>
    <w:rsid w:val="00DA3286"/>
    <w:rsid w:val="00DA329F"/>
    <w:rsid w:val="00DA60C3"/>
    <w:rsid w:val="00DA60D7"/>
    <w:rsid w:val="00DB1BFC"/>
    <w:rsid w:val="00DB514D"/>
    <w:rsid w:val="00DB7014"/>
    <w:rsid w:val="00DC6E4D"/>
    <w:rsid w:val="00DC7AB4"/>
    <w:rsid w:val="00DD370F"/>
    <w:rsid w:val="00DD51E2"/>
    <w:rsid w:val="00DE1137"/>
    <w:rsid w:val="00DE2E22"/>
    <w:rsid w:val="00DE4256"/>
    <w:rsid w:val="00DE5FBE"/>
    <w:rsid w:val="00DE63E3"/>
    <w:rsid w:val="00DF0858"/>
    <w:rsid w:val="00DF0AA7"/>
    <w:rsid w:val="00DF1C6A"/>
    <w:rsid w:val="00DF3507"/>
    <w:rsid w:val="00DF530C"/>
    <w:rsid w:val="00E1276C"/>
    <w:rsid w:val="00E26138"/>
    <w:rsid w:val="00E2661F"/>
    <w:rsid w:val="00E31177"/>
    <w:rsid w:val="00E36330"/>
    <w:rsid w:val="00E37C34"/>
    <w:rsid w:val="00E46E2C"/>
    <w:rsid w:val="00E53213"/>
    <w:rsid w:val="00E544CE"/>
    <w:rsid w:val="00E552BF"/>
    <w:rsid w:val="00E55EA3"/>
    <w:rsid w:val="00E57437"/>
    <w:rsid w:val="00E6176F"/>
    <w:rsid w:val="00E66791"/>
    <w:rsid w:val="00E71299"/>
    <w:rsid w:val="00E71657"/>
    <w:rsid w:val="00E72504"/>
    <w:rsid w:val="00E736C7"/>
    <w:rsid w:val="00E73B34"/>
    <w:rsid w:val="00E771B5"/>
    <w:rsid w:val="00E77221"/>
    <w:rsid w:val="00E81042"/>
    <w:rsid w:val="00E84EB6"/>
    <w:rsid w:val="00E874FC"/>
    <w:rsid w:val="00E90CA1"/>
    <w:rsid w:val="00E9524C"/>
    <w:rsid w:val="00E96D85"/>
    <w:rsid w:val="00EA2FA9"/>
    <w:rsid w:val="00EA3420"/>
    <w:rsid w:val="00EB31C2"/>
    <w:rsid w:val="00EB3F82"/>
    <w:rsid w:val="00EB6BBE"/>
    <w:rsid w:val="00EC2377"/>
    <w:rsid w:val="00EC4616"/>
    <w:rsid w:val="00EC6278"/>
    <w:rsid w:val="00ED05F0"/>
    <w:rsid w:val="00ED0B06"/>
    <w:rsid w:val="00ED1571"/>
    <w:rsid w:val="00ED5E3D"/>
    <w:rsid w:val="00EE2B86"/>
    <w:rsid w:val="00EE7F53"/>
    <w:rsid w:val="00EF3976"/>
    <w:rsid w:val="00EF5489"/>
    <w:rsid w:val="00F042A1"/>
    <w:rsid w:val="00F058EC"/>
    <w:rsid w:val="00F06EF8"/>
    <w:rsid w:val="00F1059B"/>
    <w:rsid w:val="00F11928"/>
    <w:rsid w:val="00F16CEA"/>
    <w:rsid w:val="00F20179"/>
    <w:rsid w:val="00F27556"/>
    <w:rsid w:val="00F34D00"/>
    <w:rsid w:val="00F47317"/>
    <w:rsid w:val="00F6016C"/>
    <w:rsid w:val="00F763B1"/>
    <w:rsid w:val="00F77C60"/>
    <w:rsid w:val="00F81BDC"/>
    <w:rsid w:val="00F835AD"/>
    <w:rsid w:val="00F84305"/>
    <w:rsid w:val="00F86F09"/>
    <w:rsid w:val="00F90C5E"/>
    <w:rsid w:val="00F917AD"/>
    <w:rsid w:val="00F9268E"/>
    <w:rsid w:val="00F92F6C"/>
    <w:rsid w:val="00F94B95"/>
    <w:rsid w:val="00F964CC"/>
    <w:rsid w:val="00F9691A"/>
    <w:rsid w:val="00FA6F99"/>
    <w:rsid w:val="00FA7547"/>
    <w:rsid w:val="00FB1AEA"/>
    <w:rsid w:val="00FB4CA9"/>
    <w:rsid w:val="00FC2ABA"/>
    <w:rsid w:val="00FD132B"/>
    <w:rsid w:val="00FD6ECB"/>
    <w:rsid w:val="00FE109E"/>
    <w:rsid w:val="00FE2DA0"/>
    <w:rsid w:val="00FF426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6F3376AB"/>
  <w15:chartTrackingRefBased/>
  <w15:docId w15:val="{7E398AF2-89D5-4AAA-B2DC-D318BDB86B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uiPriority="39"/>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header" w:uiPriority="99"/>
    <w:lsdException w:name="footer" w:uiPriority="99"/>
    <w:lsdException w:name="caption" w:locked="1" w:semiHidden="1" w:unhideWhenUsed="1" w:qFormat="1"/>
    <w:lsdException w:name="Title" w:locked="1" w:qFormat="1"/>
    <w:lsdException w:name="Default Paragraph Font" w:locked="1"/>
    <w:lsdException w:name="Body Text" w:locked="1"/>
    <w:lsdException w:name="Subtitle" w:locked="1" w:qFormat="1"/>
    <w:lsdException w:name="Strong" w:locked="1" w:qFormat="1"/>
    <w:lsdException w:name="Emphasis" w:locked="1"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70C9"/>
    <w:pPr>
      <w:spacing w:line="276" w:lineRule="auto"/>
    </w:pPr>
    <w:rPr>
      <w:rFonts w:ascii="Times New Roman" w:eastAsia="Times New Roman" w:hAnsi="Times New Roman"/>
      <w:sz w:val="26"/>
      <w:szCs w:val="22"/>
    </w:rPr>
  </w:style>
  <w:style w:type="paragraph" w:styleId="Heading1">
    <w:name w:val="heading 1"/>
    <w:basedOn w:val="Normal"/>
    <w:next w:val="Normal"/>
    <w:link w:val="Heading1Char"/>
    <w:autoRedefine/>
    <w:qFormat/>
    <w:locked/>
    <w:rsid w:val="002C52CE"/>
    <w:pPr>
      <w:keepNext/>
      <w:spacing w:before="60" w:after="60"/>
      <w:jc w:val="center"/>
      <w:outlineLvl w:val="0"/>
    </w:pPr>
    <w:rPr>
      <w:b/>
      <w:bCs/>
      <w:kern w:val="32"/>
      <w:sz w:val="28"/>
      <w:szCs w:val="26"/>
    </w:rPr>
  </w:style>
  <w:style w:type="paragraph" w:styleId="Heading2">
    <w:name w:val="heading 2"/>
    <w:basedOn w:val="Normal"/>
    <w:next w:val="Normal"/>
    <w:link w:val="Heading2Char"/>
    <w:qFormat/>
    <w:rsid w:val="007F5CEC"/>
    <w:pPr>
      <w:keepNext/>
      <w:keepLines/>
      <w:spacing w:before="200"/>
      <w:jc w:val="center"/>
      <w:outlineLvl w:val="1"/>
    </w:pPr>
    <w:rPr>
      <w:rFonts w:ascii="Cambria" w:eastAsia="Calibri" w:hAnsi="Cambria"/>
      <w:b/>
      <w:bCs/>
      <w:color w:val="4F81BD"/>
      <w:szCs w:val="26"/>
    </w:rPr>
  </w:style>
  <w:style w:type="paragraph" w:styleId="Heading4">
    <w:name w:val="heading 4"/>
    <w:basedOn w:val="Normal"/>
    <w:link w:val="Heading4Char"/>
    <w:qFormat/>
    <w:rsid w:val="00BE6F73"/>
    <w:pPr>
      <w:widowControl w:val="0"/>
      <w:spacing w:before="7" w:line="240" w:lineRule="auto"/>
      <w:ind w:left="342"/>
      <w:outlineLvl w:val="3"/>
    </w:pPr>
    <w:rPr>
      <w:rFonts w:eastAsia="Calibri"/>
      <w:b/>
      <w:bCs/>
      <w:sz w:val="23"/>
      <w:szCs w:val="23"/>
    </w:rPr>
  </w:style>
  <w:style w:type="paragraph" w:styleId="Heading5">
    <w:name w:val="heading 5"/>
    <w:basedOn w:val="Normal"/>
    <w:next w:val="Normal"/>
    <w:link w:val="Heading5Char"/>
    <w:qFormat/>
    <w:rsid w:val="00BE6F73"/>
    <w:pPr>
      <w:keepNext/>
      <w:keepLines/>
      <w:spacing w:before="200"/>
      <w:outlineLvl w:val="4"/>
    </w:pPr>
    <w:rPr>
      <w:rFonts w:ascii="Cambria" w:eastAsia="Calibri" w:hAnsi="Cambria"/>
      <w:color w:val="243F60"/>
    </w:rPr>
  </w:style>
  <w:style w:type="paragraph" w:styleId="Heading6">
    <w:name w:val="heading 6"/>
    <w:basedOn w:val="Normal"/>
    <w:next w:val="Normal"/>
    <w:link w:val="Heading6Char"/>
    <w:qFormat/>
    <w:rsid w:val="00DB1BFC"/>
    <w:pPr>
      <w:keepNext/>
      <w:keepLines/>
      <w:spacing w:before="200"/>
      <w:outlineLvl w:val="5"/>
    </w:pPr>
    <w:rPr>
      <w:rFonts w:ascii="Cambria" w:eastAsia="Calibri"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locked/>
    <w:rsid w:val="00BE6F73"/>
    <w:rPr>
      <w:rFonts w:ascii="Times New Roman" w:hAnsi="Times New Roman" w:cs="Times New Roman"/>
      <w:b/>
      <w:bCs/>
      <w:sz w:val="23"/>
      <w:szCs w:val="23"/>
    </w:rPr>
  </w:style>
  <w:style w:type="character" w:customStyle="1" w:styleId="Heading5Char">
    <w:name w:val="Heading 5 Char"/>
    <w:link w:val="Heading5"/>
    <w:locked/>
    <w:rsid w:val="00BE6F73"/>
    <w:rPr>
      <w:rFonts w:ascii="Cambria" w:hAnsi="Cambria" w:cs="Times New Roman"/>
      <w:color w:val="243F60"/>
    </w:rPr>
  </w:style>
  <w:style w:type="paragraph" w:styleId="ListParagraph">
    <w:name w:val="List Paragraph"/>
    <w:basedOn w:val="Normal"/>
    <w:uiPriority w:val="34"/>
    <w:qFormat/>
    <w:rsid w:val="00BE6F73"/>
    <w:pPr>
      <w:widowControl w:val="0"/>
      <w:spacing w:line="240" w:lineRule="auto"/>
    </w:pPr>
  </w:style>
  <w:style w:type="character" w:customStyle="1" w:styleId="Heading6Char">
    <w:name w:val="Heading 6 Char"/>
    <w:link w:val="Heading6"/>
    <w:semiHidden/>
    <w:locked/>
    <w:rsid w:val="00DB1BFC"/>
    <w:rPr>
      <w:rFonts w:ascii="Cambria" w:hAnsi="Cambria" w:cs="Times New Roman"/>
      <w:i/>
      <w:iCs/>
      <w:color w:val="243F60"/>
    </w:rPr>
  </w:style>
  <w:style w:type="paragraph" w:customStyle="1" w:styleId="TableParagraph">
    <w:name w:val="Table Paragraph"/>
    <w:basedOn w:val="Normal"/>
    <w:rsid w:val="000E2E64"/>
    <w:pPr>
      <w:widowControl w:val="0"/>
      <w:spacing w:line="240" w:lineRule="auto"/>
    </w:pPr>
  </w:style>
  <w:style w:type="paragraph" w:styleId="BalloonText">
    <w:name w:val="Balloon Text"/>
    <w:basedOn w:val="Normal"/>
    <w:link w:val="BalloonTextChar"/>
    <w:semiHidden/>
    <w:rsid w:val="00D02615"/>
    <w:pPr>
      <w:widowControl w:val="0"/>
      <w:spacing w:line="240" w:lineRule="auto"/>
    </w:pPr>
    <w:rPr>
      <w:rFonts w:ascii="Tahoma" w:hAnsi="Tahoma" w:cs="Tahoma"/>
      <w:sz w:val="16"/>
      <w:szCs w:val="16"/>
    </w:rPr>
  </w:style>
  <w:style w:type="character" w:customStyle="1" w:styleId="BalloonTextChar">
    <w:name w:val="Balloon Text Char"/>
    <w:link w:val="BalloonText"/>
    <w:semiHidden/>
    <w:locked/>
    <w:rsid w:val="00D02615"/>
    <w:rPr>
      <w:rFonts w:ascii="Tahoma" w:hAnsi="Tahoma" w:cs="Tahoma"/>
      <w:sz w:val="16"/>
      <w:szCs w:val="16"/>
    </w:rPr>
  </w:style>
  <w:style w:type="character" w:customStyle="1" w:styleId="Heading2Char">
    <w:name w:val="Heading 2 Char"/>
    <w:link w:val="Heading2"/>
    <w:locked/>
    <w:rsid w:val="007F5CEC"/>
    <w:rPr>
      <w:rFonts w:ascii="Cambria" w:hAnsi="Cambria"/>
      <w:b/>
      <w:bCs/>
      <w:color w:val="4F81BD"/>
      <w:sz w:val="26"/>
      <w:szCs w:val="26"/>
    </w:rPr>
  </w:style>
  <w:style w:type="paragraph" w:styleId="BodyText">
    <w:name w:val="Body Text"/>
    <w:basedOn w:val="Normal"/>
    <w:link w:val="BodyTextChar"/>
    <w:rsid w:val="004E5556"/>
    <w:pPr>
      <w:widowControl w:val="0"/>
      <w:spacing w:before="2" w:line="240" w:lineRule="auto"/>
      <w:ind w:left="111"/>
    </w:pPr>
    <w:rPr>
      <w:rFonts w:eastAsia="Calibri"/>
    </w:rPr>
  </w:style>
  <w:style w:type="character" w:customStyle="1" w:styleId="BodyTextChar">
    <w:name w:val="Body Text Char"/>
    <w:link w:val="BodyText"/>
    <w:locked/>
    <w:rsid w:val="004E5556"/>
    <w:rPr>
      <w:rFonts w:ascii="Times New Roman" w:hAnsi="Times New Roman" w:cs="Times New Roman"/>
    </w:rPr>
  </w:style>
  <w:style w:type="table" w:styleId="TableGrid">
    <w:name w:val="Table Grid"/>
    <w:basedOn w:val="TableNormal"/>
    <w:rsid w:val="001A5BFB"/>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
    <w:name w:val="Char"/>
    <w:basedOn w:val="Normal"/>
    <w:autoRedefine/>
    <w:rsid w:val="0058708D"/>
    <w:pPr>
      <w:spacing w:after="160" w:line="240" w:lineRule="exact"/>
    </w:pPr>
    <w:rPr>
      <w:rFonts w:ascii="Verdana" w:eastAsia="Calibri" w:hAnsi="Verdana" w:cs="Verdana"/>
      <w:sz w:val="20"/>
      <w:szCs w:val="20"/>
    </w:rPr>
  </w:style>
  <w:style w:type="paragraph" w:styleId="Header">
    <w:name w:val="header"/>
    <w:basedOn w:val="Normal"/>
    <w:link w:val="HeaderChar"/>
    <w:uiPriority w:val="99"/>
    <w:rsid w:val="00596718"/>
    <w:pPr>
      <w:tabs>
        <w:tab w:val="center" w:pos="4680"/>
        <w:tab w:val="right" w:pos="9360"/>
      </w:tabs>
      <w:spacing w:line="240" w:lineRule="auto"/>
    </w:pPr>
  </w:style>
  <w:style w:type="character" w:customStyle="1" w:styleId="HeaderChar">
    <w:name w:val="Header Char"/>
    <w:link w:val="Header"/>
    <w:uiPriority w:val="99"/>
    <w:locked/>
    <w:rsid w:val="00596718"/>
    <w:rPr>
      <w:rFonts w:cs="Times New Roman"/>
    </w:rPr>
  </w:style>
  <w:style w:type="paragraph" w:styleId="Footer">
    <w:name w:val="footer"/>
    <w:basedOn w:val="Normal"/>
    <w:link w:val="FooterChar"/>
    <w:uiPriority w:val="99"/>
    <w:rsid w:val="00596718"/>
    <w:pPr>
      <w:tabs>
        <w:tab w:val="center" w:pos="4680"/>
        <w:tab w:val="right" w:pos="9360"/>
      </w:tabs>
      <w:spacing w:line="240" w:lineRule="auto"/>
    </w:pPr>
  </w:style>
  <w:style w:type="character" w:customStyle="1" w:styleId="FooterChar">
    <w:name w:val="Footer Char"/>
    <w:link w:val="Footer"/>
    <w:uiPriority w:val="99"/>
    <w:locked/>
    <w:rsid w:val="00596718"/>
    <w:rPr>
      <w:rFonts w:cs="Times New Roman"/>
    </w:rPr>
  </w:style>
  <w:style w:type="character" w:styleId="PageNumber">
    <w:name w:val="page number"/>
    <w:basedOn w:val="DefaultParagraphFont"/>
    <w:rsid w:val="00A0185E"/>
  </w:style>
  <w:style w:type="character" w:styleId="Emphasis">
    <w:name w:val="Emphasis"/>
    <w:qFormat/>
    <w:locked/>
    <w:rsid w:val="005A70C9"/>
    <w:rPr>
      <w:i/>
      <w:iCs/>
    </w:rPr>
  </w:style>
  <w:style w:type="character" w:styleId="Hyperlink">
    <w:name w:val="Hyperlink"/>
    <w:rsid w:val="00B85636"/>
    <w:rPr>
      <w:color w:val="0563C1"/>
      <w:u w:val="single"/>
    </w:rPr>
  </w:style>
  <w:style w:type="character" w:customStyle="1" w:styleId="Heading1Char">
    <w:name w:val="Heading 1 Char"/>
    <w:link w:val="Heading1"/>
    <w:rsid w:val="002C52CE"/>
    <w:rPr>
      <w:rFonts w:ascii="Times New Roman" w:eastAsia="Times New Roman" w:hAnsi="Times New Roman"/>
      <w:b/>
      <w:bCs/>
      <w:kern w:val="32"/>
      <w:sz w:val="28"/>
      <w:szCs w:val="26"/>
    </w:rPr>
  </w:style>
  <w:style w:type="character" w:styleId="FollowedHyperlink">
    <w:name w:val="FollowedHyperlink"/>
    <w:rsid w:val="007F5CEC"/>
    <w:rPr>
      <w:color w:val="954F72"/>
      <w:u w:val="single"/>
    </w:rPr>
  </w:style>
  <w:style w:type="paragraph" w:styleId="NormalWeb">
    <w:name w:val="Normal (Web)"/>
    <w:basedOn w:val="Normal"/>
    <w:unhideWhenUsed/>
    <w:rsid w:val="002C0091"/>
    <w:pPr>
      <w:spacing w:before="100" w:beforeAutospacing="1" w:after="100" w:afterAutospacing="1" w:line="240" w:lineRule="auto"/>
    </w:pPr>
    <w:rPr>
      <w:sz w:val="24"/>
      <w:szCs w:val="24"/>
    </w:rPr>
  </w:style>
  <w:style w:type="character" w:customStyle="1" w:styleId="apple-style-span">
    <w:name w:val="apple-style-span"/>
    <w:basedOn w:val="DefaultParagraphFont"/>
    <w:rsid w:val="003E57EB"/>
  </w:style>
  <w:style w:type="table" w:styleId="PlainTable2">
    <w:name w:val="Plain Table 2"/>
    <w:basedOn w:val="TableNormal"/>
    <w:uiPriority w:val="42"/>
    <w:rsid w:val="009A42D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Heading">
    <w:name w:val="TOC Heading"/>
    <w:basedOn w:val="Heading1"/>
    <w:next w:val="Normal"/>
    <w:uiPriority w:val="39"/>
    <w:unhideWhenUsed/>
    <w:qFormat/>
    <w:rsid w:val="00084917"/>
    <w:pPr>
      <w:keepLines/>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rPr>
  </w:style>
  <w:style w:type="paragraph" w:styleId="TOC1">
    <w:name w:val="toc 1"/>
    <w:basedOn w:val="Normal"/>
    <w:next w:val="Normal"/>
    <w:autoRedefine/>
    <w:uiPriority w:val="39"/>
    <w:locked/>
    <w:rsid w:val="00084917"/>
    <w:pPr>
      <w:spacing w:after="100"/>
    </w:pPr>
  </w:style>
  <w:style w:type="paragraph" w:styleId="BodyText2">
    <w:name w:val="Body Text 2"/>
    <w:basedOn w:val="Normal"/>
    <w:link w:val="BodyText2Char"/>
    <w:rsid w:val="0079325B"/>
    <w:pPr>
      <w:spacing w:after="120" w:line="480" w:lineRule="auto"/>
    </w:pPr>
  </w:style>
  <w:style w:type="character" w:customStyle="1" w:styleId="BodyText2Char">
    <w:name w:val="Body Text 2 Char"/>
    <w:basedOn w:val="DefaultParagraphFont"/>
    <w:link w:val="BodyText2"/>
    <w:rsid w:val="0079325B"/>
    <w:rPr>
      <w:rFonts w:ascii="Times New Roman" w:eastAsia="Times New Roman" w:hAnsi="Times New Roman"/>
      <w:sz w:val="26"/>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B98E9F-2404-4F6A-BC73-408B9BD6A0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4</TotalTime>
  <Pages>4</Pages>
  <Words>1278</Words>
  <Characters>4717</Characters>
  <Application>Microsoft Office Word</Application>
  <DocSecurity>0</DocSecurity>
  <Lines>336</Lines>
  <Paragraphs>206</Paragraphs>
  <ScaleCrop>false</ScaleCrop>
  <HeadingPairs>
    <vt:vector size="2" baseType="variant">
      <vt:variant>
        <vt:lpstr>Title</vt:lpstr>
      </vt:variant>
      <vt:variant>
        <vt:i4>1</vt:i4>
      </vt:variant>
    </vt:vector>
  </HeadingPairs>
  <TitlesOfParts>
    <vt:vector size="1" baseType="lpstr">
      <vt:lpstr>BỘ GIÁO DỤC VÀ ĐÀO TẠO</vt:lpstr>
    </vt:vector>
  </TitlesOfParts>
  <Company>Microsoft</Company>
  <LinksUpToDate>false</LinksUpToDate>
  <CharactersWithSpaces>5789</CharactersWithSpaces>
  <SharedDoc>false</SharedDoc>
  <HLinks>
    <vt:vector size="30" baseType="variant">
      <vt:variant>
        <vt:i4>7929902</vt:i4>
      </vt:variant>
      <vt:variant>
        <vt:i4>12</vt:i4>
      </vt:variant>
      <vt:variant>
        <vt:i4>0</vt:i4>
      </vt:variant>
      <vt:variant>
        <vt:i4>5</vt:i4>
      </vt:variant>
      <vt:variant>
        <vt:lpwstr>http://www.ntu.edu.vn/</vt:lpwstr>
      </vt:variant>
      <vt:variant>
        <vt:lpwstr/>
      </vt:variant>
      <vt:variant>
        <vt:i4>7929902</vt:i4>
      </vt:variant>
      <vt:variant>
        <vt:i4>9</vt:i4>
      </vt:variant>
      <vt:variant>
        <vt:i4>0</vt:i4>
      </vt:variant>
      <vt:variant>
        <vt:i4>5</vt:i4>
      </vt:variant>
      <vt:variant>
        <vt:lpwstr>http://www.ntu.edu.vn/</vt:lpwstr>
      </vt:variant>
      <vt:variant>
        <vt:lpwstr/>
      </vt:variant>
      <vt:variant>
        <vt:i4>514399954</vt:i4>
      </vt:variant>
      <vt:variant>
        <vt:i4>6</vt:i4>
      </vt:variant>
      <vt:variant>
        <vt:i4>0</vt:i4>
      </vt:variant>
      <vt:variant>
        <vt:i4>5</vt:i4>
      </vt:variant>
      <vt:variant>
        <vt:lpwstr/>
      </vt:variant>
      <vt:variant>
        <vt:lpwstr>_Phụ_lục_3:</vt:lpwstr>
      </vt:variant>
      <vt:variant>
        <vt:i4>514334418</vt:i4>
      </vt:variant>
      <vt:variant>
        <vt:i4>3</vt:i4>
      </vt:variant>
      <vt:variant>
        <vt:i4>0</vt:i4>
      </vt:variant>
      <vt:variant>
        <vt:i4>5</vt:i4>
      </vt:variant>
      <vt:variant>
        <vt:lpwstr/>
      </vt:variant>
      <vt:variant>
        <vt:lpwstr>_Phụ_lục_2:</vt:lpwstr>
      </vt:variant>
      <vt:variant>
        <vt:i4>514531026</vt:i4>
      </vt:variant>
      <vt:variant>
        <vt:i4>0</vt:i4>
      </vt:variant>
      <vt:variant>
        <vt:i4>0</vt:i4>
      </vt:variant>
      <vt:variant>
        <vt:i4>5</vt:i4>
      </vt:variant>
      <vt:variant>
        <vt:lpwstr/>
      </vt:variant>
      <vt:variant>
        <vt:lpwstr>_Phụ_lục_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GIÁO DỤC VÀ ĐÀO TẠO</dc:title>
  <dc:subject/>
  <dc:creator>Nguyen Truong</dc:creator>
  <cp:keywords/>
  <dc:description/>
  <cp:lastModifiedBy>Nhu Vo</cp:lastModifiedBy>
  <cp:revision>46</cp:revision>
  <cp:lastPrinted>2017-04-16T07:30:00Z</cp:lastPrinted>
  <dcterms:created xsi:type="dcterms:W3CDTF">2021-09-02T07:54:00Z</dcterms:created>
  <dcterms:modified xsi:type="dcterms:W3CDTF">2023-07-21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e8de16b4a732885452706d3b29b84ec41d238a17131208318417c4b2685ce6</vt:lpwstr>
  </property>
</Properties>
</file>